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webp" ContentType="image/webp"/>
  <Override PartName="/word/media/rId75.webp" ContentType="image/webp"/>
  <Override PartName="/word/media/rId81.webp" ContentType="image/webp"/>
  <Override PartName="/word/media/rId46.webp" ContentType="image/webp"/>
  <Override PartName="/word/media/rId128.webp" ContentType="image/webp"/>
  <Override PartName="/word/media/rId33.webp" ContentType="image/webp"/>
  <Override PartName="/word/media/rId78.webp" ContentType="image/webp"/>
  <Override PartName="/word/media/rId29.webp" ContentType="image/webp"/>
  <Override PartName="/word/media/rId122.webp" ContentType="image/webp"/>
  <Override PartName="/word/media/rId59.webp" ContentType="image/webp"/>
  <Override PartName="/word/media/rId125.webp" ContentType="image/webp"/>
  <Override PartName="/word/media/rId101.webp" ContentType="image/webp"/>
  <Override PartName="/word/media/rId87.webp" ContentType="image/webp"/>
  <Override PartName="/word/media/rId106.webp" ContentType="image/webp"/>
  <Override PartName="/word/media/rId49.webp" ContentType="image/webp"/>
  <Override PartName="/word/media/rId54.webp" ContentType="image/webp"/>
  <Override PartName="/word/media/rId25.webp" ContentType="image/webp"/>
  <Override PartName="/word/media/rId91.webp" ContentType="image/webp"/>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32" w:name="平行时间线专题答疑"/>
    <w:p>
      <w:pPr>
        <w:pStyle w:val="Heading1"/>
      </w:pPr>
      <w:r>
        <w:t xml:space="preserve">平行时间线专题答疑</w:t>
      </w:r>
    </w:p>
    <w:p>
      <w:pPr>
        <w:pStyle w:val="FirstParagraph"/>
      </w:pPr>
      <w:r>
        <w:t xml:space="preserve">古零答疑</w:t>
      </w:r>
      <w:r>
        <w:t xml:space="preserve"> </w:t>
      </w:r>
    </w:p>
    <w:p>
      <w:pPr>
        <w:pStyle w:val="BodyText"/>
      </w:pPr>
      <w:hyperlink r:id="rId20">
        <w:r>
          <w:rPr>
            <w:rStyle w:val="Hyperlink"/>
          </w:rPr>
          <w:t xml:space="preserve">古零潜意识催眠</w:t>
        </w:r>
      </w:hyperlink>
    </w:p>
    <w:p>
      <w:pPr>
        <w:pStyle w:val="BodyText"/>
      </w:pPr>
      <w:r>
        <w:t xml:space="preserve"> </w:t>
      </w:r>
      <w:r>
        <w:rPr>
          <w:i/>
          <w:iCs/>
        </w:rPr>
        <w:t xml:space="preserve">2024年05月28日 10:02</w:t>
      </w:r>
      <w:r>
        <w:t xml:space="preserve"> </w:t>
      </w:r>
      <w:r>
        <w:rPr>
          <w:i/>
          <w:iCs/>
        </w:rPr>
        <w:t xml:space="preserve">广东</w:t>
      </w:r>
    </w:p>
    <w:p>
      <w:pPr>
        <w:pStyle w:val="BodyText"/>
      </w:pPr>
      <w:r>
        <w:rPr>
          <w:b/>
          <w:bCs/>
        </w:rPr>
        <w:t xml:space="preserve">【编者按】</w:t>
      </w:r>
    </w:p>
    <w:p>
      <w:pPr>
        <w:pStyle w:val="BodyText"/>
      </w:pPr>
      <w:r>
        <w:t xml:space="preserve">本篇来自【</w:t>
      </w:r>
      <w:hyperlink r:id="rId21">
        <w:r>
          <w:rPr>
            <w:rStyle w:val="Hyperlink"/>
          </w:rPr>
          <w:t xml:space="preserve">古零潜意识催眠</w:t>
        </w:r>
      </w:hyperlink>
      <w:r>
        <w:t xml:space="preserve">】的【</w:t>
      </w:r>
      <w:hyperlink r:id="rId22">
        <w:r>
          <w:rPr>
            <w:rStyle w:val="Hyperlink"/>
          </w:rPr>
          <w:t xml:space="preserve">潜催实践分享</w:t>
        </w:r>
      </w:hyperlink>
      <w:r>
        <w:t xml:space="preserve">】，希望感兴趣的读者可以实践古零老师分享的各种方法。也欢迎大家在“</w:t>
      </w:r>
      <w:hyperlink r:id="rId23">
        <w:r>
          <w:rPr>
            <w:rStyle w:val="Hyperlink"/>
          </w:rPr>
          <w:t xml:space="preserve">古零潜催</w:t>
        </w:r>
      </w:hyperlink>
      <w:r>
        <w:t xml:space="preserve">兴趣交流群”反馈</w:t>
      </w:r>
      <w:hyperlink r:id="rId24">
        <w:r>
          <w:rPr>
            <w:rStyle w:val="Hyperlink"/>
          </w:rPr>
          <w:t xml:space="preserve">实践心得</w:t>
        </w:r>
      </w:hyperlink>
      <w:r>
        <w:t xml:space="preserve">，可以共同探讨也可以提问。</w:t>
      </w:r>
    </w:p>
    <w:p>
      <w:pPr>
        <w:pStyle w:val="BodyText"/>
      </w:pPr>
      <w:r>
        <w:rPr>
          <w:b/>
          <w:bCs/>
        </w:rPr>
        <w:t xml:space="preserve">【平行时间线专题】正文</w:t>
      </w:r>
    </w:p>
    <w:bookmarkStart w:id="41" w:name="一-平行我时间线区域"/>
    <w:p>
      <w:pPr>
        <w:pStyle w:val="Heading2"/>
      </w:pPr>
      <w:r>
        <w:t xml:space="preserve">(一) 平行我时间线区域</w:t>
      </w:r>
    </w:p>
    <w:p>
      <w:pPr>
        <w:pStyle w:val="FirstParagraph"/>
      </w:pPr>
      <w:r>
        <w:t xml:space="preserve">学生1：@古零 平行世界是不是也算不同的时间线？</w:t>
      </w:r>
    </w:p>
    <w:p>
      <w:pPr>
        <w:pStyle w:val="BodyText"/>
      </w:pPr>
      <w:r>
        <w:rPr>
          <w:b/>
          <w:bCs/>
        </w:rPr>
        <w:t xml:space="preserve">古零GU0：属于平行我的时间线。自己所处的时间线，如：觉醒的时间线，主线只有一条，这个不代表其他平行我的时间线。</w:t>
      </w:r>
    </w:p>
    <w:p>
      <w:pPr>
        <w:pStyle w:val="BodyText"/>
      </w:pPr>
    </w:p>
    <w:bookmarkStart w:id="28" w:name="多个平行我时间线区域"/>
    <w:p>
      <w:pPr>
        <w:pStyle w:val="Heading3"/>
      </w:pPr>
      <w:r>
        <w:t xml:space="preserve">【多个平行我时间线区域】</w:t>
      </w:r>
    </w:p>
    <w:p>
      <w:pPr>
        <w:pStyle w:val="FirstParagraph"/>
      </w:pPr>
      <w:r>
        <w:rPr>
          <w:b/>
          <w:bCs/>
        </w:rPr>
        <w:t xml:space="preserve">目前这个“我”还没有觉醒，不代表其他的某个平行我没有觉醒。如果其他的平行我有多个已经觉醒，那么在“百猴效应”的影响下，目前这个“我”的觉醒几率也会同步提升。反之，如果附近有多个平行我还没有觉醒，那么也会产生拖后腿的现象，即使这个“我”自己已经觉醒了，也会产生不稳定的因素，这个影响的阈值在于这些平行我都比较相似，大家都处于1个相近的区域，其他差异比较大的平行我，在高维层面看，就会相隔比较远，离得越远，影响也越少。其景象就如分子、原子间的结构yi样，大家互相保持yi定的距离，既有距离近的，也有距离远的，大家根据同频相吸发生距离上的变化，大致比喻是这样，实际会比较抽象。</w:t>
      </w:r>
    </w:p>
    <w:p>
      <w:pPr>
        <w:pStyle w:val="BodyText"/>
      </w:pPr>
      <w:r>
        <w:drawing>
          <wp:inline>
            <wp:extent cx="3810000" cy="2540000"/>
            <wp:effectExtent b="0" l="0" r="0" t="0"/>
            <wp:docPr descr="" title="fig:" id="26" name="Picture"/>
            <a:graphic>
              <a:graphicData uri="http://schemas.openxmlformats.org/drawingml/2006/picture">
                <pic:pic>
                  <pic:nvPicPr>
                    <pic:cNvPr descr="https://mmbiz.qpic.cn/sz_mmbiz_png/orcc4ibibs0qgmrGGdsIBG6lRXvPalhRH63aruIiaYMCDQ2rgrcquLMcibPtBrU28h775iaXOnXxrJevQLmDrpk9p4g/640?wx_fmt=png&amp;tp=webp&amp;wxfrom=5&amp;wx_lazy=1&amp;wx_co=1" id="27"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p>
    <w:bookmarkEnd w:id="28"/>
    <w:bookmarkStart w:id="32" w:name="单个平行我的时间线区域"/>
    <w:p>
      <w:pPr>
        <w:pStyle w:val="Heading3"/>
      </w:pPr>
      <w:r>
        <w:t xml:space="preserve">【单个平行我的时间线区域】</w:t>
      </w:r>
    </w:p>
    <w:p>
      <w:pPr>
        <w:pStyle w:val="FirstParagraph"/>
      </w:pPr>
      <w:r>
        <w:rPr>
          <w:b/>
          <w:bCs/>
        </w:rPr>
        <w:t xml:space="preserve">这个时间线是相对的，即被观察下所产生的时间线，跟平行我的时间线是不同的，其景象就如把无数平行我比喻为分子间的结构，那么“我”的时间线就是单个分子（单个平行我）里面的1个微观世界，*</w:t>
      </w:r>
      <w:r>
        <w:t xml:space="preserve">*在这个世界里面，“我”这条时间线，也有无数条，并代表不同的结果走向，但主控只有1个主体意识，那么对于觉醒而言，其实只有1条，在于主体意识如何选择了，是选择在觉醒的时间线还是选择在非觉醒的时间线</w:t>
      </w:r>
      <w:r>
        <w:t xml:space="preserve">，就如你和你的亲人yi同居住，你选择觉醒，而你的亲人没有选择觉醒，那在你的观察角度看，你的亲人依然存在，并没有离开你，但TA的主控意识可能已经不在或者大部分不在，只留下驱动意识而已，其表现更像1个NPC，你和亲人的交流也会趋向机械化，这是你的观察角度，</w:t>
      </w:r>
      <w:r>
        <w:t xml:space="preserve">如果在亲人自身的观察角度，那种感觉就如梦里和现实的区别</w:t>
      </w:r>
      <w:r>
        <w:t xml:space="preserve">。当然，如果亲人因为某些机遇重启了觉醒种子，TA的主控意识也会重新回到觉醒的时间线上，如果TA中途被绊倒，主控意识就会再次离开觉醒时间线，选择非觉醒的时间线为主控，留下驱动意识来陪伴你。**</w:t>
      </w:r>
    </w:p>
    <w:p>
      <w:pPr>
        <w:pStyle w:val="BodyText"/>
      </w:pPr>
      <w:r>
        <w:drawing>
          <wp:inline>
            <wp:extent cx="3810000" cy="2540000"/>
            <wp:effectExtent b="0" l="0" r="0" t="0"/>
            <wp:docPr descr="" title="fig:" id="30" name="Picture"/>
            <a:graphic>
              <a:graphicData uri="http://schemas.openxmlformats.org/drawingml/2006/picture">
                <pic:pic>
                  <pic:nvPicPr>
                    <pic:cNvPr descr="https://mmbiz.qpic.cn/sz_mmbiz_jpg/orcc4ibibs0qgmrGGdsIBG6lRXvPalhRH6xenJysibf3TibhIWsgNeruzZp5gAEJq2NSbgYzWEBiaRF36lVAibOKVp6w/640?wx_fmt=jpeg&amp;tp=webp&amp;wxfrom=5&amp;wx_lazy=1&amp;wx_co=1" id="31"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p>
    <w:bookmarkEnd w:id="32"/>
    <w:bookmarkStart w:id="36" w:name="集体意识平行时间线"/>
    <w:p>
      <w:pPr>
        <w:pStyle w:val="Heading3"/>
      </w:pPr>
      <w:r>
        <w:t xml:space="preserve">【集体意识平行时间线】</w:t>
      </w:r>
    </w:p>
    <w:p>
      <w:pPr>
        <w:pStyle w:val="FirstParagraph"/>
      </w:pPr>
      <w:r>
        <w:rPr>
          <w:b/>
          <w:bCs/>
        </w:rPr>
        <w:t xml:space="preserve">无数个体形成无数的时间线，然后在集体意识的互动下，形成了集体意识时间线，并不断发生互相的交错，重叠和分离，这就是集体意识平行时间线的区域，在高维看，这里就是集体意识时间线的游戏。</w:t>
      </w:r>
    </w:p>
    <w:p>
      <w:pPr>
        <w:pStyle w:val="BodyText"/>
      </w:pPr>
      <w:r>
        <w:rPr>
          <w:b/>
          <w:bCs/>
        </w:rPr>
        <w:t xml:space="preserve">如T组看到大势所趋，想力挽狂澜，于是就会寻找或者创造一个没有觉醒的地球时间线，然后在觉醒时间线的地球上，做各种的集体催眠引导和圈地，吸引那些不想觉醒的个体，让他们的主控意识投入到这个没有觉醒的地球时间线上，借此引发多条时间线的百猴效应，减弱和拖延觉醒时间线的发展和影响。</w:t>
      </w:r>
    </w:p>
    <w:p>
      <w:pPr>
        <w:pStyle w:val="BodyText"/>
      </w:pPr>
      <w:r>
        <w:drawing>
          <wp:inline>
            <wp:extent cx="3810000" cy="2540000"/>
            <wp:effectExtent b="0" l="0" r="0" t="0"/>
            <wp:docPr descr="" title="fig:" id="34" name="Picture"/>
            <a:graphic>
              <a:graphicData uri="http://schemas.openxmlformats.org/drawingml/2006/picture">
                <pic:pic>
                  <pic:nvPicPr>
                    <pic:cNvPr descr="https://mmbiz.qpic.cn/sz_mmbiz_jpg/orcc4ibibs0qgmrGGdsIBG6lRXvPalhRH6mdTFBlq6wBSPibdZKrZHo9EcHPlJ2QfalwUCMf4OtKRSsLN1K1MDKsQ/640?wx_fmt=jpeg&amp;tp=webp&amp;wxfrom=5&amp;wx_lazy=1&amp;wx_co=1" id="35" name="Picture"/>
                    <pic:cNvPicPr>
                      <a:picLocks noChangeArrowheads="1" noChangeAspect="1"/>
                    </pic:cNvPicPr>
                  </pic:nvPicPr>
                  <pic:blipFill>
                    <a:blip r:embed="rId33"/>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bookmarkEnd w:id="36"/>
    <w:bookmarkStart w:id="40" w:name="本源的时间线游戏"/>
    <w:p>
      <w:pPr>
        <w:pStyle w:val="Heading3"/>
      </w:pPr>
      <w:r>
        <w:t xml:space="preserve">【本源的时间线游戏】</w:t>
      </w:r>
    </w:p>
    <w:p>
      <w:pPr>
        <w:pStyle w:val="FirstParagraph"/>
      </w:pPr>
      <w:hyperlink r:id="rId37">
        <w:r>
          <w:rPr>
            <w:rStyle w:val="Hyperlink"/>
            <w:b/>
            <w:bCs/>
          </w:rPr>
          <w:t xml:space="preserve">万物本我</w:t>
        </w:r>
      </w:hyperlink>
      <w:r>
        <w:rPr>
          <w:b/>
          <w:bCs/>
        </w:rPr>
        <w:t xml:space="preserve">，所有的yi切，不管是“好”人还是"坏"人，甚至是T组，都是“我”的不同面向，万物平等，只是各自选择的意识焦点和体验诉求不同而已。当你深度</w:t>
      </w:r>
      <w:hyperlink r:id="rId38">
        <w:r>
          <w:rPr>
            <w:rStyle w:val="Hyperlink"/>
            <w:b/>
            <w:bCs/>
          </w:rPr>
          <w:t xml:space="preserve">合一本源</w:t>
        </w:r>
      </w:hyperlink>
      <w:r>
        <w:rPr>
          <w:b/>
          <w:bCs/>
        </w:rPr>
        <w:t xml:space="preserve">，就能深切的体验到这些信息。</w:t>
      </w:r>
    </w:p>
    <w:p>
      <w:pPr>
        <w:pStyle w:val="BodyText"/>
      </w:pPr>
    </w:p>
    <w:p>
      <w:pPr>
        <w:pStyle w:val="BodyText"/>
      </w:pPr>
      <w:hyperlink r:id="rId39">
        <w:r>
          <w:rPr>
            <w:rStyle w:val="Hyperlink"/>
          </w:rPr>
          <w:t xml:space="preserve">合一本源</w:t>
        </w:r>
      </w:hyperlink>
    </w:p>
    <w:p>
      <w:pPr>
        <w:pStyle w:val="BodyText"/>
      </w:pPr>
      <w:r>
        <w:t xml:space="preserve">小助理：今天古零老师关于【时间线和平行我】的答疑很精彩，又有新高度，大家可以收藏起来，结合潜催实践学习哦 @所有人</w:t>
      </w:r>
    </w:p>
    <w:p>
      <w:pPr>
        <w:pStyle w:val="BodyText"/>
      </w:pPr>
    </w:p>
    <w:bookmarkEnd w:id="40"/>
    <w:bookmarkEnd w:id="41"/>
    <w:bookmarkStart w:id="53" w:name="二时间线融合拖慢觉醒的时间线2012与选择觉醒时间线平行我探索步骤"/>
    <w:p>
      <w:pPr>
        <w:pStyle w:val="Heading2"/>
      </w:pPr>
      <w:r>
        <w:t xml:space="preserve">（二）时间线融合，拖慢觉醒的时间线，2012与选择觉醒时间线，平行我探索步骤</w:t>
      </w:r>
    </w:p>
    <w:bookmarkStart w:id="43" w:name="Xdb7acbf14d6c00642162ee114579b4d5bbf7a2d"/>
    <w:p>
      <w:pPr>
        <w:pStyle w:val="Heading3"/>
      </w:pPr>
      <w:r>
        <w:t xml:space="preserve">(1) 时间线融合</w:t>
      </w:r>
    </w:p>
    <w:p>
      <w:pPr>
        <w:pStyle w:val="FirstParagraph"/>
      </w:pPr>
      <w:r>
        <w:t xml:space="preserve">学生2：@古零老师，时间线之间会不会发生：a和b时间线在某个时间点合并，a的平行我的记忆融入到b中，然后相关人等都是如此，接着b这些人都会认为自己曾经经历过a的那部分记忆事件</w:t>
      </w:r>
    </w:p>
    <w:p>
      <w:pPr>
        <w:pStyle w:val="BodyText"/>
      </w:pPr>
      <w:r>
        <w:rPr>
          <w:b/>
          <w:bCs/>
        </w:rPr>
        <w:t xml:space="preserve">古零GU0：会</w:t>
      </w:r>
    </w:p>
    <w:p>
      <w:pPr>
        <w:pStyle w:val="BodyText"/>
      </w:pPr>
      <w:r>
        <w:t xml:space="preserve">学生3：我以为yi人得dao 鸡犬升天。今生这个我得dao，生生世世的我和平行世界的我都脱离轮回了，看答疑是即便这个我得dao了，还有很多的自己并没有脱离轮回。这1点不懂。</w:t>
      </w:r>
    </w:p>
    <w:p>
      <w:pPr>
        <w:pStyle w:val="BodyText"/>
      </w:pPr>
      <w:r>
        <w:rPr>
          <w:b/>
          <w:bCs/>
        </w:rPr>
        <w:t xml:space="preserve">古零GU0：不同的平行我，有不同的选择和遭遇，在空间排列上，结果越接近的平行我靠的越近，反之离得越远。可以看看电影《瞬息全yu宙》</w:t>
      </w:r>
    </w:p>
    <w:p>
      <w:pPr>
        <w:pStyle w:val="BodyText"/>
      </w:pPr>
      <w:hyperlink r:id="rId42">
        <w:r>
          <w:rPr>
            <w:rStyle w:val="Hyperlink"/>
          </w:rPr>
          <w:t xml:space="preserve">平行宇宙</w:t>
        </w:r>
      </w:hyperlink>
    </w:p>
    <w:p>
      <w:pPr>
        <w:pStyle w:val="BodyText"/>
      </w:pPr>
      <w:r>
        <w:t xml:space="preserve">网友28 @古零GU0 有无数个平行世界，所以有无数个平行我，意思是高维我分成了无数个分灵吗？那如果我这个分灵脱离轮回后，要升维是不是要足够多的分灵也脱离轮回合yi后，才能升维？</w:t>
      </w:r>
    </w:p>
    <w:p>
      <w:pPr>
        <w:pStyle w:val="BodyText"/>
      </w:pPr>
      <w:r>
        <w:rPr>
          <w:b/>
          <w:bCs/>
        </w:rPr>
        <w:t xml:space="preserve">古零GU0:</w:t>
      </w:r>
    </w:p>
    <w:p>
      <w:pPr>
        <w:pStyle w:val="BodyText"/>
      </w:pPr>
      <w:r>
        <w:rPr>
          <w:b/>
          <w:bCs/>
        </w:rPr>
        <w:t xml:space="preserve">1，不yi定，因为主灵也有平行我。</w:t>
      </w:r>
    </w:p>
    <w:p>
      <w:pPr>
        <w:pStyle w:val="BodyText"/>
      </w:pPr>
      <w:r>
        <w:rPr>
          <w:b/>
          <w:bCs/>
        </w:rPr>
        <w:t xml:space="preserve">2，看你对升维的定义了。一般越多的平行我觉醒，大家所属的觉醒时间线也会更稳定。</w:t>
      </w:r>
    </w:p>
    <w:p>
      <w:pPr>
        <w:pStyle w:val="BodyText"/>
      </w:pPr>
      <w:r>
        <w:t xml:space="preserve">学生75: @古零GU0 请问我的修行提升能带动其他平行线的我yi起提升吗？是否要等到大部分平行线的我都达到yi定意识强度 才有可能冲出地球呢？</w:t>
      </w:r>
    </w:p>
    <w:p>
      <w:pPr>
        <w:pStyle w:val="BodyText"/>
      </w:pPr>
      <w:r>
        <w:rPr>
          <w:b/>
          <w:bCs/>
        </w:rPr>
        <w:t xml:space="preserve">古零GU0:</w:t>
      </w:r>
      <w:r>
        <w:t xml:space="preserve"> </w:t>
      </w:r>
    </w:p>
    <w:p>
      <w:pPr>
        <w:pStyle w:val="BodyText"/>
      </w:pPr>
      <w:r>
        <w:rPr>
          <w:b/>
          <w:bCs/>
        </w:rPr>
        <w:t xml:space="preserve">1、可以</w:t>
      </w:r>
    </w:p>
    <w:p>
      <w:pPr>
        <w:pStyle w:val="BodyText"/>
      </w:pPr>
      <w:r>
        <w:rPr>
          <w:b/>
          <w:bCs/>
        </w:rPr>
        <w:t xml:space="preserve">2、不是，但可以互相促进，保障时间线的稳定</w:t>
      </w:r>
    </w:p>
    <w:p>
      <w:pPr>
        <w:pStyle w:val="BodyText"/>
      </w:pPr>
    </w:p>
    <w:bookmarkEnd w:id="43"/>
    <w:bookmarkStart w:id="52" w:name="Xbeb4da0b947146d38d7ed8bb23c0b22e0b7af4f"/>
    <w:p>
      <w:pPr>
        <w:pStyle w:val="Heading3"/>
      </w:pPr>
      <w:r>
        <w:t xml:space="preserve">(2) 拖慢觉醒的时间线，高意识强度体验多时间线，平行我探索步骤</w:t>
      </w:r>
    </w:p>
    <w:p>
      <w:pPr>
        <w:pStyle w:val="FirstParagraph"/>
      </w:pPr>
      <w:r>
        <w:rPr>
          <w:b/>
          <w:bCs/>
        </w:rPr>
        <w:t xml:space="preserve">古零GU0：多世轮回不一定一直待在1个地方，说不定各色人种都体验过，离开矩阵才是关键</w:t>
      </w:r>
    </w:p>
    <w:p>
      <w:pPr>
        <w:pStyle w:val="BodyText"/>
      </w:pPr>
      <w:r>
        <w:t xml:space="preserve">网友1：5d没矩阵，寿命长平均几百年不是问题，转世能去同维星球吧</w:t>
      </w:r>
    </w:p>
    <w:p>
      <w:pPr>
        <w:pStyle w:val="BodyText"/>
      </w:pPr>
      <w:r>
        <w:rPr>
          <w:b/>
          <w:bCs/>
        </w:rPr>
        <w:t xml:space="preserve">古零GU0：那还是矩阵之内，换个轮回星球，换个时间线而已，妥妥的忽悠</w:t>
      </w:r>
    </w:p>
    <w:p>
      <w:pPr>
        <w:pStyle w:val="BodyText"/>
      </w:pPr>
      <w:r>
        <w:rPr>
          <w:b/>
          <w:bCs/>
        </w:rPr>
        <w:t xml:space="preserve">另1个时间线的地球已经被T组创造了，催眠会更加严重，有体验需求和频率相当的大批灵魂会被随时吸引过去，即使在这条时间线，只是强制性和催眠被大大减弱而已，无数可能的时间线也在同时分lie，如果灵魂自身的惯性还存在，不能今生得道，可能是下1世，也可能是往后好几世，关键是看你今生的把握了（内求），老想着抱大腿坐等杨升（外求）就能顺利脱离矩阵，很抱歉：no way，*</w:t>
      </w:r>
      <w:r>
        <w:t xml:space="preserve">*关键还是：内求者强，自助者天助，在于自己选择**</w:t>
      </w:r>
    </w:p>
    <w:p>
      <w:pPr>
        <w:pStyle w:val="BodyText"/>
      </w:pPr>
      <w:r>
        <w:t xml:space="preserve">网友2：为什么要弄时间线呢</w:t>
      </w:r>
    </w:p>
    <w:p>
      <w:pPr>
        <w:pStyle w:val="BodyText"/>
      </w:pPr>
      <w:r>
        <w:rPr>
          <w:b/>
          <w:bCs/>
        </w:rPr>
        <w:t xml:space="preserve">古零GU0：在T的角度，长远发展是大势所趋，于是创造1条时间线去分流其他缺乏觉醒意愿的灵魂，借此去拖延其他时间线的觉醒速度，争取更多的反击机会。</w:t>
      </w:r>
    </w:p>
    <w:p>
      <w:pPr>
        <w:pStyle w:val="BodyText"/>
      </w:pPr>
      <w:r>
        <w:t xml:space="preserve">网友3：所有的时间线都已经存在，并不是后面创造或分lie出来的吧，你的频率匹配相应的时间线，地球人类的平均频率匹配了现在地球的时间线，你要跳到更好的时间线就要提升你的频率也就是意识强度，不然就算地球杨升了你的频率匹配不上，就只能留在旧的时间线里继续无限轮回</w:t>
      </w:r>
    </w:p>
    <w:p>
      <w:pPr>
        <w:pStyle w:val="BodyText"/>
      </w:pPr>
      <w:r>
        <w:rPr>
          <w:b/>
          <w:bCs/>
        </w:rPr>
        <w:t xml:space="preserve">古零GU0：不冲突，如空和有的关系。既同时存在，也同时无限变化和创造中，越相邻越聚合，反之同理。</w:t>
      </w:r>
    </w:p>
    <w:p>
      <w:pPr>
        <w:pStyle w:val="BodyText"/>
      </w:pPr>
      <w:r>
        <w:t xml:space="preserve">网友4：时间线的概念是平行时空吗</w:t>
      </w:r>
    </w:p>
    <w:p>
      <w:pPr>
        <w:pStyle w:val="BodyText"/>
      </w:pPr>
      <w:r>
        <w:rPr>
          <w:b/>
          <w:bCs/>
        </w:rPr>
        <w:t xml:space="preserve">古零GU0：是。严格来说，是其中1个数值。</w:t>
      </w:r>
    </w:p>
    <w:p>
      <w:pPr>
        <w:pStyle w:val="BodyText"/>
      </w:pPr>
      <w:r>
        <w:t xml:space="preserve">网友5：你认为你后面创造的时间线，其实都已经存在。高维没有时间，一切都已经存在</w:t>
      </w:r>
    </w:p>
    <w:p>
      <w:pPr>
        <w:pStyle w:val="BodyText"/>
      </w:pPr>
      <w:r>
        <w:t xml:space="preserve">网友6：@古零 我自己不能同时在两个时间线同时存在吧？</w:t>
      </w:r>
    </w:p>
    <w:p>
      <w:pPr>
        <w:pStyle w:val="BodyText"/>
      </w:pPr>
      <w:r>
        <w:rPr>
          <w:b/>
          <w:bCs/>
        </w:rPr>
        <w:t xml:space="preserve">古零GU0：意识强度越高，能同时体验到的时间线（不同的可能性）也越多，如把你放在1个宏大的图书馆内，相同的时间段，你只能借1本书来看，权限再高点，可以同时借多本，但是精力和时间还是有限，你不能同yi时间看完几本书，得分顺序去阅读，所以你最终还是需要做出选择，看什么书，先看（借）哪1本，而更高的意识层面，可以把整个图书馆的书同时看完，包括即将上架，还没上架的图书，如此类推。</w:t>
      </w:r>
    </w:p>
    <w:p>
      <w:pPr>
        <w:pStyle w:val="BodyText"/>
      </w:pPr>
      <w:r>
        <w:rPr>
          <w:b/>
          <w:bCs/>
        </w:rPr>
        <w:t xml:space="preserve">所以，特别是在目前矩阵内，你还是要做出选择，否则你无法体验已经得道的那条时间线。</w:t>
      </w:r>
    </w:p>
    <w:p>
      <w:pPr>
        <w:pStyle w:val="BodyText"/>
      </w:pPr>
      <w:r>
        <w:t xml:space="preserve">网友6：假如我离开T组那个时间线，表现为肉体si亡，还是有别的灵进去代替我。</w:t>
      </w:r>
    </w:p>
    <w:p>
      <w:pPr>
        <w:pStyle w:val="BodyText"/>
      </w:pPr>
      <w:r>
        <w:rPr>
          <w:b/>
          <w:bCs/>
        </w:rPr>
        <w:t xml:space="preserve">古零GU0：上面其实已经回答，在于你自己的选择，天助自助者</w:t>
      </w:r>
    </w:p>
    <w:p>
      <w:pPr>
        <w:pStyle w:val="BodyText"/>
      </w:pPr>
      <w:r>
        <w:t xml:space="preserve">网友6：我选择了1条时间线，那另1条还是我吗？</w:t>
      </w:r>
    </w:p>
    <w:p>
      <w:pPr>
        <w:pStyle w:val="BodyText"/>
      </w:pPr>
      <w:r>
        <w:rPr>
          <w:b/>
          <w:bCs/>
        </w:rPr>
        <w:t xml:space="preserve">古零GU0：你的无数平行我就如图书馆里面无数的书籍</w:t>
      </w:r>
    </w:p>
    <w:p>
      <w:pPr>
        <w:pStyle w:val="BodyText"/>
      </w:pPr>
      <w:r>
        <w:rPr>
          <w:b/>
          <w:bCs/>
        </w:rPr>
        <w:t xml:space="preserve">还是你，就是你的平行我，你所梦到的那个自己，很多时候就是你的平行我，如果你能保持清明，可以在梦中感知那个“你”的意识状态</w:t>
      </w:r>
    </w:p>
    <w:p>
      <w:pPr>
        <w:pStyle w:val="BodyText"/>
      </w:pPr>
      <w:r>
        <w:t xml:space="preserve">网友3：平行我应该有不同的意识焦点吧。平行我不上进还会拖累自己？</w:t>
      </w:r>
    </w:p>
    <w:p>
      <w:pPr>
        <w:pStyle w:val="BodyText"/>
      </w:pPr>
      <w:r>
        <w:rPr>
          <w:b/>
          <w:bCs/>
        </w:rPr>
        <w:t xml:space="preserve">古零GU0：是的，会有影响。所以梦修也是很重要的，可以连接不同的平行我进行探索，本身就是实操。</w:t>
      </w:r>
    </w:p>
    <w:p>
      <w:pPr>
        <w:pStyle w:val="BodyText"/>
      </w:pPr>
      <w:r>
        <w:rPr>
          <w:b/>
          <w:bCs/>
        </w:rPr>
        <w:t xml:space="preserve">平行我探索步骤</w:t>
      </w:r>
    </w:p>
    <w:p>
      <w:pPr>
        <w:pStyle w:val="BodyText"/>
      </w:pPr>
      <w:r>
        <w:rPr>
          <w:b/>
          <w:bCs/>
        </w:rPr>
        <w:t xml:space="preserve">1，养成记梦的习惯，梦境会慢慢变得清晰和具体化。</w:t>
      </w:r>
    </w:p>
    <w:p>
      <w:pPr>
        <w:pStyle w:val="BodyText"/>
      </w:pPr>
      <w:r>
        <w:rPr>
          <w:b/>
          <w:bCs/>
        </w:rPr>
        <w:t xml:space="preserve">2，全天不断暗示: 我在梦里，这种觉知会转化到梦里，从而进入清醒梦。</w:t>
      </w:r>
    </w:p>
    <w:p>
      <w:pPr>
        <w:pStyle w:val="BodyText"/>
      </w:pPr>
      <w:r>
        <w:rPr>
          <w:b/>
          <w:bCs/>
        </w:rPr>
        <w:t xml:space="preserve">3，通过清醒梦与平行我进行交流，进行意识状态的调整和互补。</w:t>
      </w:r>
    </w:p>
    <w:p>
      <w:pPr>
        <w:pStyle w:val="BodyText"/>
      </w:pPr>
    </w:p>
    <w:p>
      <w:pPr>
        <w:pStyle w:val="BodyText"/>
      </w:pPr>
      <w:r>
        <w:t xml:space="preserve">网友25: 我梦到1条龙，龙告诉会有zai难了，老是梦到这种</w:t>
      </w:r>
    </w:p>
    <w:p>
      <w:pPr>
        <w:pStyle w:val="BodyText"/>
      </w:pPr>
      <w:r>
        <w:rPr>
          <w:b/>
          <w:bCs/>
        </w:rPr>
        <w:t xml:space="preserve">古零GU0: zai难是恐惧的植入，也可能是应激状态的测试，也可能是</w:t>
      </w:r>
      <w:hyperlink r:id="rId44">
        <w:r>
          <w:rPr>
            <w:rStyle w:val="Hyperlink"/>
            <w:b/>
            <w:bCs/>
          </w:rPr>
          <w:t xml:space="preserve">平行时间</w:t>
        </w:r>
      </w:hyperlink>
      <w:r>
        <w:rPr>
          <w:b/>
          <w:bCs/>
        </w:rPr>
        <w:t xml:space="preserve">的影响</w:t>
      </w:r>
    </w:p>
    <w:p>
      <w:pPr>
        <w:pStyle w:val="BodyText"/>
      </w:pPr>
      <w:r>
        <w:t xml:space="preserve">网友26: 梦会不会也是平行世界的yi部分？</w:t>
      </w:r>
    </w:p>
    <w:p>
      <w:pPr>
        <w:pStyle w:val="BodyText"/>
      </w:pPr>
      <w:r>
        <w:rPr>
          <w:b/>
          <w:bCs/>
        </w:rPr>
        <w:t xml:space="preserve">古零GU0: 会，视频《</w:t>
      </w:r>
      <w:hyperlink r:id="rId45">
        <w:r>
          <w:rPr>
            <w:rStyle w:val="Hyperlink"/>
            <w:b/>
            <w:bCs/>
          </w:rPr>
          <w:t xml:space="preserve">探索另yi个自己——平行宇宙</w:t>
        </w:r>
      </w:hyperlink>
      <w:r>
        <w:rPr>
          <w:b/>
          <w:bCs/>
        </w:rPr>
        <w:t xml:space="preserve">》就分享过啦</w:t>
      </w:r>
    </w:p>
    <w:p>
      <w:pPr>
        <w:pStyle w:val="BodyText"/>
      </w:pPr>
      <w:r>
        <w:t xml:space="preserve">学生79: @古零GU0 昨晚的梦特别清晰，就像正在生活中，每1帧都存在很连贯。但是过去的梦很明显都在考验我，有时候会跳转，只记得大部分的梦，昨晚的梦还可以醒来再次入梦还是很清晰，但是发展不是我在控制。就像是进了电视剧yi样，这是清醒梦还是平行空间？</w:t>
      </w:r>
    </w:p>
    <w:p>
      <w:pPr>
        <w:pStyle w:val="BodyText"/>
      </w:pPr>
      <w:r>
        <w:rPr>
          <w:b/>
          <w:bCs/>
        </w:rPr>
        <w:t xml:space="preserve">古零GU0: 具体需要探索，知道自己在做梦是清醒梦。</w:t>
      </w:r>
    </w:p>
    <w:p>
      <w:pPr>
        <w:pStyle w:val="BodyText"/>
      </w:pPr>
    </w:p>
    <w:p>
      <w:pPr>
        <w:pStyle w:val="BodyText"/>
      </w:pPr>
      <w:r>
        <w:rPr>
          <w:b/>
          <w:bCs/>
        </w:rPr>
        <w:t xml:space="preserve">(3) 平行线分lie与主体意识抽离，2012与觉醒时间线</w:t>
      </w:r>
    </w:p>
    <w:p>
      <w:pPr>
        <w:pStyle w:val="BodyText"/>
      </w:pPr>
      <w:r>
        <w:t xml:space="preserve">网友7：我就在怀疑2012地球分 lie的说法，难道地球不是yi直在分吗？</w:t>
      </w:r>
    </w:p>
    <w:p>
      <w:pPr>
        <w:pStyle w:val="BodyText"/>
      </w:pPr>
      <w:r>
        <w:rPr>
          <w:b/>
          <w:bCs/>
        </w:rPr>
        <w:t xml:space="preserve">古零GU0：2012只是其中yi个大的时间节点分 lie，如主时间线，次时间线，创造中的时间线，微观时间*</w:t>
      </w:r>
      <w:r>
        <w:rPr>
          <w:b/>
          <w:bCs/>
          <w:i/>
          <w:iCs/>
        </w:rPr>
        <w:t xml:space="preserve">线*</w:t>
      </w:r>
      <w:r>
        <w:rPr>
          <w:b/>
          <w:bCs/>
        </w:rPr>
        <w:t xml:space="preserve">，宏观时间线，聚合中的时间线，远离中的时间线，能想象到的时间线，未能想象到的时间......yi切都在无限变化中，当你理解空和有及两者的关系，本身就不冲突了，本源也在探索更多无限可能性的过程中，否则岂不是无聊si了</w:t>
      </w:r>
    </w:p>
    <w:p>
      <w:pPr>
        <w:pStyle w:val="BodyText"/>
      </w:pPr>
      <w:r>
        <w:t xml:space="preserve">网友8：我现在比较想知道如果不觉醒的话 继续按照他们那套 要进入所谓的水瓶座时代 那会是怎么样？</w:t>
      </w:r>
    </w:p>
    <w:p>
      <w:pPr>
        <w:pStyle w:val="BodyText"/>
      </w:pPr>
      <w:r>
        <w:rPr>
          <w:b/>
          <w:bCs/>
        </w:rPr>
        <w:t xml:space="preserve">古零GU0：无数的平行线在分裂，以前分享过了</w:t>
      </w:r>
    </w:p>
    <w:p>
      <w:pPr>
        <w:pStyle w:val="BodyText"/>
      </w:pPr>
      <w:r>
        <w:rPr>
          <w:b/>
          <w:bCs/>
        </w:rPr>
        <w:t xml:space="preserve">主体意识会跟随自己选择的时间线进行分离，被分离出去的副（次）时间线，会根据相似性比例进行逐步的意识抽离，离得最远的时间线，意识只剩下驱动灵，相当于机器人。这些不同的平行我，如靠的比较近的时间线，通常会以梦境的形式进行交流。</w:t>
      </w:r>
    </w:p>
    <w:p>
      <w:pPr>
        <w:pStyle w:val="BodyText"/>
      </w:pPr>
      <w:r>
        <w:drawing>
          <wp:inline>
            <wp:extent cx="3810000" cy="2540000"/>
            <wp:effectExtent b="0" l="0" r="0" t="0"/>
            <wp:docPr descr="" title="fig:" id="47" name="Picture"/>
            <a:graphic>
              <a:graphicData uri="http://schemas.openxmlformats.org/drawingml/2006/picture">
                <pic:pic>
                  <pic:nvPicPr>
                    <pic:cNvPr descr="https://mmbiz.qpic.cn/sz_mmbiz_jpg/orcc4ibibs0qgmrGGdsIBG6lRXvPalhRH6OaQyKoOjic3HSFuSCsQ9c0YonibP6z0BWYuRXtJ1ZzREaZHaqaniae4Ew/640?wx_fmt=jpeg&amp;tp=webp&amp;wxfrom=5&amp;wx_lazy=1&amp;wx_co=1"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t xml:space="preserve">网友9：主体意识是什么意思？抽离出来之后到哪儿去？</w:t>
      </w:r>
    </w:p>
    <w:p>
      <w:pPr>
        <w:pStyle w:val="BodyText"/>
      </w:pPr>
      <w:r>
        <w:rPr>
          <w:b/>
          <w:bCs/>
        </w:rPr>
        <w:t xml:space="preserve">古零GU0：</w:t>
      </w:r>
    </w:p>
    <w:p>
      <w:pPr>
        <w:pStyle w:val="BodyText"/>
      </w:pPr>
      <w:r>
        <w:rPr>
          <w:b/>
          <w:bCs/>
        </w:rPr>
        <w:t xml:space="preserve">1、肉体灵的清醒意识百分比</w:t>
      </w:r>
    </w:p>
    <w:p>
      <w:pPr>
        <w:pStyle w:val="BodyText"/>
      </w:pPr>
      <w:r>
        <w:rPr>
          <w:b/>
          <w:bCs/>
        </w:rPr>
        <w:t xml:space="preserve">2、就如你一直想着1个人，然后不怎么想了，到最后完全忘记了这个人。</w:t>
      </w:r>
    </w:p>
    <w:p>
      <w:pPr>
        <w:pStyle w:val="BodyText"/>
      </w:pPr>
      <w:r>
        <w:t xml:space="preserve">网友10：@古零 我现在在你的时间线吗？</w:t>
      </w:r>
    </w:p>
    <w:p>
      <w:pPr>
        <w:pStyle w:val="BodyText"/>
      </w:pPr>
      <w:r>
        <w:rPr>
          <w:b/>
          <w:bCs/>
        </w:rPr>
        <w:t xml:space="preserve">古零GU0：@网友10 去自省呗，看看自己8强，同时有多少精力投入到觉醒上。</w:t>
      </w:r>
    </w:p>
    <w:p>
      <w:pPr>
        <w:pStyle w:val="BodyText"/>
      </w:pPr>
      <w:r>
        <w:drawing>
          <wp:inline>
            <wp:extent cx="3810000" cy="2540000"/>
            <wp:effectExtent b="0" l="0" r="0" t="0"/>
            <wp:docPr descr="" title="fig:" id="50" name="Picture"/>
            <a:graphic>
              <a:graphicData uri="http://schemas.openxmlformats.org/drawingml/2006/picture">
                <pic:pic>
                  <pic:nvPicPr>
                    <pic:cNvPr descr="https://mmbiz.qpic.cn/sz_mmbiz_png/orcc4ibibs0qgL4L1Gz6iaVrnXRL1HtOSYHUgZb5stEc3hia2unoOPHIpx4BGO7rr1YSX8zUb92zoxZ27gJ1w2vfxQ/640?wx_fmt=png&amp;tp=webp&amp;wxfrom=5&amp;wx_lazy=1&amp;wx_co=1" id="51"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bookmarkEnd w:id="52"/>
    <w:bookmarkEnd w:id="53"/>
    <w:bookmarkStart w:id="73" w:name="三个体时间线与集体时间线觉醒者与身边的npc"/>
    <w:p>
      <w:pPr>
        <w:pStyle w:val="Heading2"/>
      </w:pPr>
      <w:r>
        <w:t xml:space="preserve">（三）个体时间线与集体时间线，觉醒者与身边的NPC</w:t>
      </w:r>
    </w:p>
    <w:p>
      <w:pPr>
        <w:pStyle w:val="FirstParagraph"/>
      </w:pPr>
      <w:r>
        <w:t xml:space="preserve">网友10：@古零 自己在哪条时间线上是自己决定还是集体决定，如果是自己决定还好说，至于靠集体决定，似乎很悬，有觉醒意愿的人太少了。</w:t>
      </w:r>
    </w:p>
    <w:p>
      <w:pPr>
        <w:pStyle w:val="BodyText"/>
      </w:pPr>
      <w:r>
        <w:rPr>
          <w:b/>
          <w:bCs/>
        </w:rPr>
        <w:t xml:space="preserve">古零GU0：@网友10 相互影响吧，所以说*</w:t>
      </w:r>
      <w:r>
        <w:t xml:space="preserve">*自己先觉醒才是关键</w:t>
      </w:r>
      <w:r>
        <w:t xml:space="preserve">，光思前想后没有用的，只有自己主动起来，那么蝴蝶效应才会出现。等别人拉自己一把，躺等杨升，那么离觉醒的时间线只会越来越远。**</w:t>
      </w:r>
    </w:p>
    <w:p>
      <w:pPr>
        <w:pStyle w:val="BodyText"/>
      </w:pPr>
      <w:r>
        <w:t xml:space="preserve">学生4：@古零 关于时间线的问题 1. 目前群里的古零所在的线是觉醒时间线吗？2. 如果上面的回答是，是不是这里也是我的觉醒时间线？3. 现在我处在的世界是主体意识吗？4. 怎么确定这条时间线上的我是不是主体意识 5. 主体意识跟觉醒时间线自己的清醒度有关系吗？</w:t>
      </w:r>
    </w:p>
    <w:p>
      <w:pPr>
        <w:pStyle w:val="BodyText"/>
      </w:pPr>
      <w:r>
        <w:rPr>
          <w:b/>
          <w:bCs/>
        </w:rPr>
        <w:t xml:space="preserve">古零GU0：1、是。2、是。3、这个只有你知道啊，所以建议保持觉察。4、同上。5、同上。</w:t>
      </w:r>
    </w:p>
    <w:p>
      <w:pPr>
        <w:pStyle w:val="BodyText"/>
      </w:pPr>
      <w:r>
        <w:t xml:space="preserve">学生5：是不是可以这样理解，走向觉醒时间线之后，觉醒这条路上的两旁基本上NPC占比大多数（大多只剩驱动意识）？@古零</w:t>
      </w:r>
    </w:p>
    <w:p>
      <w:pPr>
        <w:pStyle w:val="BodyText"/>
      </w:pPr>
      <w:r>
        <w:rPr>
          <w:b/>
          <w:bCs/>
        </w:rPr>
        <w:t xml:space="preserve">古零GU0：是的，同时你跟NPC的互动也会自然减少，相当于同频相吸。</w:t>
      </w:r>
    </w:p>
    <w:p>
      <w:pPr>
        <w:pStyle w:val="BodyText"/>
      </w:pPr>
      <w:r>
        <w:t xml:space="preserve">学生6：@古零 如果学生6现在觉醒了，亲人的驱动意识陪着学生6，是不是也有一条时间线是没觉醒的学员6陪着亲人（没觉醒）的主体意识的情况？那个没觉醒的学生6是平行我吗？还用唤醒他吗？</w:t>
      </w:r>
    </w:p>
    <w:p>
      <w:pPr>
        <w:pStyle w:val="BodyText"/>
      </w:pPr>
      <w:r>
        <w:rPr>
          <w:b/>
          <w:bCs/>
        </w:rPr>
        <w:t xml:space="preserve">古零GU0：1、有。2、不是平行我，是驱动灵自控的“我”（NPC的我）</w:t>
      </w:r>
    </w:p>
    <w:p>
      <w:pPr>
        <w:pStyle w:val="BodyText"/>
      </w:pPr>
      <w:r>
        <w:t xml:space="preserve">学生7：原来如此，能觉醒的就是主控的自由意识</w:t>
      </w:r>
    </w:p>
    <w:p>
      <w:pPr>
        <w:pStyle w:val="BodyText"/>
      </w:pPr>
      <w:r>
        <w:t xml:space="preserve">学生6：谢谢古哥，这样就能理解为什么觉醒时间线只有1条了</w:t>
      </w:r>
    </w:p>
    <w:p>
      <w:pPr>
        <w:pStyle w:val="BodyText"/>
      </w:pPr>
      <w:r>
        <w:t xml:space="preserve">学生8：1、不同平行我可比喻为选择不同的游戏剧本？平行我a，玩王者，平行我b，玩星际游戏，平行我c，玩魔兽</w:t>
      </w:r>
    </w:p>
    <w:p>
      <w:pPr>
        <w:pStyle w:val="BodyText"/>
      </w:pPr>
      <w:r>
        <w:t xml:space="preserve">2、平行我a，玩王者可以多个选择路线，类似产生a的多个时间线。但只有其中一条选择是觉醒时间线？@古零</w:t>
      </w:r>
    </w:p>
    <w:p>
      <w:pPr>
        <w:pStyle w:val="BodyText"/>
      </w:pPr>
      <w:r>
        <w:rPr>
          <w:b/>
          <w:bCs/>
        </w:rPr>
        <w:t xml:space="preserve">古零GU0：1、</w:t>
      </w:r>
      <w:r>
        <w:drawing>
          <wp:inline>
            <wp:extent cx="3810000" cy="2540000"/>
            <wp:effectExtent b="0" l="0" r="0" t="0"/>
            <wp:docPr descr="" title="fig:" id="55" name="Picture"/>
            <a:graphic>
              <a:graphicData uri="http://schemas.openxmlformats.org/drawingml/2006/picture">
                <pic:pic>
                  <pic:nvPicPr>
                    <pic:cNvPr descr="https://mmbiz.qpic.cn/sz_mmbiz_png/orcc4ibibs0qgmrGGdsIBG6lRXvPalhRH60d65Pq6fcrzqryP1PGOzDkC4j4fKsnZiafZgXftZsiak2wqsBs1vJZCg/640?wx_fmt=png&amp;tp=webp&amp;wxfrom=5&amp;wx_lazy=1&amp;wx_co=1" id="56"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r>
        <w:rPr>
          <w:b/>
          <w:bCs/>
        </w:rPr>
        <w:t xml:space="preserve"> </w:t>
      </w:r>
      <w:r>
        <w:rPr>
          <w:b/>
          <w:bCs/>
        </w:rPr>
        <w:t xml:space="preserve">2、</w:t>
      </w:r>
      <w:r>
        <w:drawing>
          <wp:inline>
            <wp:extent cx="3810000" cy="2540000"/>
            <wp:effectExtent b="0" l="0" r="0" t="0"/>
            <wp:docPr descr="" title="fig:" id="57" name="Picture"/>
            <a:graphic>
              <a:graphicData uri="http://schemas.openxmlformats.org/drawingml/2006/picture">
                <pic:pic>
                  <pic:nvPicPr>
                    <pic:cNvPr descr="https://mmbiz.qpic.cn/sz_mmbiz_png/orcc4ibibs0qgmrGGdsIBG6lRXvPalhRH60d65Pq6fcrzqryP1PGOzDkC4j4fKsnZiafZgXftZsiak2wqsBs1vJZCg/640?wx_fmt=png&amp;tp=webp&amp;wxfrom=5&amp;wx_lazy=1&amp;wx_co=1" id="58"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6：@古零 古哥，自己走入觉醒时间线，而身边大多数人并没有的话，是不是意味着我将会与他们的主体意识分离，以后身边的都只是徒有他们外壳的机器人。想确认这1点，然后做好和所有人分li的准备。</w:t>
      </w:r>
    </w:p>
    <w:p>
      <w:pPr>
        <w:pStyle w:val="BodyText"/>
      </w:pPr>
      <w:r>
        <w:rPr>
          <w:b/>
          <w:bCs/>
        </w:rPr>
        <w:t xml:space="preserve">古零GU0：并没有分离，只是主体意识偏离而已，就如普通梦和清醒梦的区别</w:t>
      </w:r>
    </w:p>
    <w:p>
      <w:pPr>
        <w:pStyle w:val="BodyText"/>
      </w:pPr>
      <w:r>
        <w:t xml:space="preserve">学员8：古哥，亲人的感觉、梦里和现实分别是指哪个？@古零</w:t>
      </w:r>
    </w:p>
    <w:p>
      <w:pPr>
        <w:pStyle w:val="BodyText"/>
      </w:pPr>
      <w:r>
        <w:drawing>
          <wp:inline>
            <wp:extent cx="3810000" cy="2540000"/>
            <wp:effectExtent b="0" l="0" r="0" t="0"/>
            <wp:docPr descr="" title="fig:" id="60" name="Picture"/>
            <a:graphic>
              <a:graphicData uri="http://schemas.openxmlformats.org/drawingml/2006/picture">
                <pic:pic>
                  <pic:nvPicPr>
                    <pic:cNvPr descr="https://mmbiz.qpic.cn/sz_mmbiz_jpg/orcc4ibibs0qiaAtmaJ2VK6rEPmKIqxq5pWsibnNThbHOcWNSTjILdWIibOkcW2QqVCIiallXNVC0Y5or6RN6TwoZPhw/640?wx_fmt=jpeg&amp;tp=webp&amp;wxfrom=5&amp;wx_lazy=1&amp;wx_co=1" id="61" name="Picture"/>
                    <pic:cNvPicPr>
                      <a:picLocks noChangeArrowheads="1" noChangeAspect="1"/>
                    </pic:cNvPicPr>
                  </pic:nvPicPr>
                  <pic:blipFill>
                    <a:blip r:embed="rId5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古零GU0：梦境和现实有点分不清的感觉</w:t>
      </w:r>
    </w:p>
    <w:p>
      <w:pPr>
        <w:pStyle w:val="BodyText"/>
      </w:pPr>
      <w:r>
        <w:t xml:space="preserve">小助理：身处现实，却像做梦yi样，迷迷糊糊的，好像没睡醒</w:t>
      </w:r>
    </w:p>
    <w:p>
      <w:pPr>
        <w:pStyle w:val="BodyText"/>
      </w:pPr>
      <w:r>
        <w:t xml:space="preserve">学员8：@古零 是说在觉醒时间线的NPC驱动灵亲人的感觉吗</w:t>
      </w:r>
    </w:p>
    <w:p>
      <w:pPr>
        <w:pStyle w:val="BodyText"/>
      </w:pPr>
      <w:r>
        <w:rPr>
          <w:b/>
          <w:bCs/>
        </w:rPr>
        <w:t xml:space="preserve">古零GU0：</w:t>
      </w:r>
      <w:r>
        <w:drawing>
          <wp:inline>
            <wp:extent cx="3810000" cy="2540000"/>
            <wp:effectExtent b="0" l="0" r="0" t="0"/>
            <wp:docPr descr="" title="fig:" id="62" name="Picture"/>
            <a:graphic>
              <a:graphicData uri="http://schemas.openxmlformats.org/drawingml/2006/picture">
                <pic:pic>
                  <pic:nvPicPr>
                    <pic:cNvPr descr="https://mmbiz.qpic.cn/sz_mmbiz_png/orcc4ibibs0qgmrGGdsIBG6lRXvPalhRH60d65Pq6fcrzqryP1PGOzDkC4j4fKsnZiafZgXftZsiak2wqsBs1vJZCg/640?wx_fmt=png&amp;tp=webp&amp;wxfrom=5&amp;wx_lazy=1&amp;wx_co=1" id="63"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9：古老师，什么样的情况算平行我，共用1个rou体灵吗？@古零</w:t>
      </w:r>
    </w:p>
    <w:p>
      <w:pPr>
        <w:pStyle w:val="BodyText"/>
      </w:pPr>
      <w:r>
        <w:rPr>
          <w:b/>
          <w:bCs/>
        </w:rPr>
        <w:t xml:space="preserve">古零GU0：平行我就是一个平行的rou体灵，目前没见过有共用的情况</w:t>
      </w:r>
    </w:p>
    <w:p>
      <w:pPr>
        <w:pStyle w:val="BodyText"/>
      </w:pPr>
      <w:r>
        <w:t xml:space="preserve">学生10：@古零 古哥，是不是yi直向觉醒时间线靠拢，把主体意识稳定在觉醒时间线，也能觉醒啊？</w:t>
      </w:r>
    </w:p>
    <w:p>
      <w:pPr>
        <w:pStyle w:val="BodyText"/>
      </w:pPr>
      <w:r>
        <w:rPr>
          <w:b/>
          <w:bCs/>
        </w:rPr>
        <w:t xml:space="preserve">古零GU0：在于8强</w:t>
      </w:r>
    </w:p>
    <w:p>
      <w:pPr>
        <w:pStyle w:val="BodyText"/>
      </w:pPr>
      <w:r>
        <w:t xml:space="preserve">网友11： 如果我处在觉醒时间线，而我意识强度同时足够高了，有没有1种可能性我总跟我那些半梦半醒的爱的人们互动，会有可能把他们拉入我的觉醒时间线</w:t>
      </w:r>
    </w:p>
    <w:p>
      <w:pPr>
        <w:pStyle w:val="BodyText"/>
      </w:pPr>
      <w:r>
        <w:rPr>
          <w:b/>
          <w:bCs/>
        </w:rPr>
        <w:t xml:space="preserve">古零GU0：有，但对方如果没有这个意愿，也会再次远离，就是1个聚散离合的过程。</w:t>
      </w:r>
    </w:p>
    <w:p>
      <w:pPr>
        <w:pStyle w:val="BodyText"/>
      </w:pPr>
      <w:r>
        <w:t xml:space="preserve">网友12：被月球矩阵所困的人都在同1个时间线上吗，还是说每个人都有自己的幻象</w:t>
      </w:r>
    </w:p>
    <w:p>
      <w:pPr>
        <w:pStyle w:val="BodyText"/>
      </w:pPr>
      <w:r>
        <w:rPr>
          <w:b/>
          <w:bCs/>
        </w:rPr>
        <w:t xml:space="preserve">古零GU0：举个栗子，你选择的时间线，就是你的主体意识，其他不同频的人，会跟你慢慢远离，或者主体意识选择了他们选择的时间线，留下的是部分意识，或者是驱动意识，相等于半人半机器，在别人的世界，也是同理。</w:t>
      </w:r>
    </w:p>
    <w:p>
      <w:pPr>
        <w:pStyle w:val="BodyText"/>
      </w:pPr>
      <w:r>
        <w:t xml:space="preserve">网友13：感觉除了自己其他都是npc，可以这样理解吗？在自己的时间线里面</w:t>
      </w:r>
    </w:p>
    <w:p>
      <w:pPr>
        <w:pStyle w:val="BodyText"/>
      </w:pPr>
      <w:r>
        <w:rPr>
          <w:b/>
          <w:bCs/>
        </w:rPr>
        <w:t xml:space="preserve">古零GU0：不是，举个栗子，在觉醒的时间线，没有觉醒的人也会存在，但主体意识已经离开并去到他们选择的那一条时间线，留下的是部分意识或者是驱动意识，有点像机器人。</w:t>
      </w:r>
    </w:p>
    <w:p>
      <w:pPr>
        <w:pStyle w:val="BodyText"/>
      </w:pPr>
      <w:r>
        <w:t xml:space="preserve">网友12：在自己的时间线能遇到其他觉醒的人吗？现实生活里</w:t>
      </w:r>
    </w:p>
    <w:p>
      <w:pPr>
        <w:pStyle w:val="BodyText"/>
      </w:pPr>
      <w:r>
        <w:rPr>
          <w:b/>
          <w:bCs/>
        </w:rPr>
        <w:t xml:space="preserve">古零GU0：当然可以，现在不就是处于多条时间线重叠的地方吗？</w:t>
      </w:r>
    </w:p>
    <w:p>
      <w:pPr>
        <w:pStyle w:val="BodyText"/>
      </w:pPr>
      <w:r>
        <w:t xml:space="preserve">网友10：假如A走觉醒时间线，B走不觉醒的时间线，那么在现实世界里，A还能找到B吗？</w:t>
      </w:r>
    </w:p>
    <w:p>
      <w:pPr>
        <w:pStyle w:val="BodyText"/>
      </w:pPr>
      <w:r>
        <w:rPr>
          <w:b/>
          <w:bCs/>
        </w:rPr>
        <w:t xml:space="preserve">古零GU0：@网友10 能，但在各自的时间线里，对方的主体意识已经出现变化了，只是通过互动，各自的主体意识稍微拉近一下，若不再互动，又再次远离。</w:t>
      </w:r>
    </w:p>
    <w:p>
      <w:pPr>
        <w:pStyle w:val="BodyText"/>
      </w:pPr>
      <w:r>
        <w:t xml:space="preserve">网友14：@古零 想问1下，如果A走觉醒，B走不觉醒，但AB天天在1起，会是什么情况，B会进入到觉醒里面吗？还是说B是A时间线里的B，不是B时间线里的B？</w:t>
      </w:r>
    </w:p>
    <w:p>
      <w:pPr>
        <w:pStyle w:val="BodyText"/>
      </w:pPr>
      <w:r>
        <w:rPr>
          <w:b/>
          <w:bCs/>
        </w:rPr>
        <w:t xml:space="preserve">古零：@网友14 有多种可能性，举个栗子：如果A保持觉察，不受B的影响，那么在A的觉醒时间线，那个B只是1个驱动灵，如果此刻B被A影响，开始接触觉醒，那么B的主体意识会慢慢回来，最后从驱动灵B变回主体意识B。</w:t>
      </w:r>
    </w:p>
    <w:p>
      <w:pPr>
        <w:pStyle w:val="BodyText"/>
      </w:pPr>
      <w:r>
        <w:rPr>
          <w:b/>
          <w:bCs/>
        </w:rPr>
        <w:t xml:space="preserve">如果A受B影响，最终放弃觉醒，那么A就跑到B的非觉醒时间线了，原来觉醒时间线的A就变成1个驱动灵。这是个体意识对时间线的影响。</w:t>
      </w:r>
    </w:p>
    <w:p>
      <w:pPr>
        <w:pStyle w:val="BodyText"/>
      </w:pPr>
      <w:r>
        <w:rPr>
          <w:b/>
          <w:bCs/>
        </w:rPr>
        <w:t xml:space="preserve">集体意识对时间线的影响就是：当觉醒的人越来越多，那么</w:t>
      </w:r>
      <w:hyperlink r:id="rId64">
        <w:r>
          <w:rPr>
            <w:rStyle w:val="Hyperlink"/>
            <w:b/>
            <w:bCs/>
          </w:rPr>
          <w:t xml:space="preserve">百猴效应</w:t>
        </w:r>
      </w:hyperlink>
      <w:r>
        <w:rPr>
          <w:b/>
          <w:bCs/>
        </w:rPr>
        <w:t xml:space="preserve">就会启动，导致越来越多的人在“机缘巧合”下进入觉醒时间线，觉醒的</w:t>
      </w:r>
      <w:hyperlink r:id="rId65">
        <w:r>
          <w:rPr>
            <w:rStyle w:val="Hyperlink"/>
            <w:b/>
            <w:bCs/>
          </w:rPr>
          <w:t xml:space="preserve">时间线</w:t>
        </w:r>
      </w:hyperlink>
      <w:r>
        <w:rPr>
          <w:b/>
          <w:bCs/>
        </w:rPr>
        <w:t xml:space="preserve">也因此变得越来越稳定，而个体因“意外”掉入觉醒失败的可能性也越来越少，具体表现为集体意识的觉醒力量(阳性矩阵)对个体起到辅助的作用，如个体会在各种“机缘巧合”下得到帮助和提醒。</w:t>
      </w:r>
    </w:p>
    <w:p>
      <w:pPr>
        <w:pStyle w:val="BodyText"/>
      </w:pPr>
      <w:r>
        <w:rPr>
          <w:b/>
          <w:bCs/>
        </w:rPr>
        <w:t xml:space="preserve">对于个体，其实也能觉察时间线的走向，如多觉察自己最近遇到什么人，碰到什么事，自己的状态前后发生了什么变化，自己对回忆有没有出现错位和模糊的情况等。</w:t>
      </w:r>
    </w:p>
    <w:p>
      <w:pPr>
        <w:pStyle w:val="BodyText"/>
      </w:pPr>
    </w:p>
    <w:p>
      <w:pPr>
        <w:pStyle w:val="BodyText"/>
      </w:pPr>
      <w:hyperlink r:id="rId66">
        <w:r>
          <w:rPr>
            <w:rStyle w:val="Hyperlink"/>
          </w:rPr>
          <w:t xml:space="preserve">平行时间</w:t>
        </w:r>
      </w:hyperlink>
    </w:p>
    <w:p>
      <w:pPr>
        <w:pStyle w:val="BodyText"/>
      </w:pPr>
    </w:p>
    <w:p>
      <w:pPr>
        <w:pStyle w:val="BodyText"/>
      </w:pPr>
      <w:r>
        <w:t xml:space="preserve">网友24: 还有1个更现实的问题，现在得dao的人这么少，也就是说群里的99.999%的人不可能得dao，那我们本世修行有什么意义？</w:t>
      </w:r>
    </w:p>
    <w:p>
      <w:pPr>
        <w:pStyle w:val="BodyText"/>
      </w:pPr>
      <w:r>
        <w:rPr>
          <w:b/>
          <w:bCs/>
        </w:rPr>
        <w:t xml:space="preserve">古零GU0:“也就是说”这个推断的过程是一个不客观的过程，yi切皆有可能，命运都在自己手里，没有宿命，无数的时间中，都有1个自己觉醒的平行我时间线等着你呢</w:t>
      </w:r>
    </w:p>
    <w:p>
      <w:pPr>
        <w:pStyle w:val="BodyText"/>
      </w:pPr>
      <w:r>
        <w:t xml:space="preserve">网友14：@古零 请问该如何去影响身边的人呢，尤其是有中教信yang的</w:t>
      </w:r>
    </w:p>
    <w:p>
      <w:pPr>
        <w:pStyle w:val="BodyText"/>
      </w:pPr>
      <w:r>
        <w:rPr>
          <w:b/>
          <w:bCs/>
        </w:rPr>
        <w:t xml:space="preserve">古零：@网友14 自己先觉醒或许是最好的方法，其次就是</w:t>
      </w:r>
      <w:hyperlink r:id="rId67">
        <w:r>
          <w:rPr>
            <w:rStyle w:val="Hyperlink"/>
            <w:b/>
            <w:bCs/>
          </w:rPr>
          <w:t xml:space="preserve">知行合一</w:t>
        </w:r>
      </w:hyperlink>
      <w:r>
        <w:rPr>
          <w:b/>
          <w:bCs/>
        </w:rPr>
        <w:t xml:space="preserve">，修行</w:t>
      </w:r>
      <w:hyperlink r:id="rId68">
        <w:r>
          <w:rPr>
            <w:rStyle w:val="Hyperlink"/>
            <w:b/>
            <w:bCs/>
          </w:rPr>
          <w:t xml:space="preserve">落地</w:t>
        </w:r>
      </w:hyperlink>
      <w:r>
        <w:rPr>
          <w:b/>
          <w:bCs/>
        </w:rPr>
        <w:t xml:space="preserve">，在日常生活工作学习娱乐中，自己有实质性的改变和提升，自然会影响到其他人。</w:t>
      </w:r>
    </w:p>
    <w:p>
      <w:pPr>
        <w:pStyle w:val="BodyText"/>
      </w:pPr>
      <w:r>
        <w:t xml:space="preserve">网友10：@古零 如何融入npc中啊？如果和他们不同，不怕被他们排斥吗？还是要去通过迎合他们来融入他们的圈子不惜违背自己本来的意愿？</w:t>
      </w:r>
    </w:p>
    <w:p>
      <w:pPr>
        <w:pStyle w:val="BodyText"/>
      </w:pPr>
      <w:r>
        <w:rPr>
          <w:b/>
          <w:bCs/>
        </w:rPr>
        <w:t xml:space="preserve">古零：@网友10 多去学习矩阵</w:t>
      </w:r>
      <w:hyperlink r:id="rId69">
        <w:r>
          <w:rPr>
            <w:rStyle w:val="Hyperlink"/>
            <w:b/>
            <w:bCs/>
          </w:rPr>
          <w:t xml:space="preserve">机器人使用说明书</w:t>
        </w:r>
      </w:hyperlink>
    </w:p>
    <w:p>
      <w:pPr>
        <w:pStyle w:val="BodyText"/>
      </w:pPr>
      <w:r>
        <w:rPr>
          <w:b/>
          <w:bCs/>
        </w:rPr>
        <w:t xml:space="preserve">机器人玩具说明书 （PDF版）</w:t>
      </w:r>
    </w:p>
    <w:p>
      <w:pPr>
        <w:pStyle w:val="BodyText"/>
      </w:pPr>
      <w:r>
        <w:t xml:space="preserve">（公众号搜关键字）</w:t>
      </w:r>
    </w:p>
    <w:p>
      <w:pPr>
        <w:pStyle w:val="BodyText"/>
      </w:pPr>
    </w:p>
    <w:p>
      <w:pPr>
        <w:pStyle w:val="BodyText"/>
      </w:pPr>
      <w:r>
        <w:t xml:space="preserve">网友10：@古零 这个我还真没看过</w:t>
      </w:r>
    </w:p>
    <w:p>
      <w:pPr>
        <w:pStyle w:val="BodyText"/>
      </w:pPr>
      <w:r>
        <w:rPr>
          <w:b/>
          <w:bCs/>
        </w:rPr>
        <w:t xml:space="preserve">古零：需要对信息的通透，平时多实践，信息的通透能力会不断提高。</w:t>
      </w:r>
    </w:p>
    <w:p>
      <w:pPr>
        <w:pStyle w:val="BodyText"/>
      </w:pPr>
      <w:r>
        <w:t xml:space="preserve">学生11：@古零 古哥，有没有多个rou体灵同时体验相同视角时间线的可能呢？</w:t>
      </w:r>
    </w:p>
    <w:p>
      <w:pPr>
        <w:pStyle w:val="BodyText"/>
      </w:pPr>
      <w:r>
        <w:rPr>
          <w:b/>
          <w:bCs/>
        </w:rPr>
        <w:t xml:space="preserve">古零GU0：如距离特别近的平行我就会有这个可能</w:t>
      </w:r>
    </w:p>
    <w:p>
      <w:pPr>
        <w:pStyle w:val="BodyText"/>
      </w:pPr>
      <w:r>
        <w:t xml:space="preserve">学生11：我也学着学姐，让灵核帮自己调整时间线了，先持续调整1段时间，看看效果</w:t>
      </w:r>
    </w:p>
    <w:p>
      <w:pPr>
        <w:pStyle w:val="BodyText"/>
      </w:pPr>
      <w:r>
        <w:rPr>
          <w:b/>
          <w:bCs/>
        </w:rPr>
        <w:t xml:space="preserve">古零GU0：</w:t>
      </w:r>
      <w:hyperlink r:id="rId70">
        <w:r>
          <w:rPr>
            <w:rStyle w:val="Hyperlink"/>
            <w:b/>
            <w:bCs/>
          </w:rPr>
          <w:t xml:space="preserve">内求自强</w:t>
        </w:r>
      </w:hyperlink>
      <w:r>
        <w:rPr>
          <w:b/>
          <w:bCs/>
        </w:rPr>
        <w:t xml:space="preserve">，天助自助者，不是灵核帮你调整时间线，你就能觉醒，关键还是看自己的8强，只是通过提高觉察，可以从自己最近接触的人和事，来洞悉时间线的变化。</w:t>
      </w:r>
    </w:p>
    <w:p>
      <w:pPr>
        <w:pStyle w:val="BodyText"/>
      </w:pPr>
      <w:hyperlink r:id="rId71">
        <w:r>
          <w:rPr>
            <w:rStyle w:val="Hyperlink"/>
          </w:rPr>
          <w:t xml:space="preserve">天助自助者</w:t>
        </w:r>
      </w:hyperlink>
    </w:p>
    <w:p>
      <w:pPr>
        <w:pStyle w:val="BodyText"/>
      </w:pPr>
    </w:p>
    <w:p>
      <w:pPr>
        <w:pStyle w:val="BodyText"/>
      </w:pPr>
      <w:r>
        <w:t xml:space="preserve">学生12：如果1条时间线上的“我”si了，其他时间线的“我”还存在吗@古零</w:t>
      </w:r>
    </w:p>
    <w:p>
      <w:pPr>
        <w:pStyle w:val="BodyText"/>
      </w:pPr>
      <w:r>
        <w:rPr>
          <w:b/>
          <w:bCs/>
        </w:rPr>
        <w:t xml:space="preserve">古零GU0：平行我的时间线是存在的</w:t>
      </w:r>
    </w:p>
    <w:p>
      <w:pPr>
        <w:pStyle w:val="BodyText"/>
      </w:pPr>
      <w:r>
        <w:t xml:space="preserve">学生13：@古零 那么选择觉醒时间线是固定的选择吗？比如选择和a或者b其中一人结婚，如果坚定觉醒，最终都可以觉醒吗？还是说觉醒时间线上，要固定的选择某个人，比如需要固定选择a</w:t>
      </w:r>
    </w:p>
    <w:p>
      <w:pPr>
        <w:pStyle w:val="BodyText"/>
      </w:pPr>
      <w:r>
        <w:rPr>
          <w:b/>
          <w:bCs/>
        </w:rPr>
        <w:t xml:space="preserve">古零GU0：选择只是觉醒意愿的表达，最终能不能觉醒还得看8强</w:t>
      </w:r>
    </w:p>
    <w:p>
      <w:pPr>
        <w:pStyle w:val="BodyText"/>
      </w:pPr>
    </w:p>
    <w:p>
      <w:pPr>
        <w:pStyle w:val="BodyText"/>
      </w:pPr>
      <w:hyperlink r:id="rId72">
        <w:r>
          <w:rPr>
            <w:rStyle w:val="Hyperlink"/>
          </w:rPr>
          <w:t xml:space="preserve">新手指南</w:t>
        </w:r>
      </w:hyperlink>
    </w:p>
    <w:p>
      <w:pPr>
        <w:pStyle w:val="BodyText"/>
      </w:pPr>
      <w:r>
        <w:t xml:space="preserve">学生14：@古零GU0 郭哥 对于自己不能完全确定的事 该怎么处理呢 我对于是否要怀yun生子 不确定 不知道是不是被周围人催眠的</w:t>
      </w:r>
    </w:p>
    <w:p>
      <w:pPr>
        <w:pStyle w:val="BodyText"/>
      </w:pPr>
      <w:r>
        <w:rPr>
          <w:b/>
          <w:bCs/>
        </w:rPr>
        <w:t xml:space="preserve">古零GU0：这个需要自己去探索啊，关键在于自己的人生目的</w:t>
      </w:r>
    </w:p>
    <w:p>
      <w:pPr>
        <w:pStyle w:val="BodyText"/>
      </w:pPr>
      <w:r>
        <w:t xml:space="preserve">学生14：嗯 那我大概是目标不够明确 出轮回的目标是明确的 其他时候我只能告诉自己几天内的目标 比如现在身体不够健康 只能说现在的目标是变得更健康</w:t>
      </w:r>
    </w:p>
    <w:p>
      <w:pPr>
        <w:pStyle w:val="BodyText"/>
      </w:pPr>
      <w:r>
        <w:rPr>
          <w:b/>
          <w:bCs/>
        </w:rPr>
        <w:t xml:space="preserve">古零GU0：</w:t>
      </w:r>
    </w:p>
    <w:p>
      <w:pPr>
        <w:pStyle w:val="BodyText"/>
      </w:pPr>
      <w:r>
        <w:rPr>
          <w:b/>
          <w:bCs/>
        </w:rPr>
        <w:t xml:space="preserve">1、先去觉察自己有没有这个体验需求</w:t>
      </w:r>
    </w:p>
    <w:p>
      <w:pPr>
        <w:pStyle w:val="BodyText"/>
      </w:pPr>
      <w:r>
        <w:rPr>
          <w:b/>
          <w:bCs/>
        </w:rPr>
        <w:t xml:space="preserve">2、这个体验是否会影响到自己的人生目的（如觉醒），是促进还是影响，需要自己去想清楚。</w:t>
      </w:r>
    </w:p>
    <w:p>
      <w:pPr>
        <w:pStyle w:val="BodyText"/>
      </w:pPr>
      <w:r>
        <w:rPr>
          <w:b/>
          <w:bCs/>
        </w:rPr>
        <w:t xml:space="preserve">3、如果会影响，那么就要客观衡量自己能否处理好这个影响。可以去做沙盘推演，看看各条时间线的走向。</w:t>
      </w:r>
    </w:p>
    <w:p>
      <w:pPr>
        <w:pStyle w:val="BodyText"/>
      </w:pPr>
      <w:r>
        <w:rPr>
          <w:b/>
          <w:bCs/>
        </w:rPr>
        <w:t xml:space="preserve">4、客观评定自己对这个幻的化解能力。</w:t>
      </w:r>
    </w:p>
    <w:p>
      <w:pPr>
        <w:pStyle w:val="BodyText"/>
      </w:pPr>
    </w:p>
    <w:bookmarkEnd w:id="73"/>
    <w:bookmarkStart w:id="86" w:name="四漫德拉效应时间线的重叠"/>
    <w:p>
      <w:pPr>
        <w:pStyle w:val="Heading2"/>
      </w:pPr>
      <w:r>
        <w:t xml:space="preserve">（四）漫德拉效应：时间线的重叠</w:t>
      </w:r>
    </w:p>
    <w:p>
      <w:pPr>
        <w:pStyle w:val="FirstParagraph"/>
      </w:pPr>
      <w:r>
        <w:t xml:space="preserve">学生76: 古零哥冒昧打扰您一下：请问漫de拉效应是怎么一回事啊？为什么会出现这种情况？</w:t>
      </w:r>
    </w:p>
    <w:p>
      <w:pPr>
        <w:pStyle w:val="BodyText"/>
      </w:pPr>
      <w:r>
        <w:rPr>
          <w:b/>
          <w:bCs/>
        </w:rPr>
        <w:t xml:space="preserve">古零GU0: 多重时间线的互相影响，即不同平行我的记忆，根据集体潜意识的蝴蝶效应和</w:t>
      </w:r>
      <w:hyperlink r:id="rId74">
        <w:r>
          <w:rPr>
            <w:rStyle w:val="Hyperlink"/>
            <w:b/>
            <w:bCs/>
          </w:rPr>
          <w:t xml:space="preserve">百猴效应</w:t>
        </w:r>
      </w:hyperlink>
      <w:r>
        <w:rPr>
          <w:b/>
          <w:bCs/>
        </w:rPr>
        <w:t xml:space="preserve">，互相产生叠加或者替换</w:t>
      </w:r>
    </w:p>
    <w:p>
      <w:pPr>
        <w:pStyle w:val="BodyText"/>
      </w:pPr>
      <w:r>
        <w:t xml:space="preserve">网友15：古哥，我无意中看见个视频，讲的是因为漫de拉效应，ren体结构和qi官发生改变的。比如以前的心脏位置不是在中间偏左的位置吗，大部分是在左边；肾脏在腹腔里，腰部位置；结果现在变成了心脏移到人体正中间了，肾脏跑到了胸腔里被肋骨包了起来。还有头骨也发生了变化，在面部眉骨、下眼眶、下巴的位置分别出现了小孔，眼窝里出现了保护大脑的骨头“蝶骨”，胸骨和其它部位的骨头也发生了变化。看了视频之后我立马上网查了下，发现现在所有的人体解剖图都显示的是心脏在中间、肾脏在胸腔里被肋骨包着、还有头骨模型面部也全都出现了6个小孔。这些怎么解释呢？@古零GU0</w:t>
      </w:r>
    </w:p>
    <w:p>
      <w:pPr>
        <w:pStyle w:val="BodyText"/>
      </w:pPr>
      <w:r>
        <w:rPr>
          <w:b/>
          <w:bCs/>
        </w:rPr>
        <w:t xml:space="preserve">古零GU0：不同时间线产生的重叠。在高维，时间也是一个非线性的变量，就如一个时间线的游戏，无数的时间线不断发生交错，重叠，分离等等，都是很正常的事情，未来所有的结果都已经存在，在于自己的选择。</w:t>
      </w:r>
    </w:p>
    <w:p>
      <w:pPr>
        <w:pStyle w:val="BodyText"/>
      </w:pPr>
      <w:r>
        <w:t xml:space="preserve">网友15：可是古哥，我没有选择让自己的身体结构变成这样呀</w:t>
      </w:r>
    </w:p>
    <w:p>
      <w:pPr>
        <w:pStyle w:val="BodyText"/>
      </w:pPr>
      <w:r>
        <w:rPr>
          <w:b/>
          <w:bCs/>
        </w:rPr>
        <w:t xml:space="preserve">古零GU0：集体意识决定。关于时间线的答疑，公众号：古零潜意识催眠，古零答疑，主页右上角放大镜搜关键字。</w:t>
      </w:r>
    </w:p>
    <w:p>
      <w:pPr>
        <w:pStyle w:val="BodyText"/>
      </w:pPr>
      <w:r>
        <w:drawing>
          <wp:inline>
            <wp:extent cx="3810000" cy="2540000"/>
            <wp:effectExtent b="0" l="0" r="0" t="0"/>
            <wp:docPr descr="" title="fig:" id="76" name="Picture"/>
            <a:graphic>
              <a:graphicData uri="http://schemas.openxmlformats.org/drawingml/2006/picture">
                <pic:pic>
                  <pic:nvPicPr>
                    <pic:cNvPr descr="https://mmbiz.qpic.cn/sz_mmbiz_jpg/orcc4ibibs0qgmrGGdsIBG6lRXvPalhRH66RwRPiafBM7Qx6pwN6ZjAIRnAcr3dLwIYOe7bsd19HwRSYfwvMbficmQ/640?wx_fmt=jpeg&amp;tp=webp&amp;wxfrom=5&amp;wx_lazy=1&amp;wx_co=1" id="77" name="Picture"/>
                    <pic:cNvPicPr>
                      <a:picLocks noChangeArrowheads="1" noChangeAspect="1"/>
                    </pic:cNvPicPr>
                  </pic:nvPicPr>
                  <pic:blipFill>
                    <a:blip r:embed="rId7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fig:" id="79" name="Picture"/>
            <a:graphic>
              <a:graphicData uri="http://schemas.openxmlformats.org/drawingml/2006/picture">
                <pic:pic>
                  <pic:nvPicPr>
                    <pic:cNvPr descr="https://mmbiz.qpic.cn/sz_mmbiz_jpg/orcc4ibibs0qgmrGGdsIBG6lRXvPalhRH6u80lDfEX8tVfWCr8CEheEBOxDnJiaoVCnFxLnvKGxFYBVWuUIMkPROQ/640?wx_fmt=jpeg&amp;tp=webp&amp;wxfrom=5&amp;wx_lazy=1&amp;wx_co=1" id="8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 title="fig:" id="82" name="Picture"/>
            <a:graphic>
              <a:graphicData uri="http://schemas.openxmlformats.org/drawingml/2006/picture">
                <pic:pic>
                  <pic:nvPicPr>
                    <pic:cNvPr descr="https://mmbiz.qpic.cn/sz_mmbiz_jpg/orcc4ibibs0qgmrGGdsIBG6lRXvPalhRH6C9gIRJwEaU303tLwbU8bEFXX2x2OEt2lPOhE42tvgsvSs4DBZrnTzA/640?wx_fmt=jpeg&amp;tp=webp&amp;wxfrom=5&amp;wx_lazy=1&amp;wx_co=1" id="83" name="Picture"/>
                    <pic:cNvPicPr>
                      <a:picLocks noChangeArrowheads="1" noChangeAspect="1"/>
                    </pic:cNvPicPr>
                  </pic:nvPicPr>
                  <pic:blipFill>
                    <a:blip r:embed="rId8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网友16：集体意识为什么会让它往中间长，又没有意义</w:t>
      </w:r>
    </w:p>
    <w:p>
      <w:pPr>
        <w:pStyle w:val="BodyText"/>
      </w:pPr>
      <w:r>
        <w:rPr>
          <w:b/>
          <w:bCs/>
        </w:rPr>
        <w:t xml:space="preserve">古零GU0：有些人来自心脏在中间的时间线，有些人来自心脏在左边的时间线，根据集体意识的变化，最后这两条时间线产生重合，便出现了群体记忆的错乱。就如在梦里，也经常会体验平行我的世界</w:t>
      </w:r>
    </w:p>
    <w:p>
      <w:pPr>
        <w:pStyle w:val="BodyText"/>
      </w:pPr>
      <w:r>
        <w:t xml:space="preserve">学生15：@古零 老师，想请问您yi下。最近遇到和身边人记忆不一样的情况。就是我清楚的记得1个长辈给我说了1件事，细节也清楚。然后我再次提起这件事，他完全不记得，甚至说从没跟我说过那些事。今天下午我在沉寂小我的状态下去找答案，做了1个梦，梦见成另外1个长辈给我说的且我打电话确认了。但是我的现实记忆中不是这样。这种情况可能是1种植入记忆吗？之前也遇到过yi次没在意。</w:t>
      </w:r>
    </w:p>
    <w:p>
      <w:pPr>
        <w:pStyle w:val="BodyText"/>
      </w:pPr>
      <w:r>
        <w:rPr>
          <w:b/>
          <w:bCs/>
        </w:rPr>
        <w:t xml:space="preserve">古零GU0：时间线的重叠和变化</w:t>
      </w:r>
    </w:p>
    <w:p>
      <w:pPr>
        <w:pStyle w:val="BodyText"/>
      </w:pPr>
      <w:r>
        <w:t xml:space="preserve">学生16：“56个明zu，56枝花”，你以为的《爱我忠桦》歌词是这样的</w:t>
      </w:r>
    </w:p>
    <w:p>
      <w:pPr>
        <w:pStyle w:val="BodyText"/>
      </w:pPr>
      <w:r>
        <w:t xml:space="preserve">学生17：我也记得是56个明zu，我也记得是美字最下面最长。看来跟你以前就是同1个时间线，现在也是同一个时间线，希望以后还是在同1个时间线。</w:t>
      </w:r>
    </w:p>
    <w:p>
      <w:pPr>
        <w:pStyle w:val="BodyText"/>
      </w:pPr>
      <w:r>
        <w:t xml:space="preserve">学生18：我的美字，1直是第3横最长，你们呢？上学时，也有同学最后1横写最长，怎么纠正都改不来。可能不同时间线的记忆和习惯融合？</w:t>
      </w:r>
    </w:p>
    <w:p>
      <w:pPr>
        <w:pStyle w:val="BodyText"/>
      </w:pPr>
      <w:r>
        <w:rPr>
          <w:b/>
          <w:bCs/>
        </w:rPr>
        <w:t xml:space="preserve">古零GU0：是的</w:t>
      </w:r>
    </w:p>
    <w:p>
      <w:pPr>
        <w:pStyle w:val="BodyText"/>
      </w:pPr>
      <w:r>
        <w:t xml:space="preserve">学生18：或者老师改不过来的同学，主体意识大部分时候在另1条时间线？</w:t>
      </w:r>
    </w:p>
    <w:p>
      <w:pPr>
        <w:pStyle w:val="BodyText"/>
      </w:pPr>
      <w:r>
        <w:rPr>
          <w:b/>
          <w:bCs/>
        </w:rPr>
        <w:t xml:space="preserve">古零GU0：有这个可能</w:t>
      </w:r>
    </w:p>
    <w:p>
      <w:pPr>
        <w:pStyle w:val="BodyText"/>
      </w:pPr>
      <w:r>
        <w:t xml:space="preserve">学生19：我的好像也是第三横最长。我最近好像有开始发现时间线了，也感受到其他时间线的拉扯，黏连。</w:t>
      </w:r>
    </w:p>
    <w:p>
      <w:pPr>
        <w:pStyle w:val="BodyText"/>
      </w:pPr>
      <w:r>
        <w:rPr>
          <w:b/>
          <w:bCs/>
        </w:rPr>
        <w:t xml:space="preserve">古零GU0：嗯嗯</w:t>
      </w:r>
    </w:p>
    <w:p>
      <w:pPr>
        <w:pStyle w:val="BodyText"/>
      </w:pPr>
      <w:r>
        <w:t xml:space="preserve">学生18：想起来，老师改不过来的同学，好像显得更呆、更迟钝些。是班级里的1小撮人。</w:t>
      </w:r>
    </w:p>
    <w:p>
      <w:pPr>
        <w:pStyle w:val="BodyText"/>
      </w:pPr>
      <w:r>
        <w:t xml:space="preserve">学生19：这么说突然意识到，身边这样的人，主体意识跟我不在1个时间线？</w:t>
      </w:r>
    </w:p>
    <w:p>
      <w:pPr>
        <w:pStyle w:val="BodyText"/>
      </w:pPr>
      <w:r>
        <w:t xml:space="preserve">学生18：是吧</w:t>
      </w:r>
    </w:p>
    <w:p>
      <w:pPr>
        <w:pStyle w:val="BodyText"/>
      </w:pPr>
      <w:r>
        <w:t xml:space="preserve">网友29: @古零GU0 古哥说说你记忆中是斯人或是人；歌词五十六个明zu还是星座；本来觉得同意识强度提升没啥关系不好问，既然觉得不好问，那问问又何妨</w:t>
      </w:r>
    </w:p>
    <w:p>
      <w:pPr>
        <w:pStyle w:val="BodyText"/>
      </w:pPr>
      <w:r>
        <w:rPr>
          <w:b/>
          <w:bCs/>
        </w:rPr>
        <w:t xml:space="preserve">古零GU0: 就如普通梦1样，自己遇到1段陌生的剧情，自己不但没有怀疑，还1秒就入戏了，是因为被瞬间植入了1段符合这个剧情发展的虚拟记忆。甚至在自己醒来后的那几秒，这段虚拟记忆还存在，然后才慢慢消失。</w:t>
      </w:r>
    </w:p>
    <w:p>
      <w:pPr>
        <w:pStyle w:val="BodyText"/>
      </w:pPr>
      <w:r>
        <w:t xml:space="preserve">学生77: 这个是指在生活中的嘛？</w:t>
      </w:r>
    </w:p>
    <w:p>
      <w:pPr>
        <w:pStyle w:val="BodyText"/>
      </w:pPr>
      <w:r>
        <w:rPr>
          <w:b/>
          <w:bCs/>
        </w:rPr>
        <w:t xml:space="preserve">古零GU0: 是。这段被植入的记忆，可能是平行我的记忆，其他时间线的记忆，也可能是幻相附带的虚拟记忆，也可能是其他主体的非我记忆，保持觉察，会发现这些记忆其实也是意识流，当你破了这个记忆幻，这些意识流也是可控的元素。</w:t>
      </w:r>
    </w:p>
    <w:p>
      <w:pPr>
        <w:pStyle w:val="BodyText"/>
      </w:pPr>
      <w:r>
        <w:t xml:space="preserve">学生20：还有像0核这种高0是不是已经知晓所有时间线所有可能，所以人生很多决定的确是最好的安排？是复合体们共同投票的决定？</w:t>
      </w:r>
    </w:p>
    <w:p>
      <w:pPr>
        <w:pStyle w:val="BodyText"/>
      </w:pPr>
      <w:r>
        <w:rPr>
          <w:b/>
          <w:bCs/>
        </w:rPr>
        <w:t xml:space="preserve">古零GU0：不一定</w:t>
      </w:r>
    </w:p>
    <w:p>
      <w:pPr>
        <w:pStyle w:val="BodyText"/>
      </w:pPr>
      <w:r>
        <w:t xml:space="preserve">学生21：古零哥好，请教1个现象，不经意间看到视频里的人物，看后就过去了，并未对人物有深刻印象，但却在梦里梦到那个人，梦里还是亲近的关系，似家人yi般，还经历了不可思议的故事，对此，古零哥怎么看？这是因为看过视频后的影响，导致自我造幻了？还是，也许在某个平行世界，本就与那人相识，并共同经历过yi些事情，而在这个世界看到了那人的视频，就唤醒了那部分记忆？</w:t>
      </w:r>
    </w:p>
    <w:p>
      <w:pPr>
        <w:pStyle w:val="BodyText"/>
      </w:pPr>
      <w:r>
        <w:rPr>
          <w:b/>
          <w:bCs/>
        </w:rPr>
        <w:t xml:space="preserve">古零GU0：这种情况最好就是问自己的潜意识，因为</w:t>
      </w:r>
      <w:hyperlink r:id="rId84">
        <w:r>
          <w:rPr>
            <w:rStyle w:val="Hyperlink"/>
            <w:b/>
            <w:bCs/>
          </w:rPr>
          <w:t xml:space="preserve">潜意识</w:t>
        </w:r>
      </w:hyperlink>
      <w:r>
        <w:rPr>
          <w:b/>
          <w:bCs/>
        </w:rPr>
        <w:t xml:space="preserve">知道答案，这也是他们通过这样来引起你的关注，至于是什么目的和内容，需要你去探索啊</w:t>
      </w:r>
    </w:p>
    <w:p>
      <w:pPr>
        <w:pStyle w:val="BodyText"/>
      </w:pPr>
      <w:hyperlink r:id="rId85">
        <w:r>
          <w:rPr>
            <w:rStyle w:val="Hyperlink"/>
          </w:rPr>
          <w:t xml:space="preserve">潜意识</w:t>
        </w:r>
      </w:hyperlink>
    </w:p>
    <w:p>
      <w:pPr>
        <w:pStyle w:val="BodyText"/>
      </w:pPr>
    </w:p>
    <w:bookmarkEnd w:id="86"/>
    <w:bookmarkStart w:id="96" w:name="五时间线交错多维度多时间线脱敏学员对平行线的理解等"/>
    <w:p>
      <w:pPr>
        <w:pStyle w:val="Heading2"/>
      </w:pPr>
      <w:r>
        <w:t xml:space="preserve">（五）时间线交错，多维度多时间线脱敏，学员对平行线的理解等</w:t>
      </w:r>
    </w:p>
    <w:p>
      <w:pPr>
        <w:pStyle w:val="FirstParagraph"/>
      </w:pPr>
      <w:r>
        <w:t xml:space="preserve">学生22：@古零 请问无数个平行世界的地球，都在t组的控制下吗？</w:t>
      </w:r>
    </w:p>
    <w:p>
      <w:pPr>
        <w:pStyle w:val="BodyText"/>
      </w:pPr>
      <w:r>
        <w:rPr>
          <w:b/>
          <w:bCs/>
        </w:rPr>
        <w:t xml:space="preserve">古零GU0：并不是</w:t>
      </w:r>
    </w:p>
    <w:p>
      <w:pPr>
        <w:pStyle w:val="BodyText"/>
      </w:pPr>
      <w:r>
        <w:t xml:space="preserve">学生22：这个问题改成，t组控制的地球有无数的平行时间线，所以t组的时间线也yi直在分化吗？</w:t>
      </w:r>
    </w:p>
    <w:p>
      <w:pPr>
        <w:pStyle w:val="BodyText"/>
      </w:pPr>
      <w:r>
        <w:rPr>
          <w:b/>
          <w:bCs/>
        </w:rPr>
        <w:t xml:space="preserve">古零GU0：是，T组也会创造yi些有利于自己控制的时间线，尽可能多的把觉醒时间线的NPC个体意识给吸引过来，借此去干扰觉醒时间线的稳定性</w:t>
      </w:r>
    </w:p>
    <w:p>
      <w:pPr>
        <w:pStyle w:val="BodyText"/>
      </w:pPr>
      <w:r>
        <w:t xml:space="preserve">学生23：@古零 郭哥，1个人生剧本是不是可以供给很多不同的灵魂体验，比如历史上的皇帝剧本，秦始皇，那秦始皇的人生剧本是可以不断的给很多不同的灵魂去体验吗（各种平行时空）？还是说秦始皇的剧本，不论那个时间线上的秦始皇都只是1个主灵在玩？</w:t>
      </w:r>
    </w:p>
    <w:p>
      <w:pPr>
        <w:pStyle w:val="BodyText"/>
      </w:pPr>
      <w:r>
        <w:rPr>
          <w:b/>
          <w:bCs/>
        </w:rPr>
        <w:t xml:space="preserve">古零GU0：有各种可能性</w:t>
      </w:r>
    </w:p>
    <w:p>
      <w:pPr>
        <w:pStyle w:val="BodyText"/>
      </w:pPr>
      <w:r>
        <w:drawing>
          <wp:inline>
            <wp:extent cx="3810000" cy="2540000"/>
            <wp:effectExtent b="0" l="0" r="0" t="0"/>
            <wp:docPr descr="" title="fig:" id="88" name="Picture"/>
            <a:graphic>
              <a:graphicData uri="http://schemas.openxmlformats.org/drawingml/2006/picture">
                <pic:pic>
                  <pic:nvPicPr>
                    <pic:cNvPr descr="https://mmbiz.qpic.cn/sz_mmbiz_jpg/orcc4ibibs0qiaHRzCRuhM4jmmYZg9RSzpIhxblE2Gv93brAicSQNUZVVpFtJLMk14P0W5lfibytWtjSXlvn3Vnr9bQ/640?wx_fmt=jpeg&amp;tp=webp&amp;wxfrom=5&amp;wx_lazy=1&amp;wx_co=1" id="89" name="Picture"/>
                    <pic:cNvPicPr>
                      <a:picLocks noChangeArrowheads="1" noChangeAspect="1"/>
                    </pic:cNvPicPr>
                  </pic:nvPicPr>
                  <pic:blipFill>
                    <a:blip r:embed="rId87"/>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r>
        <w:t xml:space="preserve">学生23：除了给这个就是给那个玩呗？还会有啥别的可能性</w:t>
      </w:r>
    </w:p>
    <w:p>
      <w:pPr>
        <w:pStyle w:val="BodyText"/>
      </w:pPr>
      <w:r>
        <w:rPr>
          <w:b/>
          <w:bCs/>
        </w:rPr>
        <w:t xml:space="preserve">古零GU0：当你去实践，并修到yi定的程度自然就会明白，这个探索的过程也是提升的过程，现在更多只是猎奇，跟你说了，更多是对你往后探索的限制，还不如不说。</w:t>
      </w:r>
    </w:p>
    <w:p>
      <w:pPr>
        <w:pStyle w:val="BodyText"/>
      </w:pPr>
      <w:r>
        <w:t xml:space="preserve">学生24：时间线，《洛基》第1季里，有一个洛基就是利用时间线来避开时间管理局的大家可以利用觉醒时间线，让自己时时刻刻保持在觉醒时间线上，不要被吸引到其他时间线去</w:t>
      </w:r>
    </w:p>
    <w:p>
      <w:pPr>
        <w:pStyle w:val="BodyText"/>
      </w:pPr>
    </w:p>
    <w:p>
      <w:pPr>
        <w:pStyle w:val="BodyText"/>
      </w:pPr>
      <w:r>
        <w:t xml:space="preserve">学生25：这个我居然明白了。就是关注想关注的，就可以避开很多游戏设计的时间线</w:t>
      </w:r>
    </w:p>
    <w:p>
      <w:pPr>
        <w:pStyle w:val="BodyText"/>
      </w:pPr>
      <w:r>
        <w:t xml:space="preserve">学生26：@古零 古老师你好，看了古零答疑《</w:t>
      </w:r>
      <w:hyperlink r:id="rId44">
        <w:r>
          <w:rPr>
            <w:rStyle w:val="Hyperlink"/>
          </w:rPr>
          <w:t xml:space="preserve">矩阵脱离指南20：平行时间</w:t>
        </w:r>
      </w:hyperlink>
      <w:r>
        <w:t xml:space="preserve">》，我感觉我现在同时在两条时间线上，1条是觉醒时间线，1条是在修豪华监yu的时间线上，如果这样会不会阻碍我觉醒？或者是豪华监yu时间线只是觉醒时间线上的1小段？</w:t>
      </w:r>
    </w:p>
    <w:p>
      <w:pPr>
        <w:pStyle w:val="BodyText"/>
      </w:pPr>
      <w:r>
        <w:rPr>
          <w:b/>
          <w:bCs/>
        </w:rPr>
        <w:t xml:space="preserve">古零GU0：两条时间线有交错的地方</w:t>
      </w:r>
    </w:p>
    <w:p>
      <w:pPr>
        <w:pStyle w:val="BodyText"/>
      </w:pPr>
      <w:r>
        <w:t xml:space="preserve">学生27：@古零 请教yi下，不同的时间线和平行yu宙，在属性和yu宙法则上是yi样的吗？比如我觉得自己所在的世界是更真实正宗的，其余的不如我所在的，是yi厢情愿的吗？</w:t>
      </w:r>
    </w:p>
    <w:p>
      <w:pPr>
        <w:pStyle w:val="BodyText"/>
      </w:pPr>
      <w:r>
        <w:rPr>
          <w:b/>
          <w:bCs/>
        </w:rPr>
        <w:t xml:space="preserve">古零GU0：宇宙没任何法则，唯一的法则就是自由意志。</w:t>
      </w:r>
    </w:p>
    <w:p>
      <w:pPr>
        <w:pStyle w:val="BodyText"/>
      </w:pPr>
      <w:r>
        <w:t xml:space="preserve">学生28：@古零 关于平行si界我有了新的理解，帮忙看看对不对，平行我不是指yi模yi样的我，而是同yi个主灵创造的我，所以</w:t>
      </w:r>
      <w:hyperlink r:id="rId90">
        <w:r>
          <w:rPr>
            <w:rStyle w:val="Hyperlink"/>
          </w:rPr>
          <w:t xml:space="preserve">平行我</w:t>
        </w:r>
      </w:hyperlink>
      <w:r>
        <w:t xml:space="preserve">可能在不同的性别，不同的锅家，不同的时代，对于单个rou体灵的我，在每个选择口，都分lie出不同的时间线，所有的线都存在，我依据我的意识，会在各个时间线里面跳来跳去，这样理解对吗？</w:t>
      </w:r>
    </w:p>
    <w:p>
      <w:pPr>
        <w:pStyle w:val="BodyText"/>
      </w:pPr>
      <w:r>
        <w:rPr>
          <w:b/>
          <w:bCs/>
        </w:rPr>
        <w:t xml:space="preserve">古零GU0：对的</w:t>
      </w:r>
    </w:p>
    <w:p>
      <w:pPr>
        <w:pStyle w:val="BodyText"/>
      </w:pPr>
      <w:r>
        <w:t xml:space="preserve">学生29：@古零 是不是在觉醒时间线上平行我会全部重叠呀，目前发现好多平行我</w:t>
      </w:r>
    </w:p>
    <w:p>
      <w:pPr>
        <w:pStyle w:val="BodyText"/>
      </w:pPr>
      <w:r>
        <w:rPr>
          <w:b/>
          <w:bCs/>
        </w:rPr>
        <w:t xml:space="preserve">古零GU0：越同频的越靠近1个区域</w:t>
      </w:r>
    </w:p>
    <w:p>
      <w:pPr>
        <w:pStyle w:val="BodyText"/>
      </w:pPr>
      <w:r>
        <w:t xml:space="preserve">学生30：区域代表的是什么？</w:t>
      </w:r>
    </w:p>
    <w:p>
      <w:pPr>
        <w:pStyle w:val="BodyText"/>
      </w:pPr>
      <w:r>
        <w:t xml:space="preserve">学生29：看到很多转弯叠在yi起的画面</w:t>
      </w:r>
    </w:p>
    <w:p>
      <w:pPr>
        <w:pStyle w:val="BodyText"/>
      </w:pPr>
      <w:r>
        <w:rPr>
          <w:b/>
          <w:bCs/>
        </w:rPr>
        <w:t xml:space="preserve">古零GU0：多重平行时间线的时空</w:t>
      </w:r>
    </w:p>
    <w:p>
      <w:pPr>
        <w:pStyle w:val="BodyText"/>
      </w:pPr>
      <w:r>
        <w:t xml:space="preserve">学生74: @古零GU0 古零老师 麻烦问下：两个平行的物质现象界 它们各自的上层灵界 是完全独立的么？还是说 平行的物质现象界 的低层灵界 相互独立 但同属于某1高层灵界 这yi包含平行物质现象界的高层灵界是那1界呢？</w:t>
      </w:r>
    </w:p>
    <w:p>
      <w:pPr>
        <w:pStyle w:val="BodyText"/>
      </w:pPr>
      <w:r>
        <w:rPr>
          <w:b/>
          <w:bCs/>
        </w:rPr>
        <w:t xml:space="preserve">古零GU0: 没有所谓的独立，就是无数的平行线，互相交错，分离，重叠，都在变化中</w:t>
      </w:r>
    </w:p>
    <w:p>
      <w:pPr>
        <w:pStyle w:val="BodyText"/>
      </w:pPr>
      <w:r>
        <w:t xml:space="preserve">学生30：@古零GU0 选择觉醒的个体是不是就不会进入周围绝大数人（他们没有觉醒意愿）共同的时间线，而是进入1个特殊的觉醒时间线？</w:t>
      </w:r>
    </w:p>
    <w:p>
      <w:pPr>
        <w:pStyle w:val="BodyText"/>
      </w:pPr>
    </w:p>
    <w:p>
      <w:pPr>
        <w:pStyle w:val="BodyText"/>
      </w:pPr>
      <w:r>
        <w:rPr>
          <w:b/>
          <w:bCs/>
        </w:rPr>
        <w:t xml:space="preserve">古零GU0：是，这个以前分享过了，觉醒时间线也存在非觉醒的群体，只是他们更趋向于驱动灵控制，更像NPC，因为主体意识都跑到未觉醒的时间线上了。</w:t>
      </w:r>
    </w:p>
    <w:p>
      <w:pPr>
        <w:pStyle w:val="BodyText"/>
      </w:pPr>
      <w:r>
        <w:t xml:space="preserve">学生31：@古零 所以他们会变得更程序化？我现在就觉得我家人太程序了 我以为是我自己以前没注意的原因</w:t>
      </w:r>
    </w:p>
    <w:p>
      <w:pPr>
        <w:pStyle w:val="BodyText"/>
      </w:pPr>
      <w:r>
        <w:rPr>
          <w:b/>
          <w:bCs/>
        </w:rPr>
        <w:t xml:space="preserve">古零GU0：是的。当你觉察到他们的程序化，你的自主性和自由性也越来越强。因为觉醒和非觉醒的时间线在分离中，他们对你的影响也会逐步减弱，更趋向于NPC（路人甲）的状态，对你的剧本发展走向也越来越弱。</w:t>
      </w:r>
    </w:p>
    <w:p>
      <w:pPr>
        <w:pStyle w:val="BodyText"/>
      </w:pPr>
      <w:r>
        <w:t xml:space="preserve">学生32：@古零 古哥，本源的分源在不同平行时间线里被矩阵捕捉，假如最终只有1个逃脱矩阵，回归本源，会影响本源吗？我们有可能来自同1个本源吗？如果不是，那么从最初的最初，本源是怎么诞生的？</w:t>
      </w:r>
    </w:p>
    <w:p>
      <w:pPr>
        <w:pStyle w:val="BodyText"/>
      </w:pPr>
      <w:r>
        <w:rPr>
          <w:b/>
          <w:bCs/>
        </w:rPr>
        <w:t xml:space="preserve">古零GU0：1、本源是yi切，yi切是本源，没有不是，所以不会影响。2、同上，无始无终，不生不灭</w:t>
      </w:r>
    </w:p>
    <w:p>
      <w:pPr>
        <w:pStyle w:val="BodyText"/>
      </w:pPr>
      <w:r>
        <w:t xml:space="preserve">学生33：@古零 老师，我们不同宇宙的平行自己，应该不是和奇yi博士电影中名字和身边的人及他们的名字都是yi样的吧</w:t>
      </w:r>
    </w:p>
    <w:p>
      <w:pPr>
        <w:pStyle w:val="BodyText"/>
      </w:pPr>
      <w:r>
        <w:rPr>
          <w:b/>
          <w:bCs/>
        </w:rPr>
        <w:t xml:space="preserve">古零GU0：yi切皆有可能</w:t>
      </w:r>
    </w:p>
    <w:p>
      <w:pPr>
        <w:pStyle w:val="BodyText"/>
      </w:pPr>
      <w:r>
        <w:t xml:space="preserve">学生33：昨晚被1个“平行我”震醒了。学生33昨晚就是睡着睡着，突然感觉有个“火球”yi样的飞速冲向学生33，但是能感知到那是自己，在yi起后，还让yi起提升，才能yi起回归！所有yi切都在yi瞬间，所以算这样就震醒了。老师，这是内在的分灵yi起共振了吗？</w:t>
      </w:r>
    </w:p>
    <w:p>
      <w:pPr>
        <w:pStyle w:val="BodyText"/>
      </w:pPr>
      <w:r>
        <w:rPr>
          <w:b/>
          <w:bCs/>
        </w:rPr>
        <w:t xml:space="preserve">古零GU0：各种可能性都有，建议探索yi下</w:t>
      </w:r>
    </w:p>
    <w:p>
      <w:pPr>
        <w:pStyle w:val="BodyText"/>
      </w:pPr>
      <w:r>
        <w:t xml:space="preserve">学生34：@学生35 学了潜催课最大的收获是什么，能谈谈吗？</w:t>
      </w:r>
    </w:p>
    <w:p>
      <w:pPr>
        <w:pStyle w:val="BodyText"/>
      </w:pPr>
      <w:r>
        <w:t xml:space="preserve">学生35：收获太多啦。最直接的3点，1是提升了意识强度，2是学会了潜意识催眠，可以帮人互催，3是拓展了意识开放性，越开放越自由咯</w:t>
      </w:r>
    </w:p>
    <w:p>
      <w:pPr>
        <w:pStyle w:val="BodyText"/>
      </w:pPr>
      <w:r>
        <w:t xml:space="preserve">学生36：那你怎么又来新1期学习？</w:t>
      </w:r>
    </w:p>
    <w:p>
      <w:pPr>
        <w:pStyle w:val="BodyText"/>
      </w:pPr>
      <w:r>
        <w:t xml:space="preserve">学生35：跟随觉醒时间线，紧跟集体意识。集体力量强大呀，单打独斗没必要。时间线千变万化，不持续关注在觉醒时间线上，会去到别的时间线哦</w:t>
      </w:r>
    </w:p>
    <w:p>
      <w:pPr>
        <w:pStyle w:val="BodyText"/>
      </w:pPr>
      <w:r>
        <w:t xml:space="preserve">学生37：@古零 老师说过T在每个人的潜意识里，我也觉得，半人半gui，自己YY玩</w:t>
      </w:r>
    </w:p>
    <w:p>
      <w:pPr>
        <w:pStyle w:val="BodyText"/>
      </w:pPr>
      <w:r>
        <w:rPr>
          <w:b/>
          <w:bCs/>
        </w:rPr>
        <w:t xml:space="preserve">古零GU0：没有绝对不存在的情况，哪怕是你的1个想法，1个念头，在本源层面所对应的时空和维度已经被创造出来了，所以无论信息是什么，没有对错，没有真假，只有是否属于自己的这个时空（yu宙），这条时间线，yi切都同步存在，在于你的选择和权限（意识强度）。</w:t>
      </w:r>
    </w:p>
    <w:p>
      <w:pPr>
        <w:pStyle w:val="BodyText"/>
      </w:pPr>
      <w:r>
        <w:rPr>
          <w:b/>
          <w:bCs/>
        </w:rPr>
        <w:t xml:space="preserve">某种角度看，你无法想出1个连本源都做不到的造物，只有想不到，没有做不到。所以对于自我怀疑的同学，不需要纠结自己的信息是真实的，还是自己想象的，因为yi切都存在，你要提升的是如何循序渐进的将信息与自己所在的时空靠近，简称：信息的准确度，还有1个是信息的读取度。只要你多实践，多复盘总结，多修正，自然就会提升。“怀疑”本身也是提升过程中的必经之路。</w:t>
      </w:r>
    </w:p>
    <w:p>
      <w:pPr>
        <w:pStyle w:val="BodyText"/>
      </w:pPr>
      <w:r>
        <w:t xml:space="preserve">学生38：guo哥，在做回溯的时候在某个节点会感觉到好几个不同的情节在翻动，好像都可以选择进入，yi瞬间也能感觉到进入以后的情节会不同。这时会感觉状态似乎是有点不稳，因为拿不定主意到底展开那个画面。这种现象是正常的还是意识不稳定造成的或是其他的什么？小我有介入评判，小我觉得既然可以展开不同的情节会不会都是你幻想的？在这个过程中会显得很犹豫。@古零</w:t>
      </w:r>
    </w:p>
    <w:p>
      <w:pPr>
        <w:pStyle w:val="BodyText"/>
      </w:pPr>
      <w:r>
        <w:t xml:space="preserve">学生39：学员39也有同样的困惑，有时候被引导看画面时，感觉有好几个选项。@古零</w:t>
      </w:r>
    </w:p>
    <w:p>
      <w:pPr>
        <w:pStyle w:val="BodyText"/>
      </w:pPr>
      <w:r>
        <w:rPr>
          <w:b/>
          <w:bCs/>
        </w:rPr>
        <w:t xml:space="preserve">古零GU0：正常，本身无数的平行时间线都存在着，保持客观就行。</w:t>
      </w:r>
    </w:p>
    <w:p>
      <w:pPr>
        <w:pStyle w:val="BodyText"/>
      </w:pPr>
      <w:r>
        <w:t xml:space="preserve">学生40：古哥请问yi下，关于换灵，会自行发生吗？比如当随着认知上、意识漏洞上、底层信念系统上、行为上层层突破和照见，灵体也会像矩阵存在无数可能的时间线yi样，自行提升、切换或发生变化重新进行校准匹配。现阶段探索过程中，感觉是会发生的，但这当然还是得基于意识稳定度和扩展度等，和古哥确认yi下。然后再请教yi下古哥这方面的探索和体验可以多说几句分享一下吗？谢谢谢谢！@古零</w:t>
      </w:r>
    </w:p>
    <w:p>
      <w:pPr>
        <w:pStyle w:val="BodyText"/>
      </w:pPr>
      <w:r>
        <w:rPr>
          <w:b/>
          <w:bCs/>
        </w:rPr>
        <w:t xml:space="preserve">古零GU0：一般不会，除非发生突发情况，会严重影响到rou体灵的计划，灵核才会出手干预</w:t>
      </w:r>
    </w:p>
    <w:p>
      <w:pPr>
        <w:pStyle w:val="BodyText"/>
      </w:pPr>
      <w:r>
        <w:t xml:space="preserve">学生30：假如某些人身上意识流我想通过他发出的信息获取他理解的信息，是不是反复交流的过程当中意识流就会相互影响，甚至我当下不懂所以我脑子里一直呈现这个信息，就会回到当下那个时间线里彼此的意识流状态，直到我破解成功，就等于我理解了对方的意思？</w:t>
      </w:r>
    </w:p>
    <w:p>
      <w:pPr>
        <w:pStyle w:val="BodyText"/>
      </w:pPr>
      <w:r>
        <w:rPr>
          <w:b/>
          <w:bCs/>
        </w:rPr>
        <w:t xml:space="preserve">古零GU0：具体要看你如何破解了</w:t>
      </w:r>
    </w:p>
    <w:p>
      <w:pPr>
        <w:pStyle w:val="BodyText"/>
      </w:pPr>
      <w:r>
        <w:t xml:space="preserve">学生8：@古零 ，地球的觉醒时间线有几条？非觉醒时间线有几条？</w:t>
      </w:r>
    </w:p>
    <w:p>
      <w:pPr>
        <w:pStyle w:val="BodyText"/>
      </w:pPr>
      <w:r>
        <w:rPr>
          <w:b/>
          <w:bCs/>
        </w:rPr>
        <w:t xml:space="preserve">古零GU0：yi直都在变化哦</w:t>
      </w:r>
    </w:p>
    <w:p>
      <w:pPr>
        <w:pStyle w:val="BodyText"/>
      </w:pPr>
      <w:r>
        <w:t xml:space="preserve">学生8：那觉醒时间线也好多条吗？</w:t>
      </w:r>
    </w:p>
    <w:p>
      <w:pPr>
        <w:pStyle w:val="BodyText"/>
      </w:pPr>
      <w:r>
        <w:rPr>
          <w:b/>
          <w:bCs/>
        </w:rPr>
        <w:t xml:space="preserve">古零GU0：觉醒只有1条</w:t>
      </w:r>
    </w:p>
    <w:p>
      <w:pPr>
        <w:pStyle w:val="BodyText"/>
      </w:pPr>
      <w:r>
        <w:t xml:space="preserve">学生40：@古零 古哥，是不是yi直向觉醒时间线靠拢，把主体意识稳定在觉醒时间线，也能觉醒啊？</w:t>
      </w:r>
    </w:p>
    <w:p>
      <w:pPr>
        <w:pStyle w:val="BodyText"/>
      </w:pPr>
      <w:r>
        <w:rPr>
          <w:b/>
          <w:bCs/>
        </w:rPr>
        <w:t xml:space="preserve">古零GU0：在于8强</w:t>
      </w:r>
    </w:p>
    <w:p>
      <w:pPr>
        <w:pStyle w:val="BodyText"/>
      </w:pPr>
      <w:r>
        <w:t xml:space="preserve">学生41：@古零 你提到的切换频率 更高维度“观人”是需要自身提高了意识强度才能切到相应的频率去观吗？还是说也可以通过互催和自催可以“观”到？</w:t>
      </w:r>
    </w:p>
    <w:p>
      <w:pPr>
        <w:pStyle w:val="BodyText"/>
      </w:pPr>
      <w:r>
        <w:rPr>
          <w:b/>
          <w:bCs/>
        </w:rPr>
        <w:t xml:space="preserve">古零GU0：是，通过互催也可以</w:t>
      </w:r>
    </w:p>
    <w:p>
      <w:pPr>
        <w:pStyle w:val="BodyText"/>
      </w:pPr>
      <w:r>
        <w:t xml:space="preserve">学生31：这个目前还观不到，只是感知到时间线的切换，会有明显的感受，就是知道了，但是没有这么具体的画面感，这种感知也是一样吗？</w:t>
      </w:r>
    </w:p>
    <w:p>
      <w:pPr>
        <w:pStyle w:val="BodyText"/>
      </w:pPr>
      <w:r>
        <w:rPr>
          <w:b/>
          <w:bCs/>
        </w:rPr>
        <w:t xml:space="preserve">古零GU0：需要继续深入</w:t>
      </w:r>
    </w:p>
    <w:p>
      <w:pPr>
        <w:pStyle w:val="BodyText"/>
      </w:pPr>
      <w:r>
        <w:t xml:space="preserve">学生42：还是非常想分享yi下，关于“当真乃万催之源，不当真破yi切幻”</w:t>
      </w:r>
    </w:p>
    <w:p>
      <w:pPr>
        <w:pStyle w:val="BodyText"/>
      </w:pPr>
      <w:r>
        <w:t xml:space="preserve">两个月前，古哥说，“强烈的自由意志可以化解yi切程序意识”，还说，“持之以恒化解”。那时候我的体验是那么真实，清晰，深刻且痛苦。然而——今天再去看，真的是“如梦幻泡影”哦，就如几个世纪以前的事，仅觉得有那么回事而已。如果不是在潜催群，我yi定已经在另一个时间线了呢。那样的缠缚我根本无法解开哦。@古零</w:t>
      </w:r>
    </w:p>
    <w:p>
      <w:pPr>
        <w:pStyle w:val="BodyText"/>
      </w:pPr>
      <w:r>
        <w:t xml:space="preserve">学生43：@学生42 这个深有体会，几个月前我还在为很多事焦虑，难受，感觉活不下去，其实已经有好几年都这样状态了。现在回想觉得都很遥远，甚至像是看别人的经历一样。</w:t>
      </w:r>
    </w:p>
    <w:p>
      <w:pPr>
        <w:pStyle w:val="BodyText"/>
      </w:pPr>
      <w:r>
        <w:rPr>
          <w:b/>
          <w:bCs/>
        </w:rPr>
        <w:t xml:space="preserve">古零GU0：</w:t>
      </w:r>
      <w:r>
        <w:drawing>
          <wp:inline>
            <wp:extent cx="3810000" cy="2540000"/>
            <wp:effectExtent b="0" l="0" r="0" t="0"/>
            <wp:docPr descr="" title="fig:" id="92"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93"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44：@古零 郭哥，遇到1件奇怪的事情，就是我拿着店里手机，三天前晚上收到客户明天要准备的货，我怕第二天忘记了，于是我看完就标记为消息未读，到第二天的时候我完全忘记了，也不记得要备货，也没有那条未显示的消息。不可思议的事情来了，由于我不记得了，今天早上老板突然说昨天有个货发走了，于是我翻开了手机看到了那条消息，我当时人的反应是，遭了我事情没办，耽误发货时间了，但看日期是推迟了一天发过来，因为第二天晚上我并没有把店里手机拿回家，也看不到消息，因为第二天我休息，老板看到了消息就去吧货发了，可这条消息在前天我就收到了，我确定不是梦！！！为什么时间发生了变化！！！我确定我前天的操作完全没有记错！！！这是怎么回事？为什么会发生这种情况？</w:t>
      </w:r>
    </w:p>
    <w:p>
      <w:pPr>
        <w:pStyle w:val="BodyText"/>
      </w:pPr>
      <w:r>
        <w:rPr>
          <w:b/>
          <w:bCs/>
        </w:rPr>
        <w:t xml:space="preserve">古零GU0：或许是时间线的影响吧，具体需要探索，各种可能性都有</w:t>
      </w:r>
    </w:p>
    <w:p>
      <w:pPr>
        <w:pStyle w:val="BodyText"/>
      </w:pPr>
      <w:r>
        <w:t xml:space="preserve">网友17：灵界信息和管道可以编程加密🔐。有些“导师”明教觉醒ke，暗中调控集体意识时间线的走向，甚至在用T的管道覆盖编程。这个事情，也希望引起注意。@古零GU0</w:t>
      </w:r>
    </w:p>
    <w:p>
      <w:pPr>
        <w:pStyle w:val="BodyText"/>
      </w:pPr>
      <w:r>
        <w:rPr>
          <w:b/>
          <w:bCs/>
        </w:rPr>
        <w:t xml:space="preserve">古零GU0：这种情况只能建议大家多内求自强，苍蝇不叮无缝的蛋的，关键是多觉察自己的漏洞，对于8强者去哪都yi样，8弱者去哪也yi样。</w:t>
      </w:r>
    </w:p>
    <w:p>
      <w:pPr>
        <w:pStyle w:val="BodyText"/>
      </w:pPr>
      <w:r>
        <w:t xml:space="preserve">学员46：刚看完《铃芽之旅》，我昨天晚上1个人链接0核的时候，我的场景是：我推开了一扇门，看见了哭泣小时候的我，我上前紧紧抱住了她，我才觉得自爱很重要。今天看电影，女主也是开了1扇门，在另1个时间线去拥抱了小时候的她。虽然我日常链接复合体灵的方式，也是“开门”～和电影很像，在场景中我能看见“门”，然后就可以进入另1个世界了～不过电影把它拍出来了感觉更有艺术感～</w:t>
      </w:r>
    </w:p>
    <w:p>
      <w:pPr>
        <w:pStyle w:val="BodyText"/>
      </w:pPr>
      <w:r>
        <w:t xml:space="preserve">助理：</w:t>
      </w:r>
      <w:r>
        <w:drawing>
          <wp:inline>
            <wp:extent cx="3810000" cy="2540000"/>
            <wp:effectExtent b="0" l="0" r="0" t="0"/>
            <wp:docPr descr="" title="fig:" id="94"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95"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bookmarkEnd w:id="96"/>
    <w:bookmarkStart w:id="99" w:name="网友18古零-老师多推荐几部电影呗"/>
    <w:p>
      <w:pPr>
        <w:pStyle w:val="Heading2"/>
      </w:pPr>
      <w:r>
        <w:t xml:space="preserve">网友18：@古零 老师多推荐几部电影呗</w:t>
      </w:r>
    </w:p>
    <w:p>
      <w:pPr>
        <w:pStyle w:val="FirstParagraph"/>
      </w:pPr>
      <w:r>
        <w:rPr>
          <w:b/>
          <w:bCs/>
        </w:rPr>
        <w:t xml:space="preserve">古零GU0：古零推荐的破幻片单（仅供参考，借假修真。部分不适合儿童观看）：</w:t>
      </w:r>
    </w:p>
    <w:p>
      <w:pPr>
        <w:pStyle w:val="BodyText"/>
      </w:pPr>
      <w:r>
        <w:rPr>
          <w:b/>
          <w:bCs/>
        </w:rPr>
        <w:t xml:space="preserve">yin果lun回——yun图</w:t>
      </w:r>
    </w:p>
    <w:p>
      <w:pPr>
        <w:pStyle w:val="BodyText"/>
      </w:pPr>
      <w:r>
        <w:rPr>
          <w:b/>
          <w:bCs/>
        </w:rPr>
        <w:t xml:space="preserve">集体意识与程序意识——细胞内部之旅（纪录片）、工作细胞：细胞大作占</w:t>
      </w:r>
    </w:p>
    <w:p>
      <w:pPr>
        <w:pStyle w:val="BodyText"/>
      </w:pPr>
      <w:r>
        <w:rPr>
          <w:b/>
          <w:bCs/>
        </w:rPr>
        <w:t xml:space="preserve">集体意识催眠——si亡实验、误sha瞒天记</w:t>
      </w:r>
    </w:p>
    <w:p>
      <w:pPr>
        <w:pStyle w:val="BodyText"/>
      </w:pPr>
      <w:r>
        <w:rPr>
          <w:b/>
          <w:bCs/>
        </w:rPr>
        <w:t xml:space="preserve">控制意识——鱿鱼游戏</w:t>
      </w:r>
    </w:p>
    <w:p>
      <w:pPr>
        <w:pStyle w:val="BodyText"/>
      </w:pPr>
      <w:r>
        <w:rPr>
          <w:b/>
          <w:bCs/>
        </w:rPr>
        <w:t xml:space="preserve">意识锁定（无意识）——恐怖游轮、意外空间、逃离循环、傀儡人生、异生</w:t>
      </w:r>
    </w:p>
    <w:p>
      <w:pPr>
        <w:pStyle w:val="BodyText"/>
      </w:pPr>
      <w:r>
        <w:rPr>
          <w:b/>
          <w:bCs/>
        </w:rPr>
        <w:t xml:space="preserve">执念——可爱的骨头、1408幻影xiong间、yi念无明、狩猎、荒蛮故事、迷魂sha阵</w:t>
      </w:r>
    </w:p>
    <w:p>
      <w:pPr>
        <w:pStyle w:val="BodyText"/>
      </w:pPr>
      <w:r>
        <w:rPr>
          <w:b/>
          <w:bCs/>
        </w:rPr>
        <w:t xml:space="preserve">小我——小丑回魂1&amp;2、少年派的奇幻漂流、迷幻</w:t>
      </w:r>
    </w:p>
    <w:p>
      <w:pPr>
        <w:pStyle w:val="BodyText"/>
      </w:pPr>
      <w:r>
        <w:rPr>
          <w:b/>
          <w:bCs/>
        </w:rPr>
        <w:t xml:space="preserve">程序意识——灵数23</w:t>
      </w:r>
    </w:p>
    <w:p>
      <w:pPr>
        <w:pStyle w:val="BodyText"/>
      </w:pPr>
      <w:r>
        <w:rPr>
          <w:b/>
          <w:bCs/>
        </w:rPr>
        <w:t xml:space="preserve">表意识与潜意识——入侵脑细胞1&amp;2</w:t>
      </w:r>
    </w:p>
    <w:p>
      <w:pPr>
        <w:pStyle w:val="BodyText"/>
      </w:pPr>
      <w:r>
        <w:rPr>
          <w:b/>
          <w:bCs/>
        </w:rPr>
        <w:t xml:space="preserve">精分——zhi命ID、无双、暴疯语</w:t>
      </w:r>
    </w:p>
    <w:p>
      <w:pPr>
        <w:pStyle w:val="BodyText"/>
      </w:pPr>
      <w:r>
        <w:rPr>
          <w:b/>
          <w:bCs/>
        </w:rPr>
        <w:t xml:space="preserve">潜意识（复合体灵）——超感猎sha（美剧）</w:t>
      </w:r>
    </w:p>
    <w:p>
      <w:pPr>
        <w:pStyle w:val="BodyText"/>
      </w:pPr>
      <w:r>
        <w:rPr>
          <w:b/>
          <w:bCs/>
        </w:rPr>
        <w:t xml:space="preserve">觉醒意识——楚门的世界、肖申克的救赎、永无止境、失控玩家、瑞克和莫蒂</w:t>
      </w:r>
    </w:p>
    <w:p>
      <w:pPr>
        <w:pStyle w:val="BodyText"/>
      </w:pPr>
      <w:r>
        <w:rPr>
          <w:b/>
          <w:bCs/>
        </w:rPr>
        <w:t xml:space="preserve">T组/催眠/轮回系统——命运规划局、美梦成真、爱与罪、仲夏夜惊魂、西游记相关、哪吒、心灵奇旅（明揭露暗催眠）、天才qiang手、hei客地国系列、西部世界（美剧）、移魂都市，极度空间、异次元骇客、分歧者系列</w:t>
      </w:r>
    </w:p>
    <w:p>
      <w:pPr>
        <w:pStyle w:val="BodyText"/>
      </w:pPr>
      <w:r>
        <w:rPr>
          <w:b/>
          <w:bCs/>
        </w:rPr>
        <w:t xml:space="preserve">维度，时间线，潜意识——变焦、jue命时钟2：22、国际sha手的真实回忆录、无姓之人</w:t>
      </w:r>
    </w:p>
    <w:p>
      <w:pPr>
        <w:pStyle w:val="BodyText"/>
      </w:pPr>
      <w:r>
        <w:rPr>
          <w:b/>
          <w:bCs/>
        </w:rPr>
        <w:t xml:space="preserve">肉体幻——非我、香水</w:t>
      </w:r>
    </w:p>
    <w:p>
      <w:pPr>
        <w:pStyle w:val="BodyText"/>
      </w:pPr>
      <w:r>
        <w:rPr>
          <w:b/>
          <w:bCs/>
        </w:rPr>
        <w:t xml:space="preserve">出体——灵异空间、意识强殖、幽冥、遁入虚无</w:t>
      </w:r>
    </w:p>
    <w:p>
      <w:pPr>
        <w:pStyle w:val="BodyText"/>
      </w:pPr>
      <w:r>
        <w:rPr>
          <w:b/>
          <w:bCs/>
        </w:rPr>
        <w:t xml:space="preserve">清醒梦——异界、记忆提取、幻梦空间、红辣椒、盗梦空间、梦魇之旅、超级的我</w:t>
      </w:r>
    </w:p>
    <w:p>
      <w:pPr>
        <w:pStyle w:val="BodyText"/>
      </w:pPr>
      <w:r>
        <w:rPr>
          <w:b/>
          <w:bCs/>
        </w:rPr>
        <w:t xml:space="preserve">观电影法——买xiong拍人、特殊演员、A片现场不NG、好莱坞俗套大吐槽（纪录片）、领袖水准</w:t>
      </w:r>
    </w:p>
    <w:p>
      <w:pPr>
        <w:pStyle w:val="BodyText"/>
      </w:pPr>
      <w:r>
        <w:rPr>
          <w:b/>
          <w:bCs/>
        </w:rPr>
        <w:t xml:space="preserve">破恐惧幻——惊声尖笑系列、摄影机不要停、林中小屋</w:t>
      </w:r>
    </w:p>
    <w:p>
      <w:pPr>
        <w:pStyle w:val="BodyText"/>
      </w:pPr>
      <w:r>
        <w:rPr>
          <w:b/>
          <w:bCs/>
        </w:rPr>
        <w:t xml:space="preserve">合一本源——yu宙之旅（纪录片）、yu宙相关的VR短片（用VR看效果会好很多）、Lucy、瞬息全yu宙、lun回（纪录片）、天地玄黄（纪录片）</w:t>
      </w:r>
    </w:p>
    <w:p>
      <w:pPr>
        <w:pStyle w:val="BodyText"/>
      </w:pPr>
      <w:r>
        <w:rPr>
          <w:b/>
          <w:bCs/>
        </w:rPr>
        <w:t xml:space="preserve">自强，自爱——si亡诗社、跳出我天、心灵捕手</w:t>
      </w:r>
    </w:p>
    <w:p>
      <w:pPr>
        <w:pStyle w:val="BodyText"/>
      </w:pPr>
      <w:r>
        <w:t xml:space="preserve">助理：这个破幻片单，大家有空可以看起来哦</w:t>
      </w:r>
    </w:p>
    <w:p>
      <w:pPr>
        <w:pStyle w:val="BodyText"/>
      </w:pPr>
      <w:r>
        <w:t xml:space="preserve">学生46：云图个人观后感：是以平行线手法进行故事叙说，而非线性叙事。由6个故事串联，平行开展叙事，6个故事用同一批演员，互相交织在不同时空、不同身份、不同角色，却互相紧密相连发展。虽然宇宙看上去是庞大的群体，但是多小的行为举动，也都会对其他的时间线及未来造成深远的影响。影片中有1句台词：没有水滴，哪来的汪洋，每1个水滴的流向，都有可能改变整个河流的走向。如在混沌中，任何小的扰动都能可能改变整个系统，如蝴蝶效应。这也让我想到了“星星之伙可以嘹源”。每个人的力量看似“微小”但是汇聚的瞬间，也就能创造“yu宙本身“。</w:t>
      </w:r>
    </w:p>
    <w:p>
      <w:pPr>
        <w:pStyle w:val="BodyText"/>
      </w:pPr>
      <w:r>
        <w:t xml:space="preserve">云图电影分享总结：</w:t>
      </w:r>
    </w:p>
    <w:p>
      <w:pPr>
        <w:pStyle w:val="BodyText"/>
      </w:pPr>
      <w:r>
        <w:t xml:space="preserve">一、故事总概：由6个故事串联，平行开展叙事，同一批演员，互相交织在不同时空、不同身份、不同角色，却互相紧密相连发展。每次轮回的故事都有关于“爱”“勇气”的选择，每一次的选择“起心动念”都和前世或后世相牵连，每1次抉择了“爱”和“勇气”将带动更多类似的自由意识觉醒，不被控制秩序所限制，就像电影最后，水滴汇成江海，星星之伙可以嘹源，爱与自由的精神生生不息。</w:t>
      </w:r>
    </w:p>
    <w:p>
      <w:pPr>
        <w:pStyle w:val="BodyText"/>
      </w:pPr>
      <w:r>
        <w:t xml:space="preserve">二、讨论分享总概：</w:t>
      </w:r>
    </w:p>
    <w:p>
      <w:pPr>
        <w:pStyle w:val="BodyText"/>
      </w:pPr>
      <w:r>
        <w:t xml:space="preserve">【勇敢】：生活中“无常”本身是会让人恐惧、焦虑的，而一颗勇敢的心则会让你更加坚定</w:t>
      </w:r>
    </w:p>
    <w:p>
      <w:pPr>
        <w:pStyle w:val="BodyText"/>
      </w:pPr>
      <w:r>
        <w:t xml:space="preserve">【接纳】：山谷人从未了解飞行器原理却说已懂，洞察出在生活中我们也有这样的行为，其实有时候是需要诚实面对自我，也能接纳自己是“不聪明”的</w:t>
      </w:r>
    </w:p>
    <w:p>
      <w:pPr>
        <w:pStyle w:val="BodyText"/>
      </w:pPr>
      <w:r>
        <w:t xml:space="preserve">【体验】：影片结尾已是另1个星球，如站在本源视角，在地球上经历的yi切就犹如沧海一粟，犹如1场冒险之旅</w:t>
      </w:r>
    </w:p>
    <w:p>
      <w:pPr>
        <w:pStyle w:val="BodyText"/>
      </w:pPr>
      <w:r>
        <w:t xml:space="preserve">【炽热】：影片中为理想而占、为爱情而守护......也都是来自1次自由意识的选择，纯粹且炙热</w:t>
      </w:r>
    </w:p>
    <w:p>
      <w:pPr>
        <w:pStyle w:val="BodyText"/>
      </w:pPr>
      <w:r>
        <w:t xml:space="preserve">【醒悟】：山谷人在最后1次没有选择听信所谓的“预言”，和来自小我的恐惧，从而真正改变了自己新时间线发展。每1次选择，都将触发新的结局</w:t>
      </w:r>
    </w:p>
    <w:p>
      <w:pPr>
        <w:pStyle w:val="BodyText"/>
      </w:pPr>
      <w:r>
        <w:t xml:space="preserve">【团结】：无论你做什么都不过是无限汪洋里的1滴水! 没有众多的水滴 又哪来的汪洋呢?</w:t>
      </w:r>
    </w:p>
    <w:p>
      <w:pPr>
        <w:pStyle w:val="BodyText"/>
      </w:pPr>
      <w:r>
        <w:rPr>
          <w:b/>
          <w:bCs/>
        </w:rPr>
        <w:t xml:space="preserve">古零GU0：</w:t>
      </w:r>
      <w:r>
        <w:drawing>
          <wp:inline>
            <wp:extent cx="3810000" cy="2540000"/>
            <wp:effectExtent b="0" l="0" r="0" t="0"/>
            <wp:docPr descr="" title="fig:" id="97"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98"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bookmarkEnd w:id="99"/>
    <w:bookmarkStart w:id="131" w:name="六多维度多时间线脱敏平行线创造出体梦中的平行我等"/>
    <w:p>
      <w:pPr>
        <w:pStyle w:val="Heading2"/>
      </w:pPr>
      <w:r>
        <w:t xml:space="preserve">（六）多维度多时间线脱敏，平行线创造，出体/梦中的平行我等</w:t>
      </w:r>
    </w:p>
    <w:p>
      <w:pPr>
        <w:pStyle w:val="FirstParagraph"/>
      </w:pPr>
      <w:r>
        <w:t xml:space="preserve">网友19：@古零 古零老师，我有个卡点在梦里卡了近20次都没过关，表意识说yes，潜意识说no如何训练自己潜意识说yes呢？</w:t>
      </w:r>
    </w:p>
    <w:p>
      <w:pPr>
        <w:pStyle w:val="BodyText"/>
      </w:pPr>
      <w:r>
        <w:rPr>
          <w:b/>
          <w:bCs/>
        </w:rPr>
        <w:t xml:space="preserve">古零GU0：比如？</w:t>
      </w:r>
    </w:p>
    <w:p>
      <w:pPr>
        <w:pStyle w:val="BodyText"/>
      </w:pPr>
      <w:r>
        <w:t xml:space="preserve">网友19：@古零 命运安排与老公分开，表意识接受，潜意识不接受，梦了近20次。由yi开始将老公卢gu捏碎，再到嚎啕大哭，再到默默流泪，现在开始梦再婚了但是心里还是难受。</w:t>
      </w:r>
    </w:p>
    <w:p>
      <w:pPr>
        <w:pStyle w:val="BodyText"/>
      </w:pPr>
      <w:r>
        <w:rPr>
          <w:b/>
          <w:bCs/>
        </w:rPr>
        <w:t xml:space="preserve">古零GU0：还有执着吧？</w:t>
      </w:r>
    </w:p>
    <w:p>
      <w:pPr>
        <w:pStyle w:val="BodyText"/>
      </w:pPr>
      <w:r>
        <w:t xml:space="preserve">网友19：就是怎么破这个潜意识的执着</w:t>
      </w:r>
    </w:p>
    <w:p>
      <w:pPr>
        <w:pStyle w:val="BodyText"/>
      </w:pPr>
      <w:r>
        <w:rPr>
          <w:b/>
          <w:bCs/>
        </w:rPr>
        <w:t xml:space="preserve">古零GU0：可以试试古零脱敏，去体验各种可能性的时间线，如与老公复合重新生活，直到人生结束等等，把想体验的，未体验的都体验完。</w:t>
      </w:r>
    </w:p>
    <w:p>
      <w:pPr>
        <w:pStyle w:val="BodyText"/>
      </w:pPr>
      <w:r>
        <w:t xml:space="preserve">小助理：可以看看《古零脱敏法》视频，多维度多时间线超维脱敏</w:t>
      </w:r>
    </w:p>
    <w:p>
      <w:pPr>
        <w:pStyle w:val="BodyText"/>
      </w:pPr>
    </w:p>
    <w:p>
      <w:pPr>
        <w:pStyle w:val="BodyText"/>
      </w:pPr>
    </w:p>
    <w:p>
      <w:pPr>
        <w:pStyle w:val="BodyText"/>
      </w:pPr>
      <w:hyperlink r:id="rId100">
        <w:r>
          <w:rPr>
            <w:rStyle w:val="Hyperlink"/>
          </w:rPr>
          <w:t xml:space="preserve">古零脱敏</w:t>
        </w:r>
      </w:hyperlink>
    </w:p>
    <w:p>
      <w:pPr>
        <w:pStyle w:val="BodyText"/>
      </w:pPr>
    </w:p>
    <w:p>
      <w:pPr>
        <w:pStyle w:val="BodyText"/>
      </w:pPr>
      <w:r>
        <w:t xml:space="preserve">学生78: 想问@古零GU0 在互催时候做超压脱敏的时候，有1个是cao维脱敏，运用多维度多时间线，然后在文章里举了洛基的例子，我看了洛基的大概，还是有点不太明白这个部分如何执行。多时间线是指不同的平行我，都叫出来yi起体验吗？然后让yi些对这个漏洞比较的薄弱的平行我，也来施压脱敏？</w:t>
      </w:r>
    </w:p>
    <w:p>
      <w:pPr>
        <w:pStyle w:val="BodyText"/>
      </w:pPr>
      <w:r>
        <w:drawing>
          <wp:inline>
            <wp:extent cx="3810000" cy="2540000"/>
            <wp:effectExtent b="0" l="0" r="0" t="0"/>
            <wp:docPr descr="" title="fig:" id="102" name="Picture"/>
            <a:graphic>
              <a:graphicData uri="http://schemas.openxmlformats.org/drawingml/2006/picture">
                <pic:pic>
                  <pic:nvPicPr>
                    <pic:cNvPr descr="https://mmbiz.qpic.cn/sz_mmbiz_jpg/orcc4ibibs0qiaHRzCRuhM4jmmYZg9RSzpIbwr3KF5a7TgK7wUpDxSMbwLaFb68I3pUiamic4PDcl5icHRlOtuPWMFmg/640?wx_fmt=jpeg&amp;tp=webp&amp;wxfrom=5&amp;wx_lazy=1&amp;wx_co=1" id="103" name="Picture"/>
                    <pic:cNvPicPr>
                      <a:picLocks noChangeArrowheads="1" noChangeAspect="1"/>
                    </pic:cNvPicPr>
                  </pic:nvPicPr>
                  <pic:blipFill>
                    <a:blip r:embed="rId10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古零GU0: 不是叫出来，是你代入进去，为了防止意识与现实世界串台，就定下yi个多重时间线的设定。</w:t>
      </w:r>
    </w:p>
    <w:p>
      <w:pPr>
        <w:pStyle w:val="BodyText"/>
      </w:pPr>
      <w:r>
        <w:t xml:space="preserve">学生78: 就是创建1个不同时间线的模拟环境是吗</w:t>
      </w:r>
    </w:p>
    <w:p>
      <w:pPr>
        <w:pStyle w:val="BodyText"/>
      </w:pPr>
      <w:r>
        <w:rPr>
          <w:b/>
          <w:bCs/>
        </w:rPr>
        <w:t xml:space="preserve">古零GU0:</w:t>
      </w:r>
      <w:r>
        <w:rPr>
          <w:b/>
          <w:bCs/>
        </w:rPr>
        <w:t xml:space="preserve"> </w:t>
      </w:r>
      <w:r>
        <w:drawing>
          <wp:inline>
            <wp:extent cx="3810000" cy="2540000"/>
            <wp:effectExtent b="0" l="0" r="0" t="0"/>
            <wp:docPr descr="" title="fig:" id="104" name="Picture"/>
            <a:graphic>
              <a:graphicData uri="http://schemas.openxmlformats.org/drawingml/2006/picture">
                <pic:pic>
                  <pic:nvPicPr>
                    <pic:cNvPr descr="https://mmbiz.qpic.cn/sz_mmbiz_png/orcc4ibibs0qgmrGGdsIBG6lRXvPalhRH60d65Pq6fcrzqryP1PGOzDkC4j4fKsnZiafZgXftZsiak2wqsBs1vJZCg/640?wx_fmt=png&amp;tp=webp&amp;wxfrom=5&amp;wx_lazy=1&amp;wx_co=1" id="105" name="Picture"/>
                    <pic:cNvPicPr>
                      <a:picLocks noChangeArrowheads="1" noChangeAspect="1"/>
                    </pic:cNvPicPr>
                  </pic:nvPicPr>
                  <pic:blipFill>
                    <a:blip r:embed="rId5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78: 多维可以具体解释yi下吗？多维指的是不同维度的复合体吗？还是指施压的不同维度？超维？</w:t>
      </w:r>
    </w:p>
    <w:p>
      <w:pPr>
        <w:pStyle w:val="BodyText"/>
      </w:pPr>
      <w:r>
        <w:drawing>
          <wp:inline>
            <wp:extent cx="3810000" cy="2540000"/>
            <wp:effectExtent b="0" l="0" r="0" t="0"/>
            <wp:docPr descr="" title="fig:" id="107" name="Picture"/>
            <a:graphic>
              <a:graphicData uri="http://schemas.openxmlformats.org/drawingml/2006/picture">
                <pic:pic>
                  <pic:nvPicPr>
                    <pic:cNvPr descr="https://mmbiz.qpic.cn/sz_mmbiz_jpg/orcc4ibibs0qiaHRzCRuhM4jmmYZg9RSzpIqFia4Eabzg01aFx4EIMK47K2agWS1CmWaO0VxTdMhoUIib8vubvxPoFw/640?wx_fmt=jpeg&amp;tp=webp&amp;wxfrom=5&amp;wx_lazy=1&amp;wx_co=1" id="108" name="Picture"/>
                    <pic:cNvPicPr>
                      <a:picLocks noChangeArrowheads="1" noChangeAspect="1"/>
                    </pic:cNvPicPr>
                  </pic:nvPicPr>
                  <pic:blipFill>
                    <a:blip r:embed="rId10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古零GU0: 指超越自己所在的维度</w:t>
      </w:r>
    </w:p>
    <w:p>
      <w:pPr>
        <w:pStyle w:val="BodyText"/>
      </w:pPr>
      <w:r>
        <w:t xml:space="preserve">学生78: 超越肉体灵所在的维度？比如说 对权威的恐惧 可以在除了现实生活层面 宇宙层面 和t组控制的多个维度施压？</w:t>
      </w:r>
    </w:p>
    <w:p>
      <w:pPr>
        <w:pStyle w:val="BodyText"/>
      </w:pPr>
      <w:r>
        <w:rPr>
          <w:b/>
          <w:bCs/>
        </w:rPr>
        <w:t xml:space="preserve">古零GU0: 多去实践就知道了，然后实践完后再问我</w:t>
      </w:r>
    </w:p>
    <w:p>
      <w:pPr>
        <w:pStyle w:val="BodyText"/>
      </w:pPr>
      <w:r>
        <w:rPr>
          <w:b/>
          <w:bCs/>
        </w:rPr>
        <w:t xml:space="preserve">关键字：模拟。用模拟的时空去代替真实的时空，但得到的经验和提升价值是相同的。</w:t>
      </w:r>
    </w:p>
    <w:p>
      <w:pPr>
        <w:pStyle w:val="BodyText"/>
      </w:pPr>
      <w:r>
        <w:drawing>
          <wp:inline>
            <wp:extent cx="3810000" cy="2540000"/>
            <wp:effectExtent b="0" l="0" r="0" t="0"/>
            <wp:docPr descr="" title="fig:" id="110" name="Picture"/>
            <a:graphic>
              <a:graphicData uri="http://schemas.openxmlformats.org/drawingml/2006/picture">
                <pic:pic>
                  <pic:nvPicPr>
                    <pic:cNvPr descr="https://mmbiz.qpic.cn/sz_mmbiz_jpg/orcc4ibibs0qgmrGGdsIBG6lRXvPalhRH64niaZlu3wIxpAwviawRBVMhyqkuDY64RFVuQ3cyML9b98zwOUyf4AhgA/640?wx_fmt=jpeg&amp;tp=webp&amp;wxfrom=5&amp;wx_lazy=1&amp;wx_co=1" id="111" name="Picture"/>
                    <pic:cNvPicPr>
                      <a:picLocks noChangeArrowheads="1" noChangeAspect="1"/>
                    </pic:cNvPicPr>
                  </pic:nvPicPr>
                  <pic:blipFill>
                    <a:blip r:embed="rId10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学生47：今天对“T组最怕共享”这句话有了更深入的理解。每次共享觉醒信息都可以吸引更多的人到觉醒时间线因此阳性矩阵也会更强大，而T组，阴性矩阵则相对变弱。所以他们怕。越多的人共享觉醒信息，会共享的猴子越来越多。百猴效应的共享意识会越来越强。会吸引到更多人来到阳性矩阵，阳性矩阵会越来越强大。集体越来越强大，个体受到的帮助也会越来越多，从而形成个体帮助集体，集体帮助个体提升的良性循环。因此你每1次共享觉醒信息都是在吸引更多的人来到觉醒时间线。同时也是在帮助自身，达成自助者天助的效果。古零哥的文章，视频，课程就是最好的觉醒信息，呼吁大家1起分享觉醒信息。做1个会分享的猴子。</w:t>
      </w:r>
    </w:p>
    <w:p>
      <w:pPr>
        <w:pStyle w:val="BodyText"/>
      </w:pPr>
      <w:r>
        <w:t xml:space="preserve">学生39：很赞同。老师，觉醒意愿不断增强，是因为时间线发生改变或者调整了，对吗？@古零</w:t>
      </w:r>
    </w:p>
    <w:p>
      <w:pPr>
        <w:pStyle w:val="BodyText"/>
      </w:pPr>
      <w:r>
        <w:rPr>
          <w:b/>
          <w:bCs/>
        </w:rPr>
        <w:t xml:space="preserve">古零GU0：</w:t>
      </w:r>
      <w:r>
        <w:drawing>
          <wp:inline>
            <wp:extent cx="3810000" cy="2540000"/>
            <wp:effectExtent b="0" l="0" r="0" t="0"/>
            <wp:docPr descr="" title="fig:" id="112"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113"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8：时间线是同维度下不同选择？</w:t>
      </w:r>
    </w:p>
    <w:p>
      <w:pPr>
        <w:pStyle w:val="BodyText"/>
      </w:pPr>
      <w:r>
        <w:rPr>
          <w:b/>
          <w:bCs/>
        </w:rPr>
        <w:t xml:space="preserve">古零GU0：也有不同维度的</w:t>
      </w:r>
    </w:p>
    <w:p>
      <w:pPr>
        <w:pStyle w:val="BodyText"/>
      </w:pPr>
      <w:r>
        <w:t xml:space="preserve">学生8：@古零 古哥，是我的想法创造了不同的时间线，还是不同的时间线本来就存在了？在我没有体验到的时间线中是不是有其他灵在体验呢？</w:t>
      </w:r>
    </w:p>
    <w:p>
      <w:pPr>
        <w:pStyle w:val="BodyText"/>
      </w:pPr>
      <w:r>
        <w:rPr>
          <w:b/>
          <w:bCs/>
        </w:rPr>
        <w:t xml:space="preserve">古零GU0：1、都有。2、平行我。建议先集中精力去提升自己，意识强度上去了，自然明白。</w:t>
      </w:r>
    </w:p>
    <w:p>
      <w:pPr>
        <w:pStyle w:val="BodyText"/>
      </w:pPr>
      <w:r>
        <w:t xml:space="preserve">学生8：平行我是驱动灵吗@古零</w:t>
      </w:r>
    </w:p>
    <w:p>
      <w:pPr>
        <w:pStyle w:val="BodyText"/>
      </w:pPr>
      <w:r>
        <w:rPr>
          <w:b/>
          <w:bCs/>
        </w:rPr>
        <w:t xml:space="preserve">古零GU0：不是</w:t>
      </w:r>
    </w:p>
    <w:p>
      <w:pPr>
        <w:pStyle w:val="BodyText"/>
      </w:pPr>
      <w:r>
        <w:t xml:space="preserve">学生8：1、时间线分lie合并交叉，是由于个体做了各种不同选择？</w:t>
      </w:r>
    </w:p>
    <w:p>
      <w:pPr>
        <w:pStyle w:val="BodyText"/>
      </w:pPr>
      <w:r>
        <w:t xml:space="preserve">2、若把维度比作各种各样的游戏app，时间线可以比作各种玩家玩各种游戏时的各个不同玩法，不同攻略方式，下面理解可对？如：平行我甲，玩王者荣耀维度游戏选择a玩法，形成一时间线；平行我乙，玩王者荣耀维度选择b玩法，形成二时间线；平行我丙，玩星际维度游戏选择c玩法形成三时间线。</w:t>
      </w:r>
    </w:p>
    <w:p>
      <w:pPr>
        <w:pStyle w:val="BodyText"/>
      </w:pPr>
      <w:r>
        <w:t xml:space="preserve">3、平行我和驱动0都是在不同时间线的，啥区别，就是各种不同选择的游戏玩法，越远离主体意识时间线的那条，剩驱动0吗？</w:t>
      </w:r>
    </w:p>
    <w:p>
      <w:pPr>
        <w:pStyle w:val="BodyText"/>
      </w:pPr>
      <w:r>
        <w:t xml:space="preserve">4、某条时间上的平行我破14了，其他时间上的平行我或驱动0会觉醒吗？就是都变成有意识的玩所选择的游戏？还是发生什么事？</w:t>
      </w:r>
    </w:p>
    <w:p>
      <w:pPr>
        <w:pStyle w:val="BodyText"/>
      </w:pPr>
      <w:r>
        <w:t xml:space="preserve">5、过饱和cao压体验+事后觉训练方法：利用多重时间线的代入，进行不断升级的过饱和超压体验，可以高效修复自己的情绪漏洞，时间线的设定有点像美剧《洛基》，属于多重平行我的体验。——什么是多重时间线的代入？</w:t>
      </w:r>
    </w:p>
    <w:p>
      <w:pPr>
        <w:pStyle w:val="BodyText"/>
      </w:pPr>
      <w:r>
        <w:t xml:space="preserve">6、某玩家甲主体意识玩某游戏a剧本，a剧本里有玩家乙。但是玩家乙主体意识不玩这个游戏a剧本，那么玩家甲的a剧本游戏里出现的玩家乙就为驱动灵了吗？</w:t>
      </w:r>
    </w:p>
    <w:p>
      <w:pPr>
        <w:pStyle w:val="BodyText"/>
      </w:pPr>
      <w:r>
        <w:rPr>
          <w:b/>
          <w:bCs/>
        </w:rPr>
        <w:t xml:space="preserve">古零GU0：</w:t>
      </w:r>
    </w:p>
    <w:p>
      <w:pPr>
        <w:pStyle w:val="BodyText"/>
      </w:pPr>
      <w:r>
        <w:rPr>
          <w:b/>
          <w:bCs/>
        </w:rPr>
        <w:t xml:space="preserve">1、个体的选择只是小方向，集体意识的选择是大方向，漫de拉效应也是这样来的，整体就是无数的时间线聚合成1条大主线，离得稍微远的1点的，又有不同的副线，分 lie线等等，而更远的，就是方向完全不同的平行线等等。</w:t>
      </w:r>
    </w:p>
    <w:p>
      <w:pPr>
        <w:pStyle w:val="BodyText"/>
      </w:pPr>
      <w:r>
        <w:rPr>
          <w:b/>
          <w:bCs/>
        </w:rPr>
        <w:t xml:space="preserve">2、不算是玩法吧，因为矩阵是完全封闭的，玩家yi般是“身不由己”，在自由世界玩时间线，需要相应的意识强度，这相当于权限，权限越高，玩法越多。而在矩阵，玩家往往选择只有1条，不觉醒便沉沦。</w:t>
      </w:r>
    </w:p>
    <w:p>
      <w:pPr>
        <w:pStyle w:val="BodyText"/>
      </w:pPr>
      <w:r>
        <w:rPr>
          <w:b/>
          <w:bCs/>
        </w:rPr>
        <w:t xml:space="preserve">3、是相对而言，如自己与某人很少互动了，那么双方肉灵主控的时间线可能已经分开了，但不排除因为一些互动和机缘，又导致主控的时间线再次出现重叠或者交错，用灵视看时间线，就是分分合合，聚聚散散的过程</w:t>
      </w:r>
    </w:p>
    <w:p>
      <w:pPr>
        <w:pStyle w:val="BodyText"/>
      </w:pPr>
      <w:r>
        <w:rPr>
          <w:b/>
          <w:bCs/>
        </w:rPr>
        <w:t xml:space="preserve">4、会有1些带动，但关键还得靠自己，内求自强，天助自助者，否则自己的时间线会偏离觉醒的大方向（觉醒的平行我所聚合的区域），然后走向未觉醒的大方向（未觉醒的平行我所聚合的区域），类似于同频相吸的原理。</w:t>
      </w:r>
    </w:p>
    <w:p>
      <w:pPr>
        <w:pStyle w:val="BodyText"/>
      </w:pPr>
      <w:r>
        <w:rPr>
          <w:b/>
          <w:bCs/>
        </w:rPr>
        <w:t xml:space="preserve">5、就是古零脱敏法，多去实践自然就明白了。</w:t>
      </w:r>
    </w:p>
    <w:p>
      <w:pPr>
        <w:pStyle w:val="BodyText"/>
      </w:pPr>
      <w:r>
        <w:rPr>
          <w:b/>
          <w:bCs/>
        </w:rPr>
        <w:t xml:space="preserve">6、不yi定，这是单1我的分支结构，还有平行我的分支结构，建议多去理解3的回答。</w:t>
      </w:r>
    </w:p>
    <w:p>
      <w:pPr>
        <w:pStyle w:val="BodyText"/>
      </w:pPr>
      <w:r>
        <w:rPr>
          <w:b/>
          <w:bCs/>
        </w:rPr>
        <w:t xml:space="preserve">观电影法+古零脱敏法（PDF版）</w:t>
      </w:r>
    </w:p>
    <w:p>
      <w:pPr>
        <w:pStyle w:val="BodyText"/>
      </w:pPr>
      <w:r>
        <w:t xml:space="preserve">(公众号搜关键字）</w:t>
      </w:r>
    </w:p>
    <w:p>
      <w:pPr>
        <w:pStyle w:val="BodyText"/>
      </w:pPr>
      <w:r>
        <w:t xml:space="preserve">学生35：如果</w:t>
      </w:r>
      <w:hyperlink r:id="rId38">
        <w:r>
          <w:rPr>
            <w:rStyle w:val="Hyperlink"/>
          </w:rPr>
          <w:t xml:space="preserve">合一本源</w:t>
        </w:r>
      </w:hyperlink>
      <w:r>
        <w:t xml:space="preserve">深度够深的话，你脑补的故事可能会在某1条时间线上演化显化，原理就像，你给本源提供了1个剧本，本源很感兴趣自发去造幻，然后就显化了……这其中涉及到了意识强度、合yi本源深度、权限、造幻能力。这是我刚刚直觉自发出来的信息。所以yi切皆有可能</w:t>
      </w:r>
    </w:p>
    <w:p>
      <w:pPr>
        <w:pStyle w:val="BodyText"/>
      </w:pPr>
      <w:r>
        <w:t xml:space="preserve">学生46：脑中所想，其实本源层面，就已存在了</w:t>
      </w:r>
    </w:p>
    <w:p>
      <w:pPr>
        <w:pStyle w:val="BodyText"/>
      </w:pPr>
      <w:r>
        <w:t xml:space="preserve">小助理：</w:t>
      </w:r>
      <w:r>
        <w:drawing>
          <wp:inline>
            <wp:extent cx="3810000" cy="2540000"/>
            <wp:effectExtent b="0" l="0" r="0" t="0"/>
            <wp:docPr descr="" title="fig:" id="114"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115"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31：1、t组会安排yi些员工以肉体载具形式来做一些引导时间线走向的事情吗？2、若1成立，这些人会被清除记忆吗？或者还是按照游戏规则必须清除记忆，然后利用某个事件或某个植入物来唤醒？3、如果有，有什么方法可以发现他们？@古零</w:t>
      </w:r>
    </w:p>
    <w:p>
      <w:pPr>
        <w:pStyle w:val="BodyText"/>
      </w:pPr>
      <w:r>
        <w:rPr>
          <w:b/>
          <w:bCs/>
        </w:rPr>
        <w:t xml:space="preserve">古零GU0：1、会，但比较少，一般以复合体灵的控制比较多。2、会。3、潜催。</w:t>
      </w:r>
    </w:p>
    <w:p>
      <w:pPr>
        <w:pStyle w:val="BodyText"/>
      </w:pPr>
      <w:r>
        <w:t xml:space="preserve">网友20：如果有人和你说，你不干某件事人类就会灭 wang，你会去干那件事吗</w:t>
      </w:r>
    </w:p>
    <w:p>
      <w:pPr>
        <w:pStyle w:val="BodyText"/>
      </w:pPr>
      <w:r>
        <w:t xml:space="preserve">学生21：不确定</w:t>
      </w:r>
    </w:p>
    <w:p>
      <w:pPr>
        <w:pStyle w:val="BodyText"/>
      </w:pPr>
      <w:r>
        <w:t xml:space="preserve">网友21：如果你干失败了呢？干完了人类还是灭jue了呢？</w:t>
      </w:r>
    </w:p>
    <w:p>
      <w:pPr>
        <w:pStyle w:val="BodyText"/>
      </w:pPr>
      <w:r>
        <w:t xml:space="preserve">学生48：灭 jue了还咋觉醒啊</w:t>
      </w:r>
    </w:p>
    <w:p>
      <w:pPr>
        <w:pStyle w:val="BodyText"/>
      </w:pPr>
      <w:r>
        <w:rPr>
          <w:b/>
          <w:bCs/>
        </w:rPr>
        <w:t xml:space="preserve">古零GU0：</w:t>
      </w:r>
    </w:p>
    <w:p>
      <w:pPr>
        <w:pStyle w:val="BodyText"/>
      </w:pPr>
      <w:r>
        <w:rPr>
          <w:b/>
          <w:bCs/>
        </w:rPr>
        <w:t xml:space="preserve">1、还没有灭 jue，就认同自己被灭 jue，相当于把自己投射到可能灭 jue的时间线，自己作，这能怨谁？</w:t>
      </w:r>
    </w:p>
    <w:p>
      <w:pPr>
        <w:pStyle w:val="BodyText"/>
      </w:pPr>
      <w:r>
        <w:rPr>
          <w:b/>
          <w:bCs/>
        </w:rPr>
        <w:t xml:space="preserve">2、按道理，是不是应该转化为觉醒的意愿和行动力？加快自己觉醒的步伐，而不是坐以待毙？</w:t>
      </w:r>
    </w:p>
    <w:p>
      <w:pPr>
        <w:pStyle w:val="BodyText"/>
      </w:pPr>
      <w:r>
        <w:rPr>
          <w:b/>
          <w:bCs/>
        </w:rPr>
        <w:t xml:space="preserve">3、预言=愚言，任何的结果都已经存在，在于自己的选择。</w:t>
      </w:r>
    </w:p>
    <w:p>
      <w:pPr>
        <w:pStyle w:val="BodyText"/>
      </w:pPr>
      <w:r>
        <w:t xml:space="preserve">学生49：@古零 古老师，怎样理解“意识被观察”？类似观电影法那样吗？被观察时意识由粒子变成波的时候，时间线会发生变化吗？</w:t>
      </w:r>
    </w:p>
    <w:p>
      <w:pPr>
        <w:pStyle w:val="BodyText"/>
      </w:pPr>
      <w:r>
        <w:rPr>
          <w:b/>
          <w:bCs/>
        </w:rPr>
        <w:t xml:space="preserve">古零GU0：双缝实验</w:t>
      </w:r>
    </w:p>
    <w:p>
      <w:pPr>
        <w:pStyle w:val="BodyText"/>
      </w:pPr>
      <w:r>
        <w:t xml:space="preserve">学生50：我们能不能直接调整自己的意识让自己来到一个没有t组，没有强制轮回的时间线呢</w:t>
      </w:r>
    </w:p>
    <w:p>
      <w:pPr>
        <w:pStyle w:val="BodyText"/>
      </w:pPr>
      <w:r>
        <w:rPr>
          <w:b/>
          <w:bCs/>
        </w:rPr>
        <w:t xml:space="preserve">古零GU0：需要意识强度</w:t>
      </w:r>
    </w:p>
    <w:p>
      <w:pPr>
        <w:pStyle w:val="BodyText"/>
      </w:pPr>
      <w:r>
        <w:t xml:space="preserve">学生51：发现1个现象，当我开始接触催眠以后，身边就关于催眠相关的朋友，人和事物冒出来。同事里有学过催眠的也会跟我交流，这是1种啥情况</w:t>
      </w:r>
    </w:p>
    <w:p>
      <w:pPr>
        <w:pStyle w:val="BodyText"/>
      </w:pPr>
      <w:r>
        <w:t xml:space="preserve">小助理：看看视频《</w:t>
      </w:r>
      <w:hyperlink r:id="rId44">
        <w:r>
          <w:rPr>
            <w:rStyle w:val="Hyperlink"/>
          </w:rPr>
          <w:t xml:space="preserve">平行时间</w:t>
        </w:r>
      </w:hyperlink>
      <w:r>
        <w:t xml:space="preserve">》</w:t>
      </w:r>
    </w:p>
    <w:p>
      <w:pPr>
        <w:pStyle w:val="BodyText"/>
      </w:pPr>
      <w:hyperlink r:id="rId116">
        <w:r>
          <w:rPr>
            <w:rStyle w:val="Hyperlink"/>
          </w:rPr>
          <w:t xml:space="preserve">平行时间</w:t>
        </w:r>
      </w:hyperlink>
    </w:p>
    <w:p>
      <w:pPr>
        <w:pStyle w:val="BodyText"/>
      </w:pPr>
    </w:p>
    <w:p>
      <w:pPr>
        <w:pStyle w:val="BodyText"/>
      </w:pPr>
    </w:p>
    <w:p>
      <w:pPr>
        <w:pStyle w:val="BodyText"/>
      </w:pPr>
      <w:r>
        <w:t xml:space="preserve">学生52：所以，预言家是无法预言成功的，因为时间线会根据我的内在不断切换的，对吗@古零</w:t>
      </w:r>
    </w:p>
    <w:p>
      <w:pPr>
        <w:pStyle w:val="BodyText"/>
      </w:pPr>
      <w:r>
        <w:rPr>
          <w:b/>
          <w:bCs/>
        </w:rPr>
        <w:t xml:space="preserve">古零GU0：</w:t>
      </w:r>
      <w:r>
        <w:drawing>
          <wp:inline>
            <wp:extent cx="3810000" cy="2540000"/>
            <wp:effectExtent b="0" l="0" r="0" t="0"/>
            <wp:docPr descr="" title="fig:" id="117"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118"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53：@古零 前面互催中得到信息说旧地锅最擅长幻象催眠与攻击，某次白方星盟与旧地锅的占争中，占场中心发生了非常强的强光bao zha，对0体造成了严重破坏，画面中白方星盟的占舰连带占舰中的人员在bao zha中yi起变成了碎片，根据不同的意识强度和当真情况，这种强光bao zha是否可能会造成类似0魂自曝的效果或者部分0魂碎片丢失的情况呢？</w:t>
      </w:r>
    </w:p>
    <w:p>
      <w:pPr>
        <w:pStyle w:val="BodyText"/>
      </w:pPr>
      <w:r>
        <w:rPr>
          <w:b/>
          <w:bCs/>
        </w:rPr>
        <w:t xml:space="preserve">古零GU0：不会，其实都是游戏，不当真破yi切幻，只是意识强度较低的，会暂时陷入yi些幻相，需要yi些时间来调整和疗愈，才能慢慢恢复。意识强度越高这个恢复的时间就越短。</w:t>
      </w:r>
    </w:p>
    <w:p>
      <w:pPr>
        <w:pStyle w:val="BodyText"/>
      </w:pPr>
      <w:r>
        <w:rPr>
          <w:b/>
          <w:bCs/>
        </w:rPr>
        <w:t xml:space="preserve">恢复期间，意识强度的波动会比较大（不稳定），这个时候如果被二次幻相袭击，意识强度会进yi步被压缩，如此类推，在多次的幻相袭击下，意识强度会被降低到9以下，此时就会存在被捕获的风险。所以大规模的星际占争游戏，会存在yi定的折损率，会有部分成员被阴性矩阵捕获，最终被催眠策反或者陷入到轮回星球。</w:t>
      </w:r>
    </w:p>
    <w:p>
      <w:pPr>
        <w:pStyle w:val="BodyText"/>
      </w:pPr>
      <w:r>
        <w:rPr>
          <w:b/>
          <w:bCs/>
        </w:rPr>
        <w:t xml:space="preserve">所以这个过程是被动的，不是主动，极少会出现自曝的情况，迷失的玩家只是暂时换到其他游戏去了。</w:t>
      </w:r>
    </w:p>
    <w:p>
      <w:pPr>
        <w:pStyle w:val="BodyText"/>
      </w:pPr>
      <w:r>
        <w:t xml:space="preserve">学生53：@古零 好的。最近有个体验，前面看到同学分享的1个文档，关于1个女生类似不同平行我或者时间线体验的记录，里面有提到0魂碎片，当时看到这个部分有情绪出来，后来自催出来的信息说是与旧d国z争中自曝遗失了部分0魂碎片，建议用心呼唤召回，前面自催说是回来了。碎片回来前后的不同是，之前各种自催互催得出的信息是与某个白方星盟毫无关系，但碎片回来后得出来的信息是自己就是这个星盟的。前面互催中又出现关于白方与旧d锅z争的画面，这部分有非常强烈的情绪反应，所以就在想会不会前面失落的灵魂碎片与这次z争有关，才有此yi问</w:t>
      </w:r>
    </w:p>
    <w:p>
      <w:pPr>
        <w:pStyle w:val="BodyText"/>
      </w:pPr>
      <w:r>
        <w:t xml:space="preserve">学员2：0魂碎片这个是怎么定义的？</w:t>
      </w:r>
    </w:p>
    <w:p>
      <w:pPr>
        <w:pStyle w:val="BodyText"/>
      </w:pPr>
      <w:r>
        <w:t xml:space="preserve">学员53：关于某部分记忆</w:t>
      </w:r>
    </w:p>
    <w:p>
      <w:pPr>
        <w:pStyle w:val="BodyText"/>
      </w:pPr>
      <w:r>
        <w:rPr>
          <w:b/>
          <w:bCs/>
        </w:rPr>
        <w:t xml:space="preserve">古零GU0：灵魂碎片往往是个体被捕获催眠后，所产生的意识混乱（记忆混乱），在疗愈过程中，需要慢慢收集和整理这些碎片（相当于硬盘的碎片整理），从而让个体恢复到原来的状态，只是不同个体，不同意识强度，恢复所需的时间会不同。</w:t>
      </w:r>
    </w:p>
    <w:p>
      <w:pPr>
        <w:pStyle w:val="BodyText"/>
      </w:pPr>
      <w:r>
        <w:t xml:space="preserve">学员54：@古零，记得有同学去过火星，说那儿高维不轮回，我老婆的1灵说那儿是五维，而且轮回，不会搞岔劈了吧？</w:t>
      </w:r>
    </w:p>
    <w:p>
      <w:pPr>
        <w:pStyle w:val="BodyText"/>
      </w:pPr>
      <w:r>
        <w:rPr>
          <w:b/>
          <w:bCs/>
        </w:rPr>
        <w:t xml:space="preserve">古零GU0：超越时间维度。1个星球有多个维度重叠，时间线同时存在，具体需要深入探索。</w:t>
      </w:r>
    </w:p>
    <w:p>
      <w:pPr>
        <w:pStyle w:val="BodyText"/>
      </w:pPr>
    </w:p>
    <w:p>
      <w:pPr>
        <w:pStyle w:val="BodyText"/>
      </w:pPr>
      <w:r>
        <w:t xml:space="preserve">学员73: 古哥，假如我是农民，平行时空的我是医生，那我有没有可能完全转移到那个平行时空去，变成平行时空的那个医生的我呢，现在这个时空的我的意识完全转移过去，这边这个我不要了，这样可能吗@古零</w:t>
      </w:r>
      <w:r>
        <w:t xml:space="preserve"> </w:t>
      </w:r>
    </w:p>
    <w:p>
      <w:pPr>
        <w:pStyle w:val="BodyText"/>
      </w:pPr>
      <w:r>
        <w:rPr>
          <w:b/>
          <w:bCs/>
        </w:rPr>
        <w:t xml:space="preserve">古零GU0: 可以投射去体验，但本尊还是在这里</w:t>
      </w:r>
    </w:p>
    <w:p>
      <w:pPr>
        <w:pStyle w:val="BodyText"/>
      </w:pPr>
      <w:r>
        <w:t xml:space="preserve">学员52：@古零 请问，如果时间线随便切换，为啥你要常待在这条时间线里，不去别的平行时空里常待呢？是这条时间线哪里比较有吸引力吗？</w:t>
      </w:r>
    </w:p>
    <w:p>
      <w:pPr>
        <w:pStyle w:val="BodyText"/>
      </w:pPr>
      <w:r>
        <w:rPr>
          <w:b/>
          <w:bCs/>
        </w:rPr>
        <w:t xml:space="preserve">古零GU0：切换时间线是作为观察者去观察，不是实体的体验者</w:t>
      </w:r>
    </w:p>
    <w:p>
      <w:pPr>
        <w:pStyle w:val="BodyText"/>
      </w:pPr>
      <w:r>
        <w:t xml:space="preserve">网友26: @古零GU0 老师，那你能知道你在其他维度的生活吗，其他维度的你也是觉醒的吗？</w:t>
      </w:r>
    </w:p>
    <w:p>
      <w:pPr>
        <w:pStyle w:val="BodyText"/>
      </w:pPr>
      <w:r>
        <w:rPr>
          <w:b/>
          <w:bCs/>
        </w:rPr>
        <w:t xml:space="preserve">古零GU0: 知道yi部分</w:t>
      </w:r>
    </w:p>
    <w:p>
      <w:pPr>
        <w:pStyle w:val="BodyText"/>
      </w:pPr>
      <w:r>
        <w:t xml:space="preserve">网友27: 没有每个平行我都玩地球ol的吗？</w:t>
      </w:r>
    </w:p>
    <w:p>
      <w:pPr>
        <w:pStyle w:val="BodyText"/>
      </w:pPr>
      <w:r>
        <w:rPr>
          <w:b/>
          <w:bCs/>
        </w:rPr>
        <w:t xml:space="preserve">古零GU0: 不yi定，有各种可能性，越相似的平行我会互相靠拢</w:t>
      </w:r>
    </w:p>
    <w:p>
      <w:pPr>
        <w:pStyle w:val="BodyText"/>
      </w:pPr>
      <w:r>
        <w:t xml:space="preserve">网友30: @古零GU0 想请教1个问题，我们是否同时存在于多个维度和星球？</w:t>
      </w:r>
    </w:p>
    <w:p>
      <w:pPr>
        <w:pStyle w:val="BodyText"/>
      </w:pPr>
      <w:r>
        <w:rPr>
          <w:b/>
          <w:bCs/>
        </w:rPr>
        <w:t xml:space="preserve">古零GU0: 平行我</w:t>
      </w:r>
    </w:p>
    <w:p>
      <w:pPr>
        <w:pStyle w:val="BodyText"/>
      </w:pPr>
      <w:r>
        <w:t xml:space="preserve">学员55：古老师，如果小行 星要撞地球t组会不会拦截?如果小行星(hui灭性的)真的撞上了会怎么样？@古零</w:t>
      </w:r>
    </w:p>
    <w:p>
      <w:pPr>
        <w:pStyle w:val="BodyText"/>
      </w:pPr>
      <w:r>
        <w:rPr>
          <w:b/>
          <w:bCs/>
        </w:rPr>
        <w:t xml:space="preserve">古零GU0：对于T组，当然希望这样的结局，对于未觉醒的人，这1世来不及觉醒又再次重置了，为啥有那么多的MO日愚言，就是引导集体意识往这样的时间线靠拢。对于个体意识，越关注这样的愚言越被吸引到相应的时间线去。</w:t>
      </w:r>
    </w:p>
    <w:p>
      <w:pPr>
        <w:pStyle w:val="BodyText"/>
      </w:pPr>
      <w:r>
        <w:t xml:space="preserve">学生56：T组希望这样吗？地球没了，这么多灵就去别的星球轮回了呀。地球的t基地也没了呀？古哥可以详细说yi下嘛？@古零</w:t>
      </w:r>
    </w:p>
    <w:p>
      <w:pPr>
        <w:pStyle w:val="BodyText"/>
      </w:pPr>
      <w:r>
        <w:rPr>
          <w:b/>
          <w:bCs/>
        </w:rPr>
        <w:t xml:space="preserve">古零GU0：不是没了，是mo日重启，相当于集体失忆重启。地球安然无恙，就跟打了喷嚏而已</w:t>
      </w:r>
    </w:p>
    <w:p>
      <w:pPr>
        <w:pStyle w:val="BodyText"/>
      </w:pPr>
      <w:r>
        <w:t xml:space="preserve">学生55：t组开启重启的条件都有什么?@古零</w:t>
      </w:r>
    </w:p>
    <w:p>
      <w:pPr>
        <w:pStyle w:val="BodyText"/>
      </w:pPr>
      <w:r>
        <w:rPr>
          <w:b/>
          <w:bCs/>
        </w:rPr>
        <w:t xml:space="preserve">古零GU0：白方会yi直干预，T组无法这样做，本身就是yi个自由意志的博弈，因此T组只能用时间线去吸引更多的NPC，用集体意识去改变劣势，如创造一个无法觉醒的地球，吸引那些有Mo日情结和体验诉求的人过去，简称时间线的游戏。</w:t>
      </w:r>
    </w:p>
    <w:p>
      <w:pPr>
        <w:pStyle w:val="BodyText"/>
      </w:pPr>
      <w:r>
        <w:t xml:space="preserve">学生55：地球本身就是幻相，被炸成碎片还是存在的意思吗？@古零</w:t>
      </w:r>
    </w:p>
    <w:p>
      <w:pPr>
        <w:pStyle w:val="BodyText"/>
      </w:pPr>
      <w:r>
        <w:rPr>
          <w:b/>
          <w:bCs/>
        </w:rPr>
        <w:t xml:space="preserve">古零GU0：没有不是幻，星球都是游戏道具，啥时说过被zha成碎片了，重启根本用不上zha成碎片，看我原话，不要脑补哦</w:t>
      </w:r>
    </w:p>
    <w:p>
      <w:pPr>
        <w:pStyle w:val="BodyText"/>
      </w:pPr>
      <w:r>
        <w:t xml:space="preserve">学生54：@古零 地球人觉醒到了50%，然后t组来个集体失忆重启？</w:t>
      </w:r>
    </w:p>
    <w:p>
      <w:pPr>
        <w:pStyle w:val="BodyText"/>
      </w:pPr>
      <w:r>
        <w:rPr>
          <w:b/>
          <w:bCs/>
        </w:rPr>
        <w:t xml:space="preserve">古零GU0：看我原话，有这样说过吗？保持客观，不要脑补</w:t>
      </w:r>
    </w:p>
    <w:p>
      <w:pPr>
        <w:pStyle w:val="BodyText"/>
      </w:pPr>
      <w:r>
        <w:rPr>
          <w:b/>
          <w:bCs/>
        </w:rPr>
        <w:t xml:space="preserve">说了无数遍了，预言=愚言，有多少人能看懂</w:t>
      </w:r>
    </w:p>
    <w:p>
      <w:pPr>
        <w:pStyle w:val="BodyText"/>
      </w:pPr>
      <w:r>
        <w:t xml:space="preserve">学生54：古哥的意思应该是集体意识幻象里地球zha成碎片，这个也是幻，其实根本没有碎这回事</w:t>
      </w:r>
    </w:p>
    <w:p>
      <w:pPr>
        <w:pStyle w:val="BodyText"/>
      </w:pPr>
      <w:r>
        <w:rPr>
          <w:b/>
          <w:bCs/>
        </w:rPr>
        <w:t xml:space="preserve">古零GU0：不是</w:t>
      </w:r>
    </w:p>
    <w:p>
      <w:pPr>
        <w:pStyle w:val="BodyText"/>
      </w:pPr>
      <w:r>
        <w:t xml:space="preserve">学生56：接触发现，“科”教有很强的“外求”倾向，对个人觉醒是有阻碍的，但揭露的yi些信息，对集体觉醒又有yi定帮助，所以要看从那个角度来观察</w:t>
      </w:r>
    </w:p>
    <w:p>
      <w:pPr>
        <w:pStyle w:val="BodyText"/>
      </w:pPr>
      <w:r>
        <w:rPr>
          <w:b/>
          <w:bCs/>
        </w:rPr>
        <w:t xml:space="preserve">古零GU0：在信息的大染缸里面，有些信息是针对集体意识的，借此引导集体意识的走向，有些是觉醒，有些是锁定意识焦点，有些是意识圈地，有些是催眠植入，有些是用预（愚）言引导时间线，有些是测试搞成品，有些是借力打力，将错就错等等。信息特点是真真假假，真假混合，里面掺杂了各个星盟团体的意图和目的，在他们绝大部分的角度，人类跟实验室的小白鼠没啥区别，他们不在乎单个小白鼠（个体意识）会怎样，只会关心整体小白鼠（集体意识）会怎样，所以这些信息，对集体会起作用，但对个体自身的提升，不yi定有作用，因为这些信息，没有多少实操的意义，个体往往无法亲身验证和落地，无法转化成应用和提升，过程中还会分散自己的注意力，容易被锁定意识焦点，把自己的觉醒意愿和行动力变成执着，主观，二元化，理论假设，自以为是，自圆其说，躺等，假空等等。</w:t>
      </w:r>
    </w:p>
    <w:p>
      <w:pPr>
        <w:pStyle w:val="BodyText"/>
      </w:pPr>
      <w:r>
        <w:rPr>
          <w:b/>
          <w:bCs/>
        </w:rPr>
        <w:t xml:space="preserve">当然这些信息也是双刃剑，可以突破集体意识的认知壁垒，对集体意识的唤醒有yi定的帮助，但对于个人提升是yi言难尽（上面已经说明了），如果你不在乎自己今生能否觉醒，也不在乎自己的实际提升，但很在乎集体能否觉醒，很在乎自己的辩证能力，那么就当我没说吧</w:t>
      </w:r>
    </w:p>
    <w:p>
      <w:pPr>
        <w:pStyle w:val="BodyText"/>
      </w:pPr>
      <w:r>
        <w:t xml:space="preserve">学生57：@古零GU0 老师 如果梦到的是平行我 那这条时间线的我会是以什么视角代入啊 感受到的是平行我的意识吗</w:t>
      </w:r>
    </w:p>
    <w:p>
      <w:pPr>
        <w:pStyle w:val="BodyText"/>
      </w:pPr>
      <w:r>
        <w:rPr>
          <w:b/>
          <w:bCs/>
        </w:rPr>
        <w:t xml:space="preserve">古零GU0：大家都以潜意识的状态，如梦境，出体等进行互动</w:t>
      </w:r>
    </w:p>
    <w:p>
      <w:pPr>
        <w:pStyle w:val="BodyText"/>
      </w:pPr>
      <w:r>
        <w:t xml:space="preserve">学生58：@古零 老师我是新来的，我潜意识记忆受到的伤害 可以催眠 疗yu 治 liao吗</w:t>
      </w:r>
    </w:p>
    <w:p>
      <w:pPr>
        <w:pStyle w:val="BodyText"/>
      </w:pPr>
      <w:r>
        <w:rPr>
          <w:b/>
          <w:bCs/>
        </w:rPr>
        <w:t xml:space="preserve">古零GU0：可以</w:t>
      </w:r>
    </w:p>
    <w:p>
      <w:pPr>
        <w:pStyle w:val="BodyText"/>
      </w:pPr>
      <w:r>
        <w:t xml:space="preserve">学生39：上次跟同学约催，在潜意识状态下疗yu了童年的伤害，在主催引导下，站在本源视角创造出了一个全新的时间线。在另外一次互催中，还进行了身体的疗愈，效果也是棒棒哒。所以说学潜催yi切皆有可能，亲身经历哦</w:t>
      </w:r>
    </w:p>
    <w:p>
      <w:pPr>
        <w:pStyle w:val="BodyText"/>
      </w:pPr>
      <w:r>
        <w:t xml:space="preserve">学生45：@古零 古哥 我们生活的现实世界是同样完全嵌套重叠着另1个世界吗？或者平行世界？早上意识突然醒来身体还不能动突然听到自己房间有人走动弄东西声音（实际自己住酒店不可能）开始以为自己听到的是别人房间的声音（实际酒店隔音好的很）但发现这个人就在自己房间以为是Gui，然后想睁眼看下怎么回事，发现自己睁开的是灵眼，身体躺着在睡自己也卡着不能动，居然灯都打开了，然后明明透过玻璃卫生间有人在刷牙冲马桶的声音就是看不到人，自己盯着看了好久就是看不到人但又听到了他在房间的yi举yi动，古哥这是什么情况？就像个隐形人在旁边，但是感觉他没有看到我不知道我的存在，第1次遇到这种。然后想出体第yi次出的这么困难的，各种方法都出不来只能1点1点把自己挪出去只有那么好笑了最后还剩半只腿卡在身体里</w:t>
      </w:r>
    </w:p>
    <w:p>
      <w:pPr>
        <w:pStyle w:val="BodyText"/>
      </w:pPr>
      <w:r>
        <w:rPr>
          <w:b/>
          <w:bCs/>
        </w:rPr>
        <w:t xml:space="preserve">古零GU0：压床的时候相当于进入次物质界，0视会打开，会看到和听到来自次物质界、平行界或者相同空间不同时间线的信息。</w:t>
      </w:r>
    </w:p>
    <w:p>
      <w:pPr>
        <w:pStyle w:val="BodyText"/>
      </w:pPr>
      <w:hyperlink r:id="rId119">
        <w:r>
          <w:rPr>
            <w:rStyle w:val="Hyperlink"/>
          </w:rPr>
          <w:t xml:space="preserve">清醒梦的捷径-鬼压床</w:t>
        </w:r>
      </w:hyperlink>
    </w:p>
    <w:p>
      <w:pPr>
        <w:pStyle w:val="BodyText"/>
      </w:pPr>
    </w:p>
    <w:p>
      <w:pPr>
        <w:pStyle w:val="BodyText"/>
      </w:pPr>
    </w:p>
    <w:p>
      <w:pPr>
        <w:pStyle w:val="BodyText"/>
      </w:pPr>
      <w:r>
        <w:t xml:space="preserve">学生59：@古零GU0 古哥，昨半夜又是突然醒来，然后练出TI，反复进出好几次，已经没有像之前的耳鸣声，只有1次比1次轻微些的振动，第yi次出时，想着您上次跟wo说的保持放松顺其自然让意识稳定，结果就yi直停在半空中好一会不动了以为要继续缥出去，结果又自ji瞬间回TI了，然后又来又是这样，其中有1次自ji在往下跌了几层怕跌到hei案层就赶紧网上飞了几层又回TI了，还有1次璇半空时，突然想起您说要回忆起0浑记忆，眼睛屏幕这里从右到左像电影胶带yi样在自动过yi排yi排的数字，还有正方形的像照片样的人，但不认识，然后瞬间闪现了yi些不知道是什么的画面，最后1次缥在床尾半空中，想看下自ji的rou体,结果自己不在，看起来像是起床了被子掀开的（但床单和实际铺的不是同1张但也是晚上），以为就是自ji起床了，结果看了自ji的手指有些发guang，就用另1个手去掰指验证，直接软弹掰wan贴到手背,wo就明白了，想往窗户外非，但有股力量在阻挡wo,移动的很慢有点kun难，等到快要非出去时，这时就像有个jie界卡住完全动弹不了在极力阻挡，僵持了会又回TI了，古哥：1、反复近出是代表意识的不稳定造成的吗？2、屏幕闪现的画面是否在慢慢开启记忆，3、为什么看不到自ji的深体，床丹和窗帘和实际有区别，实际窗帘是拉起来的是否是 平xing世界,4、阻挡的这股力量是什么？保护罩吗，还是本身自己的深体防御机制</w:t>
      </w:r>
    </w:p>
    <w:p>
      <w:pPr>
        <w:pStyle w:val="BodyText"/>
      </w:pPr>
      <w:r>
        <w:rPr>
          <w:b/>
          <w:bCs/>
        </w:rPr>
        <w:t xml:space="preserve">古零GU0：1、是。2、是。3、次物质界或者其他平行的时空。4、自己的潜意识惯性。</w:t>
      </w:r>
    </w:p>
    <w:p>
      <w:pPr>
        <w:pStyle w:val="BodyText"/>
      </w:pPr>
      <w:r>
        <w:t xml:space="preserve">学生60：梦里的我既有白天生活的记忆，同时还有梦境里那个世界的记忆。请问梦里的我和白天的我是什么样的关系呢？@古零GU0</w:t>
      </w:r>
    </w:p>
    <w:p>
      <w:pPr>
        <w:pStyle w:val="BodyText"/>
      </w:pPr>
      <w:r>
        <w:rPr>
          <w:b/>
          <w:bCs/>
        </w:rPr>
        <w:t xml:space="preserve">古零GU0：可能是虚拟的记忆，也可能是平行我的记忆</w:t>
      </w:r>
    </w:p>
    <w:p>
      <w:pPr>
        <w:pStyle w:val="BodyText"/>
      </w:pPr>
      <w:r>
        <w:t xml:space="preserve">学生61：昨天第yi次清晰主动的体验到了什么是清醒梦，说实在的有yi种全新的世界被打开的感觉，只是时间比较短触到yi个情绪障碍点就醒了；我想请教yi下，在梦里的那个自己到底是我在主导的还是我是旁观者，他是1个独立的0复合体存在还是他是就我创造的平行我？@古零GU0</w:t>
      </w:r>
    </w:p>
    <w:p>
      <w:pPr>
        <w:pStyle w:val="BodyText"/>
      </w:pPr>
      <w:r>
        <w:rPr>
          <w:b/>
          <w:bCs/>
        </w:rPr>
        <w:t xml:space="preserve">古零GU0：rou体灵</w:t>
      </w:r>
    </w:p>
    <w:p>
      <w:pPr>
        <w:pStyle w:val="BodyText"/>
      </w:pPr>
      <w:r>
        <w:t xml:space="preserve">学生62：出体的是rou 体灵，那梦里的体验就是rou体灵的体验吗？也就是说这yi切都是我吗@古零GU0</w:t>
      </w:r>
    </w:p>
    <w:p>
      <w:pPr>
        <w:pStyle w:val="BodyText"/>
      </w:pPr>
      <w:r>
        <w:rPr>
          <w:b/>
          <w:bCs/>
        </w:rPr>
        <w:t xml:space="preserve">古零GU0：1、基本上是。2、这yi切指哪些？</w:t>
      </w:r>
    </w:p>
    <w:p>
      <w:pPr>
        <w:pStyle w:val="BodyText"/>
      </w:pPr>
      <w:r>
        <w:t xml:space="preserve">学生62：@古零GU0 就是说在梦里经历的yi切是本来就yi直在发展的平行我还是说因为肉体灵出体后才创造的。</w:t>
      </w:r>
    </w:p>
    <w:p>
      <w:pPr>
        <w:pStyle w:val="BodyText"/>
      </w:pPr>
      <w:r>
        <w:rPr>
          <w:b/>
          <w:bCs/>
        </w:rPr>
        <w:t xml:space="preserve">古零GU0：各种可能性都有，具体需要进yi步探索</w:t>
      </w:r>
    </w:p>
    <w:p>
      <w:pPr>
        <w:pStyle w:val="BodyText"/>
      </w:pPr>
      <w:r>
        <w:t xml:space="preserve">学生62：请问道家定义的3hun7魄和我们定义的复合体灵是不是同yi类指向意思？@古零GU0</w:t>
      </w:r>
    </w:p>
    <w:p>
      <w:pPr>
        <w:pStyle w:val="BodyText"/>
      </w:pPr>
      <w:r>
        <w:rPr>
          <w:b/>
          <w:bCs/>
        </w:rPr>
        <w:t xml:space="preserve">古零GU0：有点重叠的地方，但也不全是</w:t>
      </w:r>
    </w:p>
    <w:p>
      <w:pPr>
        <w:pStyle w:val="BodyText"/>
      </w:pPr>
      <w:r>
        <w:t xml:space="preserve">学员63：@古零 请问第八课中 ，老师讲灵核会有很多很多的分枝，而我们是他分枝的yi个。请问：0核的其他分枝是不是我的平行我呀？我们共同1个家长～</w:t>
      </w:r>
    </w:p>
    <w:p>
      <w:pPr>
        <w:pStyle w:val="BodyText"/>
      </w:pPr>
      <w:r>
        <w:rPr>
          <w:b/>
          <w:bCs/>
        </w:rPr>
        <w:t xml:space="preserve">古零GU0：</w:t>
      </w:r>
      <w:r>
        <w:drawing>
          <wp:inline>
            <wp:extent cx="3810000" cy="2540000"/>
            <wp:effectExtent b="0" l="0" r="0" t="0"/>
            <wp:docPr descr="" title="fig:" id="120" name="Picture"/>
            <a:graphic>
              <a:graphicData uri="http://schemas.openxmlformats.org/drawingml/2006/picture">
                <pic:pic>
                  <pic:nvPicPr>
                    <pic:cNvPr descr="https://mmbiz.qpic.cn/sz_mmbiz_png/orcc4ibibs0qgmrGGdsIBG6lRXvPalhRH6fIrUicerja6qauxOicLwEQY6LMDwr7QL51yoCcsz1icJ9hd0I78GZjgEw/640?wx_fmt=png&amp;tp=webp&amp;wxfrom=5&amp;wx_lazy=1&amp;wx_co=1" id="121" name="Picture"/>
                    <pic:cNvPicPr>
                      <a:picLocks noChangeArrowheads="1" noChangeAspect="1"/>
                    </pic:cNvPicPr>
                  </pic:nvPicPr>
                  <pic:blipFill>
                    <a:blip r:embed="rId91"/>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b/>
          <w:bCs/>
        </w:rPr>
        <w:t xml:space="preserve">不止灵核，其他的复合体灵，也有这种情况，如有些灵做某人的7灵，然后又做某人的6灵</w:t>
      </w:r>
    </w:p>
    <w:p>
      <w:pPr>
        <w:pStyle w:val="BodyText"/>
      </w:pPr>
      <w:r>
        <w:t xml:space="preserve">学生64：是这个复合体灵分出的分灵吗？</w:t>
      </w:r>
    </w:p>
    <w:p>
      <w:pPr>
        <w:pStyle w:val="BodyText"/>
      </w:pPr>
      <w:r>
        <w:rPr>
          <w:b/>
          <w:bCs/>
        </w:rPr>
        <w:t xml:space="preserve">古零GU0：不是，分灵是分灵，这个相当于身兼多职。“兼职”yi般都是意识强度较高的复合体灵，借此帮助有灵魂渊源的肉体灵。</w:t>
      </w:r>
    </w:p>
    <w:p>
      <w:pPr>
        <w:pStyle w:val="BodyText"/>
      </w:pPr>
      <w:r>
        <w:t xml:space="preserve">小助理：1个复合体灵，当了好多人（肉体灵）的教练</w:t>
      </w:r>
    </w:p>
    <w:p>
      <w:pPr>
        <w:pStyle w:val="BodyText"/>
      </w:pPr>
      <w:r>
        <w:t xml:space="preserve">学生64：那这些只是共用某个复合体灵的肉体灵是啥关系？会有某些共同的潜意识惯性，同样的卡点课题？</w:t>
      </w:r>
    </w:p>
    <w:p>
      <w:pPr>
        <w:pStyle w:val="BodyText"/>
      </w:pPr>
      <w:r>
        <w:rPr>
          <w:b/>
          <w:bCs/>
        </w:rPr>
        <w:t xml:space="preserve">古零GU0：不会，是互补互促</w:t>
      </w:r>
    </w:p>
    <w:p>
      <w:pPr>
        <w:pStyle w:val="BodyText"/>
      </w:pPr>
      <w:r>
        <w:t xml:space="preserve">学员6：@古零 古哥，关于梦境有些问题yi直没想明白，有几个问题？</w:t>
      </w:r>
    </w:p>
    <w:p>
      <w:pPr>
        <w:pStyle w:val="BodyText"/>
      </w:pPr>
      <w:r>
        <w:t xml:space="preserve">1、梦里第3视角和第1视角经历事件的都是rou体灵吗？</w:t>
      </w:r>
    </w:p>
    <w:p>
      <w:pPr>
        <w:pStyle w:val="BodyText"/>
      </w:pPr>
      <w:r>
        <w:t xml:space="preserve">2、通过记梦发现梦里的情景或是白天的经历的延展，或是很久以前的人物拼凑出的一些事件，或是完全陌生的事件，没有逻辑性，这些事件有些会牵动本人的情绪，这些梦境的目的是什么？只是为了测试吗？</w:t>
      </w:r>
    </w:p>
    <w:p>
      <w:pPr>
        <w:pStyle w:val="BodyText"/>
      </w:pPr>
      <w:r>
        <w:t xml:space="preserve">3、梦里的情景都有可能是谁创造的？</w:t>
      </w:r>
    </w:p>
    <w:p>
      <w:pPr>
        <w:pStyle w:val="BodyText"/>
      </w:pPr>
      <w:r>
        <w:t xml:space="preserve">4、表意识不记梦时，梦境会让rou体灵提升吗？</w:t>
      </w:r>
    </w:p>
    <w:p>
      <w:pPr>
        <w:pStyle w:val="BodyText"/>
      </w:pPr>
      <w:r>
        <w:t xml:space="preserve">5、rou体灵睡着没有梦境时在干啥？</w:t>
      </w:r>
    </w:p>
    <w:p>
      <w:pPr>
        <w:pStyle w:val="BodyText"/>
      </w:pPr>
      <w:r>
        <w:t xml:space="preserve">6、睡觉时是不是只有rou体灵梦境中继续探索，其他复合体都去灵界玩了？</w:t>
      </w:r>
    </w:p>
    <w:p>
      <w:pPr>
        <w:pStyle w:val="BodyText"/>
      </w:pPr>
      <w:r>
        <w:t xml:space="preserve">7、有没有rou体灵观察到的是测试复合体灵的梦？</w:t>
      </w:r>
    </w:p>
    <w:p>
      <w:pPr>
        <w:pStyle w:val="BodyText"/>
      </w:pPr>
      <w:r>
        <w:t xml:space="preserve">8、个人清醒时是不是也有复合体灵在灵界玩耍的情况？</w:t>
      </w:r>
    </w:p>
    <w:p>
      <w:pPr>
        <w:pStyle w:val="BodyText"/>
      </w:pPr>
      <w:r>
        <w:t xml:space="preserve">问题有点多，谢谢古哥。</w:t>
      </w:r>
    </w:p>
    <w:p>
      <w:pPr>
        <w:pStyle w:val="BodyText"/>
      </w:pPr>
      <w:r>
        <w:rPr>
          <w:b/>
          <w:bCs/>
        </w:rPr>
        <w:t xml:space="preserve">古零GU0：</w:t>
      </w:r>
    </w:p>
    <w:p>
      <w:pPr>
        <w:pStyle w:val="BodyText"/>
      </w:pPr>
      <w:r>
        <w:rPr>
          <w:b/>
          <w:bCs/>
        </w:rPr>
        <w:t xml:space="preserve">1、yi般是，但也有例外，如平行我，集体意识等的视角。</w:t>
      </w:r>
    </w:p>
    <w:p>
      <w:pPr>
        <w:pStyle w:val="BodyText"/>
      </w:pPr>
      <w:r>
        <w:rPr>
          <w:b/>
          <w:bCs/>
        </w:rPr>
        <w:t xml:space="preserve">2、yi般是测试，潜意识显化为主等等。具体需要集合个体的状况进行分析，吗没有固定的套路。</w:t>
      </w:r>
    </w:p>
    <w:p>
      <w:pPr>
        <w:pStyle w:val="BodyText"/>
      </w:pPr>
      <w:r>
        <w:rPr>
          <w:b/>
          <w:bCs/>
        </w:rPr>
        <w:t xml:space="preserve">3、各个可行性都有，睡觉=出体，梦境=灵界。</w:t>
      </w:r>
    </w:p>
    <w:p>
      <w:pPr>
        <w:pStyle w:val="BodyText"/>
      </w:pPr>
      <w:r>
        <w:rPr>
          <w:b/>
          <w:bCs/>
        </w:rPr>
        <w:t xml:space="preserve">4、提升的关键是破幻，记梦只是门槛。</w:t>
      </w:r>
    </w:p>
    <w:p>
      <w:pPr>
        <w:pStyle w:val="BodyText"/>
      </w:pPr>
      <w:r>
        <w:rPr>
          <w:b/>
          <w:bCs/>
        </w:rPr>
        <w:t xml:space="preserve">5、无梦只是记不住而已。</w:t>
      </w:r>
    </w:p>
    <w:p>
      <w:pPr>
        <w:pStyle w:val="BodyText"/>
      </w:pPr>
      <w:r>
        <w:rPr>
          <w:b/>
          <w:bCs/>
        </w:rPr>
        <w:t xml:space="preserve">6、大家都出去玩儿了，梦境=灵界</w:t>
      </w:r>
    </w:p>
    <w:p>
      <w:pPr>
        <w:pStyle w:val="BodyText"/>
      </w:pPr>
      <w:r>
        <w:rPr>
          <w:b/>
          <w:bCs/>
        </w:rPr>
        <w:t xml:space="preserve">7、有。</w:t>
      </w:r>
    </w:p>
    <w:p>
      <w:pPr>
        <w:pStyle w:val="BodyText"/>
      </w:pPr>
      <w:r>
        <w:rPr>
          <w:b/>
          <w:bCs/>
        </w:rPr>
        <w:t xml:space="preserve">8、有。</w:t>
      </w:r>
    </w:p>
    <w:p>
      <w:pPr>
        <w:pStyle w:val="BodyText"/>
      </w:pPr>
      <w:r>
        <w:t xml:space="preserve">学生20：请问【某个时空的个体】就是指平行我吗</w:t>
      </w:r>
    </w:p>
    <w:p>
      <w:pPr>
        <w:pStyle w:val="BodyText"/>
      </w:pPr>
      <w:r>
        <w:rPr>
          <w:b/>
          <w:bCs/>
        </w:rPr>
        <w:t xml:space="preserve">古零GU0：不是，这个范围很大，可以是同1个时空，也可以是不同的时空和维度，但不排除平行我这个可能性</w:t>
      </w:r>
    </w:p>
    <w:p>
      <w:pPr>
        <w:pStyle w:val="BodyText"/>
      </w:pPr>
      <w:r>
        <w:t xml:space="preserve">学生65：@古零 ，平行我和前世这两个概念是不是有重叠的部分？即有yi些平行我=自己的前世=肉体灵同时玩n个剧本，这些平行我经历的创伤在结束后会叠加到这个我的复合体上？</w:t>
      </w:r>
    </w:p>
    <w:p>
      <w:pPr>
        <w:pStyle w:val="BodyText"/>
      </w:pPr>
      <w:r>
        <w:rPr>
          <w:b/>
          <w:bCs/>
        </w:rPr>
        <w:t xml:space="preserve">古零GU0：yi般不会</w:t>
      </w:r>
    </w:p>
    <w:p>
      <w:pPr>
        <w:pStyle w:val="BodyText"/>
      </w:pPr>
      <w:r>
        <w:t xml:space="preserve">学生66：@古零 ，与其他平行我相见的"方式"是怎么样的？</w:t>
      </w:r>
    </w:p>
    <w:p>
      <w:pPr>
        <w:pStyle w:val="BodyText"/>
      </w:pPr>
      <w:r>
        <w:rPr>
          <w:b/>
          <w:bCs/>
        </w:rPr>
        <w:t xml:space="preserve">古零GU0：比较常见的是梦里遇见，其他的就是出体，或者通过潜催主动去连接</w:t>
      </w:r>
    </w:p>
    <w:p>
      <w:pPr>
        <w:pStyle w:val="BodyText"/>
      </w:pPr>
      <w:r>
        <w:t xml:space="preserve">网友23: @古零GU0 古老师 地球是圆的还是平的啊？还是不同角度概念不yi样</w:t>
      </w:r>
    </w:p>
    <w:p>
      <w:pPr>
        <w:pStyle w:val="BodyText"/>
      </w:pPr>
      <w:r>
        <w:rPr>
          <w:b/>
          <w:bCs/>
        </w:rPr>
        <w:t xml:space="preserve">古零GU0: 圆的，平的那个版本存在于某个平行世界。*</w:t>
      </w:r>
      <w:r>
        <w:t xml:space="preserve">*其实这个也是T组搞的，目前是转移部分觉醒者的意识焦点和精力，顺便平衡yi下自由意志的反噬压力。**</w:t>
      </w:r>
    </w:p>
    <w:p>
      <w:pPr>
        <w:pStyle w:val="BodyText"/>
      </w:pPr>
      <w:r>
        <w:t xml:space="preserve">网友22：@古零GU0 古老师，地平论了解吗？有没有出体经验的玩家去了解过？</w:t>
      </w:r>
    </w:p>
    <w:p>
      <w:pPr>
        <w:pStyle w:val="BodyText"/>
      </w:pPr>
      <w:r>
        <w:rPr>
          <w:b/>
          <w:bCs/>
        </w:rPr>
        <w:t xml:space="preserve">古零GU0：地平论存在于某个平行宇宙，但不是这个宇宙，不管信息对与错，关键是，这些探索对你的觉醒有实质性的帮助吗？</w:t>
      </w:r>
    </w:p>
    <w:p>
      <w:pPr>
        <w:pStyle w:val="BodyText"/>
      </w:pPr>
      <w:r>
        <w:rPr>
          <w:b/>
          <w:bCs/>
        </w:rPr>
        <w:t xml:space="preserve">对于1个你无法亲身实证的信息（如飞上太空去看地球），对你来说有啥意义？为啥不多去做一些自己能亲身实证的信息呢？</w:t>
      </w:r>
    </w:p>
    <w:p>
      <w:pPr>
        <w:pStyle w:val="BodyText"/>
      </w:pPr>
      <w:r>
        <w:rPr>
          <w:b/>
          <w:bCs/>
        </w:rPr>
        <w:t xml:space="preserve">有没有曾经反思过，yi直以来，自己的觉醒意愿和行动力被某些关注点给带偏了，耗费了大量的时间和精力，却与自身的觉醒和提升无任何关系。</w:t>
      </w:r>
    </w:p>
    <w:p>
      <w:pPr>
        <w:pStyle w:val="BodyText"/>
      </w:pPr>
      <w:r>
        <w:rPr>
          <w:b/>
          <w:bCs/>
        </w:rPr>
        <w:t xml:space="preserve">说个猪场的故事：</w:t>
      </w:r>
    </w:p>
    <w:p>
      <w:pPr>
        <w:pStyle w:val="BodyText"/>
      </w:pPr>
      <w:r>
        <w:rPr>
          <w:b/>
          <w:bCs/>
        </w:rPr>
        <w:t xml:space="preserve">猪栏里面的佩奇们开始觉醒了，大家纷纷探索如何越yu，对此农场主心生yi计，搞了1个佩奇选美大赛，佩奇们因此都沉迷于内斗之中，久而久之也把越yu的事情给忘了。农场主目的达成，笑而不语坐等宰猪之日的到来。</w:t>
      </w:r>
    </w:p>
    <w:p>
      <w:pPr>
        <w:pStyle w:val="BodyText"/>
      </w:pPr>
      <w:r>
        <w:rPr>
          <w:b/>
          <w:bCs/>
        </w:rPr>
        <w:t xml:space="preserve">这个故事是否对你有启发？同理很多揭露信息，某某论，某某神秘符号和代码等等，相信对此感兴趣的人，都是有觉醒意愿和行动力的人，都是走在觉醒路上的玩家，但目前对于这些信息的探索，或许是真的，或许是真真假假，真假混合，但这些信息真的跟自己觉醒和提升有实质性帮助？自己是否已经被“农场主”给带偏了？</w:t>
      </w:r>
    </w:p>
    <w:p>
      <w:pPr>
        <w:pStyle w:val="BodyText"/>
      </w:pPr>
      <w:r>
        <w:rPr>
          <w:b/>
          <w:bCs/>
        </w:rPr>
        <w:t xml:space="preserve">无论如何，谨记一句话：自己先觉醒才是关键。</w:t>
      </w:r>
    </w:p>
    <w:p>
      <w:pPr>
        <w:pStyle w:val="BodyText"/>
      </w:pPr>
      <w:r>
        <w:t xml:space="preserve">学生67：古老师又举例子了，就喜欢古老师举例子通俗易懂，古老师是懂我们的</w:t>
      </w:r>
    </w:p>
    <w:p>
      <w:pPr>
        <w:pStyle w:val="BodyText"/>
      </w:pPr>
      <w:r>
        <w:t xml:space="preserve">学生32：佩奇选美大赛</w:t>
      </w:r>
    </w:p>
    <w:p>
      <w:pPr>
        <w:pStyle w:val="BodyText"/>
      </w:pPr>
      <w:r>
        <w:rPr>
          <w:b/>
          <w:bCs/>
        </w:rPr>
        <w:t xml:space="preserve">古零GU0：佩奇选美，即使当了冠军最终还是难逃成为盘中餐，研究地平，即使赢了最终还是难逃失忆轮回，说不定这种情况已经重复好几世了。</w:t>
      </w:r>
    </w:p>
    <w:p>
      <w:pPr>
        <w:pStyle w:val="BodyText"/>
      </w:pPr>
      <w:r>
        <w:drawing>
          <wp:inline>
            <wp:extent cx="3810000" cy="2540000"/>
            <wp:effectExtent b="0" l="0" r="0" t="0"/>
            <wp:docPr descr="" title="fig:" id="123" name="Picture"/>
            <a:graphic>
              <a:graphicData uri="http://schemas.openxmlformats.org/drawingml/2006/picture">
                <pic:pic>
                  <pic:nvPicPr>
                    <pic:cNvPr descr="https://mmbiz.qpic.cn/sz_mmbiz_jpg/orcc4ibibs0qiaAtmaJ2VK6rEPmKIqxq5pW1pQoSTJNGvicSBcQCibQQ6JFibjI0fNjLWfb0fuo6duO18zDVXicCxxSlQ/640?wx_fmt=jpeg&amp;tp=webp&amp;wxfrom=5&amp;wx_lazy=1&amp;wx_co=1" id="124" name="Picture"/>
                    <pic:cNvPicPr>
                      <a:picLocks noChangeArrowheads="1" noChangeAspect="1"/>
                    </pic:cNvPicPr>
                  </pic:nvPicPr>
                  <pic:blipFill>
                    <a:blip r:embed="rId1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p>
    <w:p>
      <w:pPr>
        <w:pStyle w:val="BodyText"/>
      </w:pPr>
    </w:p>
    <w:p>
      <w:pPr>
        <w:pStyle w:val="BodyText"/>
      </w:pPr>
      <w:r>
        <w:t xml:space="preserve">学生68：老师讲解佩奇是流水线的，连表情包都是配套的</w:t>
      </w:r>
    </w:p>
    <w:p>
      <w:pPr>
        <w:pStyle w:val="BodyText"/>
      </w:pPr>
      <w:r>
        <w:t xml:space="preserve">学生69：太生动了，这段时间刚好陷入了佩奇的境界中</w:t>
      </w:r>
    </w:p>
    <w:p>
      <w:pPr>
        <w:pStyle w:val="BodyText"/>
      </w:pPr>
      <w:r>
        <w:t xml:space="preserve">小助理：电影yun图里，zhou迅演的尤娜就是这样，大家可以看看哦</w:t>
      </w:r>
    </w:p>
    <w:p>
      <w:pPr>
        <w:pStyle w:val="BodyText"/>
      </w:pPr>
      <w:r>
        <w:t xml:space="preserve">画面比这佩奇图生动多了</w:t>
      </w:r>
    </w:p>
    <w:p>
      <w:pPr>
        <w:pStyle w:val="BodyText"/>
      </w:pPr>
      <w:r>
        <w:drawing>
          <wp:inline>
            <wp:extent cx="3810000" cy="2540000"/>
            <wp:effectExtent b="0" l="0" r="0" t="0"/>
            <wp:docPr descr="" title="fig:" id="126" name="Picture"/>
            <a:graphic>
              <a:graphicData uri="http://schemas.openxmlformats.org/drawingml/2006/picture">
                <pic:pic>
                  <pic:nvPicPr>
                    <pic:cNvPr descr="https://mmbiz.qpic.cn/sz_mmbiz_jpg/orcc4ibibs0qiaAtmaJ2VK6rEPmKIqxq5pWv6yUI08icA7gML2clHgWR4aH5tqiaLJTKfcFzj5vlUxwicbUfQxk7SLoQ/640?wx_fmt=jpeg&amp;tp=webp&amp;wxfrom=5&amp;wx_lazy=1&amp;wx_co=1" id="127" name="Picture"/>
                    <pic:cNvPicPr>
                      <a:picLocks noChangeArrowheads="1" noChangeAspect="1"/>
                    </pic:cNvPicPr>
                  </pic:nvPicPr>
                  <pic:blipFill>
                    <a:blip r:embed="rId125"/>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顺便送上古零老师推荐的破幻片单，建议大家收藏起来，有空可以yi边娱乐yi边破幻呢@所有人</w:t>
      </w:r>
    </w:p>
    <w:p>
      <w:pPr>
        <w:pStyle w:val="BodyText"/>
      </w:pPr>
      <w:r>
        <w:t xml:space="preserve">学生1：@古零 为啥出体以后看到的yu宙和月球与想象中的不yi样？是进入平行世界了吗？</w:t>
      </w:r>
    </w:p>
    <w:p>
      <w:pPr>
        <w:pStyle w:val="BodyText"/>
      </w:pPr>
      <w:r>
        <w:rPr>
          <w:b/>
          <w:bCs/>
        </w:rPr>
        <w:t xml:space="preserve">古零GU0：正常，在集体意识层面，同1个物体，在不同的维度所展现的也会不同，在个体意识层面，这个变化就更多了。</w:t>
      </w:r>
    </w:p>
    <w:p>
      <w:pPr>
        <w:pStyle w:val="BodyText"/>
      </w:pPr>
      <w:r>
        <w:drawing>
          <wp:inline>
            <wp:extent cx="3810000" cy="2540000"/>
            <wp:effectExtent b="0" l="0" r="0" t="0"/>
            <wp:docPr descr="" title="fig:" id="129" name="Picture"/>
            <a:graphic>
              <a:graphicData uri="http://schemas.openxmlformats.org/drawingml/2006/picture">
                <pic:pic>
                  <pic:nvPicPr>
                    <pic:cNvPr descr="https://mmbiz.qpic.cn/sz_mmbiz_jpg/orcc4ibibs0qgmrGGdsIBG6lRXvPalhRH6icxyGYXEA25xje6ac7ibUYdIQA4BHEcyAiaCfbjzgtKhX3JlLiaDaXDQwQ/640?wx_fmt=jpeg&amp;tp=webp&amp;wxfrom=5&amp;wx_lazy=1&amp;wx_co=1" id="130" name="Picture"/>
                    <pic:cNvPicPr>
                      <a:picLocks noChangeArrowheads="1" noChangeAspect="1"/>
                    </pic:cNvPicPr>
                  </pic:nvPicPr>
                  <pic:blipFill>
                    <a:blip r:embed="rId128"/>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学生70：@古零 古老师早上好，今天早上接连两次清醒梦，我明明已经出去了，但是还能听到甚至感觉到老婆和孩子们在说话，连对话内容听的很清楚，但是醒了以后发现房间里只有我1人。请问这是怎么回事？是幻听吗？</w:t>
      </w:r>
    </w:p>
    <w:p>
      <w:pPr>
        <w:pStyle w:val="BodyText"/>
      </w:pPr>
      <w:r>
        <w:rPr>
          <w:b/>
          <w:bCs/>
        </w:rPr>
        <w:t xml:space="preserve">古零GU0：平行空间的重叠</w:t>
      </w:r>
    </w:p>
    <w:p>
      <w:pPr>
        <w:pStyle w:val="BodyText"/>
      </w:pPr>
      <w:r>
        <w:t xml:space="preserve">学生70：@古零 您这么yi说我突然想起来清醒梦我起来后看到的房间和窗外都和现实中不yi样</w:t>
      </w:r>
    </w:p>
    <w:p>
      <w:pPr>
        <w:pStyle w:val="BodyText"/>
      </w:pPr>
      <w:r>
        <w:t xml:space="preserve">学生71：@古零 同1个rou体灵的所有的平行我，都是同1个复合体灵团队，还是不同的团队，或皆有可能？</w:t>
      </w:r>
    </w:p>
    <w:p>
      <w:pPr>
        <w:pStyle w:val="BodyText"/>
      </w:pPr>
      <w:r>
        <w:rPr>
          <w:b/>
          <w:bCs/>
        </w:rPr>
        <w:t xml:space="preserve">古零GU0：皆有可能</w:t>
      </w:r>
    </w:p>
    <w:p>
      <w:pPr>
        <w:pStyle w:val="BodyText"/>
      </w:pPr>
      <w:r>
        <w:t xml:space="preserve">学生72：自催进入大海，骑上鲸鱼，鲸鱼带我穿越白光隧道，看到1个巨大的星球，阿兰若星球，这个星球有1个人，好像是物质界的我，这是平行世界吗@古零</w:t>
      </w:r>
    </w:p>
    <w:p>
      <w:pPr>
        <w:pStyle w:val="BodyText"/>
      </w:pPr>
      <w:r>
        <w:rPr>
          <w:b/>
          <w:bCs/>
        </w:rPr>
        <w:t xml:space="preserve">古零GU0：信息太少，无法判断，需要你顺藤摸瓜挖掘更多的信息才能进行总结分析。很多信息不要急着去判断，而是保持客观去顺藤摸瓜</w:t>
      </w:r>
    </w:p>
    <w:p>
      <w:pPr>
        <w:pStyle w:val="BodyText"/>
      </w:pPr>
      <w:r>
        <w:t xml:space="preserve">学生28: 古哥，时间存在吗？如果不存在或者说同时存在，哪怕出轮回了，我也同时存在于地球系统的里面和外面，我同时存在于各个维度体验，那我还是好好活在当下，如果时间存在，那么我出轮回了便在另1个维度或者星球？我昨天想到这个问题的时候偏向于前者，每次悟到yi些什么，最终就是活在当下，不知道有没有偏差。还有梦见1串数字，8位数，我记录下来了，梦见数字yi般代表什么？我问了自己，说以后有用，@古零GU0</w:t>
      </w:r>
      <w:r>
        <w:t xml:space="preserve"> </w:t>
      </w:r>
    </w:p>
    <w:p>
      <w:pPr>
        <w:pStyle w:val="BodyText"/>
      </w:pPr>
      <w:r>
        <w:rPr>
          <w:b/>
          <w:bCs/>
        </w:rPr>
        <w:t xml:space="preserve">古零GU0:</w:t>
      </w:r>
      <w:r>
        <w:t xml:space="preserve"> </w:t>
      </w:r>
    </w:p>
    <w:p>
      <w:pPr>
        <w:pStyle w:val="BodyText"/>
      </w:pPr>
      <w:r>
        <w:rPr>
          <w:b/>
          <w:bCs/>
        </w:rPr>
        <w:t xml:space="preserve">1、在于观察角度了，可以说存在，也可以说不存在。在更高维度，时间只是1个游戏属性的设定。</w:t>
      </w:r>
    </w:p>
    <w:p>
      <w:pPr>
        <w:pStyle w:val="BodyText"/>
      </w:pPr>
      <w:r>
        <w:rPr>
          <w:b/>
          <w:bCs/>
        </w:rPr>
        <w:t xml:space="preserve">2、平行我的关系。</w:t>
      </w:r>
    </w:p>
    <w:p>
      <w:pPr>
        <w:pStyle w:val="BodyText"/>
      </w:pPr>
      <w:r>
        <w:rPr>
          <w:b/>
          <w:bCs/>
        </w:rPr>
        <w:t xml:space="preserve">3、数字的含义，自己去探索呗。</w:t>
      </w:r>
    </w:p>
    <w:p>
      <w:pPr>
        <w:pStyle w:val="BodyText"/>
      </w:pPr>
      <w:r>
        <w:t xml:space="preserve">学生28: 也就是提高意识频率或者强度，就是知道得多yi点，玩得更自在yi点？或者各个维度的事情或者可以都体验yi点，哎，我不知道该咋问，先这样问</w:t>
      </w:r>
    </w:p>
    <w:p>
      <w:pPr>
        <w:pStyle w:val="BodyText"/>
      </w:pPr>
      <w:r>
        <w:rPr>
          <w:b/>
          <w:bCs/>
        </w:rPr>
        <w:t xml:space="preserve">古零GU0: 不断实践，循序渐进呗，慢慢就会明白</w:t>
      </w:r>
      <w:r>
        <w:t xml:space="preserve">2</w:t>
      </w:r>
    </w:p>
    <w:bookmarkEnd w:id="131"/>
    <w:bookmarkEnd w:id="1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webp" /><Relationship Type="http://schemas.openxmlformats.org/officeDocument/2006/relationships/image" Id="rId75" Target="media/rId75.webp" /><Relationship Type="http://schemas.openxmlformats.org/officeDocument/2006/relationships/image" Id="rId81" Target="media/rId81.webp" /><Relationship Type="http://schemas.openxmlformats.org/officeDocument/2006/relationships/image" Id="rId46" Target="media/rId46.webp" /><Relationship Type="http://schemas.openxmlformats.org/officeDocument/2006/relationships/image" Id="rId128" Target="media/rId128.webp" /><Relationship Type="http://schemas.openxmlformats.org/officeDocument/2006/relationships/image" Id="rId33" Target="media/rId33.webp" /><Relationship Type="http://schemas.openxmlformats.org/officeDocument/2006/relationships/image" Id="rId78" Target="media/rId78.webp" /><Relationship Type="http://schemas.openxmlformats.org/officeDocument/2006/relationships/image" Id="rId29" Target="media/rId29.webp" /><Relationship Type="http://schemas.openxmlformats.org/officeDocument/2006/relationships/image" Id="rId122" Target="media/rId122.webp" /><Relationship Type="http://schemas.openxmlformats.org/officeDocument/2006/relationships/image" Id="rId59" Target="media/rId59.webp" /><Relationship Type="http://schemas.openxmlformats.org/officeDocument/2006/relationships/image" Id="rId125" Target="media/rId125.webp" /><Relationship Type="http://schemas.openxmlformats.org/officeDocument/2006/relationships/image" Id="rId101" Target="media/rId101.webp" /><Relationship Type="http://schemas.openxmlformats.org/officeDocument/2006/relationships/image" Id="rId87" Target="media/rId87.webp" /><Relationship Type="http://schemas.openxmlformats.org/officeDocument/2006/relationships/image" Id="rId106" Target="media/rId106.webp" /><Relationship Type="http://schemas.openxmlformats.org/officeDocument/2006/relationships/image" Id="rId49" Target="media/rId49.webp" /><Relationship Type="http://schemas.openxmlformats.org/officeDocument/2006/relationships/image" Id="rId54" Target="media/rId54.webp" /><Relationship Type="http://schemas.openxmlformats.org/officeDocument/2006/relationships/image" Id="rId25" Target="media/rId25.webp" /><Relationship Type="http://schemas.openxmlformats.org/officeDocument/2006/relationships/image" Id="rId91" Target="media/rId91.webp" /><Relationship Type="http://schemas.openxmlformats.org/officeDocument/2006/relationships/hyperlink" Id="rId64" Target="http://mp.weixin.qq.com/s?__biz=MzAxMzg5MDI2MA==&amp;mid=2247486782&amp;idx=1&amp;sn=738456cb1653c4dc9b96f07d83e62148&amp;chksm=9b9aea85aced639316c3953618fbc792b6f2ee3039c89d1951fae13cba02c5c7bb94f32dd057&amp;scene=21#wechat_redirect" TargetMode="External" /><Relationship Type="http://schemas.openxmlformats.org/officeDocument/2006/relationships/hyperlink" Id="rId74" Target="http://mp.weixin.qq.com/s?__biz=MzAxMzg5MDI2MA==&amp;mid=2247488092&amp;idx=1&amp;sn=5bcc3b86c0477e8b57cd1ed86c14987f&amp;chksm=9b9af5e7aced7cf1c502d5632aec5f51c6ddf2676853f33e06b8d29268afd144936550cd332c&amp;scene=21#wechat_redirect" TargetMode="External" /><Relationship Type="http://schemas.openxmlformats.org/officeDocument/2006/relationships/hyperlink" Id="rId45" Target="http://mp.weixin.qq.com/s?__biz=MzAxMzg5MDI2MA==&amp;mid=2247489675&amp;idx=1&amp;sn=74e4e470d978c29653d69cf1129241c9&amp;chksm=9b9aff30aced7626bd39485ab3453d0d114ae9dd4b3c4b3b17066df37bb556a1c013786848c3&amp;scene=21#wechat_redirect" TargetMode="External" /><Relationship Type="http://schemas.openxmlformats.org/officeDocument/2006/relationships/hyperlink" Id="rId90" Target="http://mp.weixin.qq.com/s?__biz=MzAxMzg5MDI2MA==&amp;mid=2247489937&amp;idx=1&amp;sn=30d843234159778ba6e8ad301311c2fd&amp;chksm=9b9afe2aaced773cc5b752bd0eb445b45741d0efbb314ba7761f43fa70ce41fb3c60f363e97a&amp;scene=21#wechat_redirect" TargetMode="External" /><Relationship Type="http://schemas.openxmlformats.org/officeDocument/2006/relationships/hyperlink" Id="rId44" Target="http://mp.weixin.qq.com/s?__biz=MzAxMzg5MDI2MA==&amp;mid=2247493155&amp;idx=1&amp;sn=4827f06bf35547c03e75a9f06c40a2b0&amp;chksm=9b990198acee888ebef5868d5da9adf961045ca84be0f93c1f17715c241a8aa3b16bad95cd43&amp;scene=21#wechat_redirect" TargetMode="External" /><Relationship Type="http://schemas.openxmlformats.org/officeDocument/2006/relationships/hyperlink" Id="rId69" Target="http://mp.weixin.qq.com/s?__biz=MzAxMzg5MDI2MA==&amp;mid=2247496159&amp;idx=1&amp;sn=953cbdbd5331172c1d6b12f2ca006c1d&amp;chksm=9b991664acee9f725f47530c88f4db3038242fa12efc0e42e9a6b1a0f7d9adb9321af4242641&amp;mpshare=1&amp;scene=21&amp;srcid=04162milzxbgwKYMfLORs4i7&amp;sharer_sharetime=1683718464725&amp;sharer_shareid=24c698cbc1d02226c06d808b4bd76c15#wechat_redirect" TargetMode="External" /><Relationship Type="http://schemas.openxmlformats.org/officeDocument/2006/relationships/hyperlink" Id="rId84" Target="http://mp.weixin.qq.com/s?__biz=MzkwMTQwMzExNQ==&amp;mid=2247484290&amp;idx=1&amp;sn=d3fdec5da0204dbadf2f0953c359d3d2&amp;chksm=c0b41b06f7c39210b3fe38deeaff8c336994839f4d5c3cf2dcb5755ee184ab59ccc8faa36b0e&amp;scene=21#wechat_redirect" TargetMode="External" /><Relationship Type="http://schemas.openxmlformats.org/officeDocument/2006/relationships/hyperlink" Id="rId37" Target="http://mp.weixin.qq.com/s?__biz=MzkwMTQwMzExNQ==&amp;mid=2247484401&amp;idx=1&amp;sn=f1db0b5780dfd04d59ddfa4f4f81b20b&amp;chksm=c0b41b75f7c392635c42de76d65cb4d653e649cc865b6a0721bfa2de8e424831930b8132fc05&amp;scene=21#wechat_redirect" TargetMode="External" /><Relationship Type="http://schemas.openxmlformats.org/officeDocument/2006/relationships/hyperlink" Id="rId38" Target="http://mp.weixin.qq.com/s?__biz=MzkwMTQwMzExNQ==&amp;mid=2247484407&amp;idx=1&amp;sn=731b88a1771179d8c85e407a820525d9&amp;chksm=c0b41b73f7c3926543ab5f7c6b73c32dd9d51106e1f622ca03054b11ff2c52b930ca94fd851b&amp;scene=21#wechat_redirect" TargetMode="External" /><Relationship Type="http://schemas.openxmlformats.org/officeDocument/2006/relationships/hyperlink" Id="rId65" Target="http://mp.weixin.qq.com/s?__biz=MzkwMTQwMzExNQ==&amp;mid=2247484453&amp;idx=1&amp;sn=022c6d7ae64abefbd859ad7a7aeac437&amp;chksm=c0b41ca1f7c395b773c22b00360e517e5f975840abfeddc89a3de002258fcf76145e4ab0a73e&amp;scene=21#wechat_redirect" TargetMode="External" /><Relationship Type="http://schemas.openxmlformats.org/officeDocument/2006/relationships/hyperlink" Id="rId68" Target="http://mp.weixin.qq.com/s?__biz=MzkwMTQwMzExNQ==&amp;mid=2247484478&amp;idx=1&amp;sn=698d888951f79cf05a1797657bab6f1c&amp;chksm=c0b41cbaf7c395aca585567fddbc858b6f2e789769eb87122d7dd02a305ac35fb16c84799701&amp;scene=21#wechat_redirect" TargetMode="External" /><Relationship Type="http://schemas.openxmlformats.org/officeDocument/2006/relationships/hyperlink" Id="rId70" Target="http://mp.weixin.qq.com/s?__biz=MzkwMTQwMzExNQ==&amp;mid=2247484517&amp;idx=1&amp;sn=17a9dfe7e3c85426b9b19260d1c49e55&amp;chksm=c0b41ce1f7c395f76fd8ccf93101709f910e04d6c05400b4de2ed8152e8d5b63caf76cd6467d&amp;scene=21#wechat_redirect" TargetMode="External" /><Relationship Type="http://schemas.openxmlformats.org/officeDocument/2006/relationships/hyperlink" Id="rId23" Target="http://mp.weixin.qq.com/s?__biz=MzkwMTQwMzExNQ==&amp;mid=2247484660&amp;idx=1&amp;sn=0dcbe6d3bd2ab48fd5fa9318517964e4&amp;chksm=c0b41c70f7c39566afb43fd5da3ce04ce44db741239ad1297187a1ad8f82224e0b8ae1219c1b&amp;scene=21#wechat_redirect" TargetMode="External" /><Relationship Type="http://schemas.openxmlformats.org/officeDocument/2006/relationships/hyperlink" Id="rId67" Target="http://mp.weixin.qq.com/s?__biz=MzkwMTQwMzExNQ==&amp;mid=2247484869&amp;idx=1&amp;sn=5fb51fff4818248a2e73af0efa41eb12&amp;chksm=c0b41d41f7c39457f5d8f1107e2f5ee9f342a46dc7e0f93a225ac3bda24b56cf366c2a822370&amp;scene=21#wechat_redirect" TargetMode="External" /><Relationship Type="http://schemas.openxmlformats.org/officeDocument/2006/relationships/hyperlink" Id="rId22" Target="http://mp.weixin.qq.com/s?__biz=MzkwMTQwMzExNQ==&amp;mid=2247484899&amp;idx=1&amp;sn=82072b969054212bc70f3ffca3fe4921&amp;chksm=c0b41d67f7c394714566e4db8de215e66f5ef3e6477482592a3a39c4423586e0a7ed325b4658&amp;scene=21#wechat_redirect" TargetMode="External" /><Relationship Type="http://schemas.openxmlformats.org/officeDocument/2006/relationships/hyperlink" Id="rId24" Target="http://mp.weixin.qq.com/s?__biz=MzkwNjUxMDgwMg==&amp;mid=2247483672&amp;idx=1&amp;sn=cdb59a192cb060262000c5910f1da2a9&amp;chksm=c0e629a5f791a0b33c0299ecab9873c3a55ec919fcc1826600c36efb2593ce293755801361cc&amp;scene=21#wechat_redirect" TargetMode="External" /><Relationship Type="http://schemas.openxmlformats.org/officeDocument/2006/relationships/hyperlink" Id="rId72" Target="https://mp.weixin.qq.com/s/-sk0D6NvsY4TQli6sJqA8A" TargetMode="External" /><Relationship Type="http://schemas.openxmlformats.org/officeDocument/2006/relationships/hyperlink" Id="rId42" Target="https://mp.weixin.qq.com/s/2-8wTnT8R58FNCf1TLQNAg" TargetMode="External" /><Relationship Type="http://schemas.openxmlformats.org/officeDocument/2006/relationships/hyperlink" Id="rId71" Target="https://mp.weixin.qq.com/s/9T5CAata-p1eAnljS7MJgQ" TargetMode="External" /><Relationship Type="http://schemas.openxmlformats.org/officeDocument/2006/relationships/hyperlink" Id="rId116" Target="https://mp.weixin.qq.com/s/YHHcINj7R7XYdSH2trKMdw" TargetMode="External" /><Relationship Type="http://schemas.openxmlformats.org/officeDocument/2006/relationships/hyperlink" Id="rId39" Target="https://mp.weixin.qq.com/s/_sX2XPkqMtglQC0I-cZWzQ" TargetMode="External" /><Relationship Type="http://schemas.openxmlformats.org/officeDocument/2006/relationships/hyperlink" Id="rId100" Target="https://mp.weixin.qq.com/s/ilUQoQIE46j6Tw8O3suwhA" TargetMode="External" /><Relationship Type="http://schemas.openxmlformats.org/officeDocument/2006/relationships/hyperlink" Id="rId119" Target="https://mp.weixin.qq.com/s/jgtgDlV0iWvlK1wPz_cJgQ" TargetMode="External" /><Relationship Type="http://schemas.openxmlformats.org/officeDocument/2006/relationships/hyperlink" Id="rId66" Target="https://mp.weixin.qq.com/s/qWnZb8LVGWdrNLZ2k9GrXA" TargetMode="External" /><Relationship Type="http://schemas.openxmlformats.org/officeDocument/2006/relationships/hyperlink" Id="rId85" Target="https://mp.weixin.qq.com/s/sFw2-Ox_UdY2uddCn7pwZA" TargetMode="External" /><Relationship Type="http://schemas.openxmlformats.org/officeDocument/2006/relationships/hyperlink" Id="rId21" Target="https://mp.weixin.qq.com/s?__biz=MzkwMTQwMzExNQ==&amp;mid=2247484558&amp;idx=1&amp;sn=4dfbfbf4455d47cf8aa34c53d564229f&amp;chksm=c0b41c0af7c3951c52d229fae5b3c60760940f5120b6a725ecc560347a7128a5ed96ca95655b&amp;scene=21#wechat_redirect" TargetMode="External" /><Relationship Type="http://schemas.openxmlformats.org/officeDocument/2006/relationships/hyperlink" Id="rId2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http://mp.weixin.qq.com/s?__biz=MzAxMzg5MDI2MA==&amp;mid=2247486782&amp;idx=1&amp;sn=738456cb1653c4dc9b96f07d83e62148&amp;chksm=9b9aea85aced639316c3953618fbc792b6f2ee3039c89d1951fae13cba02c5c7bb94f32dd057&amp;scene=21#wechat_redirect" TargetMode="External" /><Relationship Type="http://schemas.openxmlformats.org/officeDocument/2006/relationships/hyperlink" Id="rId74" Target="http://mp.weixin.qq.com/s?__biz=MzAxMzg5MDI2MA==&amp;mid=2247488092&amp;idx=1&amp;sn=5bcc3b86c0477e8b57cd1ed86c14987f&amp;chksm=9b9af5e7aced7cf1c502d5632aec5f51c6ddf2676853f33e06b8d29268afd144936550cd332c&amp;scene=21#wechat_redirect" TargetMode="External" /><Relationship Type="http://schemas.openxmlformats.org/officeDocument/2006/relationships/hyperlink" Id="rId45" Target="http://mp.weixin.qq.com/s?__biz=MzAxMzg5MDI2MA==&amp;mid=2247489675&amp;idx=1&amp;sn=74e4e470d978c29653d69cf1129241c9&amp;chksm=9b9aff30aced7626bd39485ab3453d0d114ae9dd4b3c4b3b17066df37bb556a1c013786848c3&amp;scene=21#wechat_redirect" TargetMode="External" /><Relationship Type="http://schemas.openxmlformats.org/officeDocument/2006/relationships/hyperlink" Id="rId90" Target="http://mp.weixin.qq.com/s?__biz=MzAxMzg5MDI2MA==&amp;mid=2247489937&amp;idx=1&amp;sn=30d843234159778ba6e8ad301311c2fd&amp;chksm=9b9afe2aaced773cc5b752bd0eb445b45741d0efbb314ba7761f43fa70ce41fb3c60f363e97a&amp;scene=21#wechat_redirect" TargetMode="External" /><Relationship Type="http://schemas.openxmlformats.org/officeDocument/2006/relationships/hyperlink" Id="rId44" Target="http://mp.weixin.qq.com/s?__biz=MzAxMzg5MDI2MA==&amp;mid=2247493155&amp;idx=1&amp;sn=4827f06bf35547c03e75a9f06c40a2b0&amp;chksm=9b990198acee888ebef5868d5da9adf961045ca84be0f93c1f17715c241a8aa3b16bad95cd43&amp;scene=21#wechat_redirect" TargetMode="External" /><Relationship Type="http://schemas.openxmlformats.org/officeDocument/2006/relationships/hyperlink" Id="rId69" Target="http://mp.weixin.qq.com/s?__biz=MzAxMzg5MDI2MA==&amp;mid=2247496159&amp;idx=1&amp;sn=953cbdbd5331172c1d6b12f2ca006c1d&amp;chksm=9b991664acee9f725f47530c88f4db3038242fa12efc0e42e9a6b1a0f7d9adb9321af4242641&amp;mpshare=1&amp;scene=21&amp;srcid=04162milzxbgwKYMfLORs4i7&amp;sharer_sharetime=1683718464725&amp;sharer_shareid=24c698cbc1d02226c06d808b4bd76c15#wechat_redirect" TargetMode="External" /><Relationship Type="http://schemas.openxmlformats.org/officeDocument/2006/relationships/hyperlink" Id="rId84" Target="http://mp.weixin.qq.com/s?__biz=MzkwMTQwMzExNQ==&amp;mid=2247484290&amp;idx=1&amp;sn=d3fdec5da0204dbadf2f0953c359d3d2&amp;chksm=c0b41b06f7c39210b3fe38deeaff8c336994839f4d5c3cf2dcb5755ee184ab59ccc8faa36b0e&amp;scene=21#wechat_redirect" TargetMode="External" /><Relationship Type="http://schemas.openxmlformats.org/officeDocument/2006/relationships/hyperlink" Id="rId37" Target="http://mp.weixin.qq.com/s?__biz=MzkwMTQwMzExNQ==&amp;mid=2247484401&amp;idx=1&amp;sn=f1db0b5780dfd04d59ddfa4f4f81b20b&amp;chksm=c0b41b75f7c392635c42de76d65cb4d653e649cc865b6a0721bfa2de8e424831930b8132fc05&amp;scene=21#wechat_redirect" TargetMode="External" /><Relationship Type="http://schemas.openxmlformats.org/officeDocument/2006/relationships/hyperlink" Id="rId38" Target="http://mp.weixin.qq.com/s?__biz=MzkwMTQwMzExNQ==&amp;mid=2247484407&amp;idx=1&amp;sn=731b88a1771179d8c85e407a820525d9&amp;chksm=c0b41b73f7c3926543ab5f7c6b73c32dd9d51106e1f622ca03054b11ff2c52b930ca94fd851b&amp;scene=21#wechat_redirect" TargetMode="External" /><Relationship Type="http://schemas.openxmlformats.org/officeDocument/2006/relationships/hyperlink" Id="rId65" Target="http://mp.weixin.qq.com/s?__biz=MzkwMTQwMzExNQ==&amp;mid=2247484453&amp;idx=1&amp;sn=022c6d7ae64abefbd859ad7a7aeac437&amp;chksm=c0b41ca1f7c395b773c22b00360e517e5f975840abfeddc89a3de002258fcf76145e4ab0a73e&amp;scene=21#wechat_redirect" TargetMode="External" /><Relationship Type="http://schemas.openxmlformats.org/officeDocument/2006/relationships/hyperlink" Id="rId68" Target="http://mp.weixin.qq.com/s?__biz=MzkwMTQwMzExNQ==&amp;mid=2247484478&amp;idx=1&amp;sn=698d888951f79cf05a1797657bab6f1c&amp;chksm=c0b41cbaf7c395aca585567fddbc858b6f2e789769eb87122d7dd02a305ac35fb16c84799701&amp;scene=21#wechat_redirect" TargetMode="External" /><Relationship Type="http://schemas.openxmlformats.org/officeDocument/2006/relationships/hyperlink" Id="rId70" Target="http://mp.weixin.qq.com/s?__biz=MzkwMTQwMzExNQ==&amp;mid=2247484517&amp;idx=1&amp;sn=17a9dfe7e3c85426b9b19260d1c49e55&amp;chksm=c0b41ce1f7c395f76fd8ccf93101709f910e04d6c05400b4de2ed8152e8d5b63caf76cd6467d&amp;scene=21#wechat_redirect" TargetMode="External" /><Relationship Type="http://schemas.openxmlformats.org/officeDocument/2006/relationships/hyperlink" Id="rId23" Target="http://mp.weixin.qq.com/s?__biz=MzkwMTQwMzExNQ==&amp;mid=2247484660&amp;idx=1&amp;sn=0dcbe6d3bd2ab48fd5fa9318517964e4&amp;chksm=c0b41c70f7c39566afb43fd5da3ce04ce44db741239ad1297187a1ad8f82224e0b8ae1219c1b&amp;scene=21#wechat_redirect" TargetMode="External" /><Relationship Type="http://schemas.openxmlformats.org/officeDocument/2006/relationships/hyperlink" Id="rId67" Target="http://mp.weixin.qq.com/s?__biz=MzkwMTQwMzExNQ==&amp;mid=2247484869&amp;idx=1&amp;sn=5fb51fff4818248a2e73af0efa41eb12&amp;chksm=c0b41d41f7c39457f5d8f1107e2f5ee9f342a46dc7e0f93a225ac3bda24b56cf366c2a822370&amp;scene=21#wechat_redirect" TargetMode="External" /><Relationship Type="http://schemas.openxmlformats.org/officeDocument/2006/relationships/hyperlink" Id="rId22" Target="http://mp.weixin.qq.com/s?__biz=MzkwMTQwMzExNQ==&amp;mid=2247484899&amp;idx=1&amp;sn=82072b969054212bc70f3ffca3fe4921&amp;chksm=c0b41d67f7c394714566e4db8de215e66f5ef3e6477482592a3a39c4423586e0a7ed325b4658&amp;scene=21#wechat_redirect" TargetMode="External" /><Relationship Type="http://schemas.openxmlformats.org/officeDocument/2006/relationships/hyperlink" Id="rId24" Target="http://mp.weixin.qq.com/s?__biz=MzkwNjUxMDgwMg==&amp;mid=2247483672&amp;idx=1&amp;sn=cdb59a192cb060262000c5910f1da2a9&amp;chksm=c0e629a5f791a0b33c0299ecab9873c3a55ec919fcc1826600c36efb2593ce293755801361cc&amp;scene=21#wechat_redirect" TargetMode="External" /><Relationship Type="http://schemas.openxmlformats.org/officeDocument/2006/relationships/hyperlink" Id="rId72" Target="https://mp.weixin.qq.com/s/-sk0D6NvsY4TQli6sJqA8A" TargetMode="External" /><Relationship Type="http://schemas.openxmlformats.org/officeDocument/2006/relationships/hyperlink" Id="rId42" Target="https://mp.weixin.qq.com/s/2-8wTnT8R58FNCf1TLQNAg" TargetMode="External" /><Relationship Type="http://schemas.openxmlformats.org/officeDocument/2006/relationships/hyperlink" Id="rId71" Target="https://mp.weixin.qq.com/s/9T5CAata-p1eAnljS7MJgQ" TargetMode="External" /><Relationship Type="http://schemas.openxmlformats.org/officeDocument/2006/relationships/hyperlink" Id="rId116" Target="https://mp.weixin.qq.com/s/YHHcINj7R7XYdSH2trKMdw" TargetMode="External" /><Relationship Type="http://schemas.openxmlformats.org/officeDocument/2006/relationships/hyperlink" Id="rId39" Target="https://mp.weixin.qq.com/s/_sX2XPkqMtglQC0I-cZWzQ" TargetMode="External" /><Relationship Type="http://schemas.openxmlformats.org/officeDocument/2006/relationships/hyperlink" Id="rId100" Target="https://mp.weixin.qq.com/s/ilUQoQIE46j6Tw8O3suwhA" TargetMode="External" /><Relationship Type="http://schemas.openxmlformats.org/officeDocument/2006/relationships/hyperlink" Id="rId119" Target="https://mp.weixin.qq.com/s/jgtgDlV0iWvlK1wPz_cJgQ" TargetMode="External" /><Relationship Type="http://schemas.openxmlformats.org/officeDocument/2006/relationships/hyperlink" Id="rId66" Target="https://mp.weixin.qq.com/s/qWnZb8LVGWdrNLZ2k9GrXA" TargetMode="External" /><Relationship Type="http://schemas.openxmlformats.org/officeDocument/2006/relationships/hyperlink" Id="rId85" Target="https://mp.weixin.qq.com/s/sFw2-Ox_UdY2uddCn7pwZA" TargetMode="External" /><Relationship Type="http://schemas.openxmlformats.org/officeDocument/2006/relationships/hyperlink" Id="rId21" Target="https://mp.weixin.qq.com/s?__biz=MzkwMTQwMzExNQ==&amp;mid=2247484558&amp;idx=1&amp;sn=4dfbfbf4455d47cf8aa34c53d564229f&amp;chksm=c0b41c0af7c3951c52d229fae5b3c60760940f5120b6a725ecc560347a7128a5ed96ca95655b&amp;scene=21#wechat_redirect" TargetMode="External" /><Relationship Type="http://schemas.openxmlformats.org/officeDocument/2006/relationships/hyperlink" Id="rId2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05T11:47:40Z</dcterms:created>
  <dcterms:modified xsi:type="dcterms:W3CDTF">2024-08-05T11:47:40Z</dcterms:modified>
</cp:coreProperties>
</file>

<file path=docProps/custom.xml><?xml version="1.0" encoding="utf-8"?>
<Properties xmlns="http://schemas.openxmlformats.org/officeDocument/2006/custom-properties" xmlns:vt="http://schemas.openxmlformats.org/officeDocument/2006/docPropsVTypes"/>
</file>